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675E5" w14:textId="77777777" w:rsidR="009B0F74" w:rsidRPr="00370885" w:rsidRDefault="009B0F74" w:rsidP="00370885">
      <w:pPr>
        <w:pStyle w:val="Title"/>
      </w:pPr>
      <w:r w:rsidRPr="00370885">
        <w:t>NATIONAL I</w:t>
      </w:r>
      <w:r w:rsidR="00DF0C5C" w:rsidRPr="00370885">
        <w:t>NSTITUTE FOR HEALTH AND CARE</w:t>
      </w:r>
      <w:r w:rsidRPr="00370885">
        <w:t xml:space="preserve"> EXCELLENCE</w:t>
      </w:r>
    </w:p>
    <w:p w14:paraId="61B5DD8E" w14:textId="77777777" w:rsidR="000A3C2F" w:rsidRPr="00CC4DCB" w:rsidRDefault="000A3C2F" w:rsidP="00CC4DCB">
      <w:pPr>
        <w:pStyle w:val="Title"/>
      </w:pPr>
      <w:r w:rsidRPr="00CC4DCB">
        <w:t>Centre for Health Technology Evaluation</w:t>
      </w:r>
    </w:p>
    <w:p w14:paraId="19018B19" w14:textId="49C3729E" w:rsidR="000A3C2F" w:rsidRPr="00370885" w:rsidRDefault="001B7417" w:rsidP="00370885">
      <w:pPr>
        <w:pStyle w:val="Heading1"/>
        <w:jc w:val="center"/>
      </w:pPr>
      <w:r w:rsidRPr="00370885">
        <w:t>Technology Appraisal (Committee A)</w:t>
      </w:r>
      <w:r w:rsidR="000A3C2F" w:rsidRPr="00370885">
        <w:t xml:space="preserve"> meeting minutes</w:t>
      </w:r>
    </w:p>
    <w:p w14:paraId="6B41F0E2" w14:textId="1AD2076C" w:rsidR="00BA4EAD" w:rsidRDefault="00CC4DCB" w:rsidP="00C7373D">
      <w:pPr>
        <w:pStyle w:val="Paragraphnonumbers"/>
      </w:pPr>
      <w:r>
        <w:rPr>
          <w:b/>
        </w:rPr>
        <w:br/>
      </w:r>
      <w:r w:rsidR="00BA4EAD" w:rsidRPr="00BA4EAD">
        <w:rPr>
          <w:b/>
        </w:rPr>
        <w:t>Minutes:</w:t>
      </w:r>
      <w:r w:rsidR="00BA4EAD">
        <w:rPr>
          <w:b/>
        </w:rPr>
        <w:tab/>
      </w:r>
      <w:sdt>
        <w:sdtPr>
          <w:id w:val="515202550"/>
          <w:placeholder>
            <w:docPart w:val="E631DC0C92F5471C8054DDCBFB23B709"/>
          </w:placeholder>
          <w:dropDownList>
            <w:listItem w:value="Choose an option"/>
            <w:listItem w:displayText="Unconfirmed" w:value="Unconfirmed"/>
            <w:listItem w:displayText="Confirmed" w:value="Confirmed"/>
          </w:dropDownList>
        </w:sdtPr>
        <w:sdtEndPr/>
        <w:sdtContent>
          <w:r w:rsidR="00691543">
            <w:t>Confirmed</w:t>
          </w:r>
        </w:sdtContent>
      </w:sdt>
    </w:p>
    <w:p w14:paraId="5BC2EDC9" w14:textId="5E55CF2F" w:rsidR="00BA4EAD" w:rsidRPr="00205638" w:rsidRDefault="00BA4EAD" w:rsidP="00C7373D">
      <w:pPr>
        <w:pStyle w:val="Paragraphnonumbers"/>
      </w:pPr>
      <w:r w:rsidRPr="006231D3">
        <w:rPr>
          <w:b/>
        </w:rPr>
        <w:t>Date and time:</w:t>
      </w:r>
      <w:r w:rsidRPr="006231D3">
        <w:rPr>
          <w:b/>
        </w:rPr>
        <w:tab/>
      </w:r>
      <w:sdt>
        <w:sdtPr>
          <w:id w:val="637454463"/>
          <w:placeholder>
            <w:docPart w:val="214F1E53470E4A0080604AB524269BA3"/>
          </w:placeholder>
        </w:sdtPr>
        <w:sdtEndPr/>
        <w:sdtContent>
          <w:r w:rsidR="002864D1">
            <w:t>Wednesday 7 April</w:t>
          </w:r>
          <w:r w:rsidR="00C55BE1">
            <w:t xml:space="preserve"> 202</w:t>
          </w:r>
          <w:r w:rsidR="001B7417">
            <w:t>1</w:t>
          </w:r>
          <w:r w:rsidR="00E44180">
            <w:t xml:space="preserve">, 9:30am – </w:t>
          </w:r>
          <w:r w:rsidR="00AE70CC">
            <w:t>18:18pm</w:t>
          </w:r>
        </w:sdtContent>
      </w:sdt>
    </w:p>
    <w:p w14:paraId="60291035" w14:textId="77EBCC8E" w:rsidR="00BA4EAD" w:rsidRDefault="00BA4EAD" w:rsidP="00C7373D">
      <w:pPr>
        <w:pStyle w:val="Paragraphnonumbers"/>
      </w:pPr>
      <w:r w:rsidRPr="006231D3">
        <w:rPr>
          <w:b/>
        </w:rPr>
        <w:t>Location:</w:t>
      </w:r>
      <w:r w:rsidRPr="006231D3">
        <w:rPr>
          <w:b/>
        </w:rPr>
        <w:tab/>
      </w:r>
      <w:sdt>
        <w:sdtPr>
          <w:id w:val="573476470"/>
          <w:placeholder>
            <w:docPart w:val="D39410F2E14945FCA2DA4AB44C3BE36D"/>
          </w:placeholder>
        </w:sdtPr>
        <w:sdtEndPr/>
        <w:sdtContent>
          <w:r w:rsidR="001B7417">
            <w:t>via Zoom</w:t>
          </w:r>
        </w:sdtContent>
      </w:sdt>
    </w:p>
    <w:p w14:paraId="225FB971" w14:textId="152B6BBE" w:rsidR="00AD0E92" w:rsidRPr="00B11A7E" w:rsidRDefault="00B11A7E" w:rsidP="00370885">
      <w:pPr>
        <w:pStyle w:val="Heading2"/>
        <w:rPr>
          <w:rFonts w:eastAsia="Times New Roman"/>
        </w:rPr>
      </w:pPr>
      <w:r w:rsidRPr="00B11A7E">
        <w:rPr>
          <w:rFonts w:eastAsia="Times New Roman"/>
        </w:rPr>
        <w:t>Attendees</w:t>
      </w:r>
    </w:p>
    <w:p w14:paraId="708312CC" w14:textId="77777777" w:rsidR="00B11A7E" w:rsidRDefault="00B11A7E" w:rsidP="00370885">
      <w:pPr>
        <w:pStyle w:val="Heading3unnumbered"/>
      </w:pPr>
      <w:r w:rsidRPr="00215E89">
        <w:t>Committee members present:</w:t>
      </w:r>
    </w:p>
    <w:p w14:paraId="6F751B7C" w14:textId="77777777" w:rsidR="00B11A7E" w:rsidRPr="00E66F69" w:rsidRDefault="00B11A7E" w:rsidP="00B11A7E"/>
    <w:p w14:paraId="7AAC5C27" w14:textId="77777777" w:rsidR="00B11A7E" w:rsidRPr="004467DA" w:rsidRDefault="00B11A7E" w:rsidP="00B11A7E">
      <w:pPr>
        <w:pStyle w:val="Paragraph"/>
      </w:pPr>
      <w:r w:rsidRPr="004467DA">
        <w:t>Dr Jane Adam (Chair)</w:t>
      </w:r>
      <w:r w:rsidRPr="004467DA">
        <w:tab/>
      </w:r>
      <w:r w:rsidRPr="004467DA">
        <w:tab/>
      </w:r>
      <w:r w:rsidRPr="004467DA">
        <w:tab/>
        <w:t>Present for all items</w:t>
      </w:r>
    </w:p>
    <w:p w14:paraId="41584AF7" w14:textId="77777777" w:rsidR="00B11A7E" w:rsidRDefault="00B11A7E" w:rsidP="00B11A7E">
      <w:pPr>
        <w:pStyle w:val="Paragraph"/>
      </w:pPr>
      <w:r w:rsidRPr="004467DA">
        <w:t>Dr Brian Shine (Vice Chair)</w:t>
      </w:r>
      <w:r w:rsidRPr="004467DA">
        <w:tab/>
      </w:r>
      <w:r w:rsidRPr="004467DA">
        <w:tab/>
      </w:r>
      <w:r w:rsidRPr="004467DA">
        <w:tab/>
        <w:t>Present for all items</w:t>
      </w:r>
    </w:p>
    <w:p w14:paraId="7340B6E0" w14:textId="77777777" w:rsidR="00B11A7E" w:rsidRPr="004467DA" w:rsidRDefault="00B11A7E" w:rsidP="00B11A7E">
      <w:pPr>
        <w:pStyle w:val="Paragraph"/>
      </w:pPr>
      <w:r>
        <w:t xml:space="preserve">Professor Abdallah Al-Mohammed </w:t>
      </w:r>
      <w:r>
        <w:tab/>
      </w:r>
      <w:r>
        <w:tab/>
      </w:r>
      <w:r w:rsidRPr="004467DA">
        <w:t>Present for all items</w:t>
      </w:r>
    </w:p>
    <w:p w14:paraId="14B4A4B7" w14:textId="77777777" w:rsidR="00B11A7E" w:rsidRPr="004467DA" w:rsidRDefault="00B11A7E" w:rsidP="00B11A7E">
      <w:pPr>
        <w:pStyle w:val="Paragraph"/>
      </w:pPr>
      <w:r w:rsidRPr="004467DA">
        <w:t>Mr Peter Baker</w:t>
      </w:r>
      <w:r w:rsidRPr="004467DA">
        <w:tab/>
      </w:r>
      <w:r w:rsidRPr="004467DA">
        <w:tab/>
      </w:r>
      <w:r w:rsidRPr="004467DA">
        <w:tab/>
        <w:t xml:space="preserve">Present for </w:t>
      </w:r>
      <w:r>
        <w:t>items 1 to 6.1.3.</w:t>
      </w:r>
    </w:p>
    <w:p w14:paraId="711FC556" w14:textId="77777777" w:rsidR="00B11A7E" w:rsidRPr="004467DA" w:rsidRDefault="00B11A7E" w:rsidP="00B11A7E">
      <w:pPr>
        <w:pStyle w:val="Paragraph"/>
      </w:pPr>
      <w:r w:rsidRPr="004467DA">
        <w:t xml:space="preserve">Mr Richard Ballerand </w:t>
      </w:r>
      <w:r w:rsidRPr="004467DA">
        <w:tab/>
      </w:r>
      <w:r w:rsidRPr="004467DA">
        <w:tab/>
      </w:r>
      <w:r w:rsidRPr="004467DA">
        <w:tab/>
        <w:t>Present for all items</w:t>
      </w:r>
    </w:p>
    <w:p w14:paraId="6AE271AB" w14:textId="77777777" w:rsidR="00B11A7E" w:rsidRPr="004467DA" w:rsidRDefault="00B11A7E" w:rsidP="00B11A7E">
      <w:pPr>
        <w:pStyle w:val="Paragraph"/>
      </w:pPr>
      <w:r w:rsidRPr="004467DA">
        <w:t>Dr Andrew Champion</w:t>
      </w:r>
      <w:r w:rsidRPr="004467DA">
        <w:tab/>
      </w:r>
      <w:r w:rsidRPr="004467DA">
        <w:tab/>
      </w:r>
      <w:r w:rsidRPr="004467DA">
        <w:tab/>
        <w:t xml:space="preserve">Present for </w:t>
      </w:r>
      <w:r>
        <w:t xml:space="preserve">all items </w:t>
      </w:r>
    </w:p>
    <w:p w14:paraId="0C2FB006" w14:textId="77777777" w:rsidR="00B11A7E" w:rsidRPr="004467DA" w:rsidRDefault="00B11A7E" w:rsidP="00B11A7E">
      <w:pPr>
        <w:pStyle w:val="Paragraph"/>
      </w:pPr>
      <w:r w:rsidRPr="004467DA">
        <w:t>Dr Justin Daniels</w:t>
      </w:r>
      <w:r w:rsidRPr="004467DA">
        <w:tab/>
      </w:r>
      <w:r w:rsidRPr="004467DA">
        <w:tab/>
      </w:r>
      <w:r w:rsidRPr="004467DA">
        <w:tab/>
        <w:t>Present for all items</w:t>
      </w:r>
    </w:p>
    <w:p w14:paraId="1C80963F" w14:textId="77777777" w:rsidR="00B11A7E" w:rsidRPr="004467DA" w:rsidRDefault="00B11A7E" w:rsidP="00B11A7E">
      <w:pPr>
        <w:pStyle w:val="Paragraph"/>
      </w:pPr>
      <w:r w:rsidRPr="004467DA">
        <w:t>Dr Steve Edwards</w:t>
      </w:r>
      <w:r w:rsidRPr="004467DA">
        <w:tab/>
      </w:r>
      <w:r w:rsidRPr="004467DA">
        <w:tab/>
      </w:r>
      <w:r w:rsidRPr="004467DA">
        <w:tab/>
        <w:t xml:space="preserve">Present for </w:t>
      </w:r>
      <w:r>
        <w:t>all items</w:t>
      </w:r>
    </w:p>
    <w:p w14:paraId="0C10ADFB" w14:textId="77777777" w:rsidR="00B11A7E" w:rsidRDefault="00B11A7E" w:rsidP="00B11A7E">
      <w:pPr>
        <w:pStyle w:val="Paragraph"/>
      </w:pPr>
      <w:r w:rsidRPr="004467DA">
        <w:t>Dr Rita Faria</w:t>
      </w:r>
      <w:r w:rsidRPr="004467DA">
        <w:tab/>
      </w:r>
      <w:r w:rsidRPr="004467DA">
        <w:tab/>
      </w:r>
      <w:r w:rsidRPr="004467DA">
        <w:tab/>
        <w:t xml:space="preserve">Present for </w:t>
      </w:r>
      <w:r>
        <w:t>all items</w:t>
      </w:r>
    </w:p>
    <w:p w14:paraId="76EF2769" w14:textId="77777777" w:rsidR="00B11A7E" w:rsidRPr="004467DA" w:rsidRDefault="00B11A7E" w:rsidP="00B11A7E">
      <w:pPr>
        <w:pStyle w:val="Paragraph"/>
      </w:pPr>
      <w:r>
        <w:t xml:space="preserve">Dr Michael Holmes </w:t>
      </w:r>
      <w:r>
        <w:tab/>
      </w:r>
      <w:r>
        <w:tab/>
      </w:r>
      <w:r>
        <w:tab/>
      </w:r>
      <w:r w:rsidRPr="004467DA">
        <w:t xml:space="preserve">Present for </w:t>
      </w:r>
      <w:r>
        <w:t>all items</w:t>
      </w:r>
    </w:p>
    <w:p w14:paraId="4FC7CDF2" w14:textId="77777777" w:rsidR="00B11A7E" w:rsidRDefault="00B11A7E" w:rsidP="00B11A7E">
      <w:pPr>
        <w:pStyle w:val="Paragraph"/>
      </w:pPr>
      <w:r>
        <w:t xml:space="preserve">Ms Sumithra Maheswaran </w:t>
      </w:r>
      <w:r w:rsidRPr="004467DA">
        <w:tab/>
      </w:r>
      <w:r>
        <w:tab/>
      </w:r>
      <w:r>
        <w:tab/>
      </w:r>
      <w:r w:rsidRPr="004467DA">
        <w:t xml:space="preserve">Present for </w:t>
      </w:r>
      <w:r>
        <w:t>items 1 to 6.1.3</w:t>
      </w:r>
    </w:p>
    <w:p w14:paraId="3F349ED9" w14:textId="77777777" w:rsidR="00B11A7E" w:rsidRPr="004467DA" w:rsidRDefault="00B11A7E" w:rsidP="00B11A7E">
      <w:pPr>
        <w:pStyle w:val="Paragraph"/>
      </w:pPr>
      <w:r w:rsidRPr="004467DA">
        <w:t>Professor G.J. Melendez-Torres</w:t>
      </w:r>
      <w:r w:rsidRPr="004467DA">
        <w:tab/>
      </w:r>
      <w:r w:rsidRPr="004467DA">
        <w:tab/>
      </w:r>
      <w:r w:rsidRPr="004467DA">
        <w:tab/>
        <w:t>Present for</w:t>
      </w:r>
      <w:r>
        <w:t xml:space="preserve"> items 1 to 3 and 5 to 7 </w:t>
      </w:r>
    </w:p>
    <w:p w14:paraId="60BEADD1" w14:textId="77777777" w:rsidR="00B11A7E" w:rsidRDefault="00B11A7E" w:rsidP="00B11A7E">
      <w:pPr>
        <w:pStyle w:val="Paragraph"/>
      </w:pPr>
      <w:r>
        <w:t>Ms Sarah Parry</w:t>
      </w:r>
      <w:r>
        <w:tab/>
      </w:r>
      <w:r>
        <w:tab/>
      </w:r>
      <w:r w:rsidRPr="004467DA">
        <w:tab/>
        <w:t xml:space="preserve">Present for all items </w:t>
      </w:r>
    </w:p>
    <w:p w14:paraId="0E1F139B" w14:textId="77777777" w:rsidR="00B11A7E" w:rsidRDefault="00B11A7E" w:rsidP="00B11A7E">
      <w:pPr>
        <w:pStyle w:val="Paragraph"/>
      </w:pPr>
      <w:r w:rsidRPr="004467DA">
        <w:t>M</w:t>
      </w:r>
      <w:r>
        <w:t>s</w:t>
      </w:r>
      <w:r w:rsidRPr="004467DA">
        <w:t xml:space="preserve"> Becky Pennington </w:t>
      </w:r>
      <w:r w:rsidRPr="004467DA">
        <w:tab/>
      </w:r>
      <w:r w:rsidRPr="004467DA">
        <w:tab/>
      </w:r>
      <w:r w:rsidRPr="004467DA">
        <w:tab/>
        <w:t>Present for all items</w:t>
      </w:r>
    </w:p>
    <w:p w14:paraId="593FCB44" w14:textId="77777777" w:rsidR="00B11A7E" w:rsidRDefault="00B11A7E" w:rsidP="00B11A7E">
      <w:pPr>
        <w:pStyle w:val="Paragraph"/>
      </w:pPr>
      <w:r>
        <w:t>Mr Dominic Pivonka</w:t>
      </w:r>
      <w:r>
        <w:tab/>
      </w:r>
      <w:r>
        <w:tab/>
      </w:r>
      <w:r>
        <w:tab/>
        <w:t xml:space="preserve">Present for </w:t>
      </w:r>
      <w:r w:rsidRPr="004467DA">
        <w:t>all items</w:t>
      </w:r>
    </w:p>
    <w:p w14:paraId="7F65E51D" w14:textId="77777777" w:rsidR="00B11A7E" w:rsidRPr="004467DA" w:rsidRDefault="00B11A7E" w:rsidP="00B11A7E">
      <w:pPr>
        <w:pStyle w:val="Paragraph"/>
      </w:pPr>
      <w:r>
        <w:t>Ms Pamela Rees</w:t>
      </w:r>
      <w:r>
        <w:tab/>
      </w:r>
      <w:r>
        <w:tab/>
      </w:r>
      <w:r>
        <w:tab/>
        <w:t xml:space="preserve">Present for </w:t>
      </w:r>
      <w:r w:rsidRPr="004467DA">
        <w:t>all items</w:t>
      </w:r>
    </w:p>
    <w:p w14:paraId="03137B94" w14:textId="77777777" w:rsidR="00B11A7E" w:rsidRPr="004467DA" w:rsidRDefault="00B11A7E" w:rsidP="00B11A7E">
      <w:pPr>
        <w:pStyle w:val="Paragraph"/>
      </w:pPr>
      <w:r w:rsidRPr="004467DA">
        <w:t>Dr Stephen Sharp</w:t>
      </w:r>
      <w:r w:rsidRPr="004467DA">
        <w:tab/>
      </w:r>
      <w:r w:rsidRPr="004467DA">
        <w:tab/>
      </w:r>
      <w:r w:rsidRPr="004467DA">
        <w:tab/>
        <w:t>Present for</w:t>
      </w:r>
      <w:r>
        <w:t xml:space="preserve"> items 1 to 3</w:t>
      </w:r>
    </w:p>
    <w:p w14:paraId="731EE4F5" w14:textId="7ED7FFA3" w:rsidR="00B11A7E" w:rsidRDefault="00B11A7E" w:rsidP="00B11A7E">
      <w:pPr>
        <w:pStyle w:val="Paragraph"/>
      </w:pPr>
      <w:r w:rsidRPr="004467DA">
        <w:t>Dr Alice Turner</w:t>
      </w:r>
      <w:r w:rsidRPr="004467DA">
        <w:tab/>
      </w:r>
      <w:r w:rsidRPr="004467DA">
        <w:tab/>
      </w:r>
      <w:r w:rsidRPr="004467DA">
        <w:tab/>
        <w:t>Present for all items</w:t>
      </w:r>
    </w:p>
    <w:p w14:paraId="2EDA6FF3" w14:textId="77777777" w:rsidR="00B11A7E" w:rsidRPr="00370885" w:rsidRDefault="00B11A7E" w:rsidP="00370885">
      <w:pPr>
        <w:pStyle w:val="Heading3unnumbered"/>
      </w:pPr>
      <w:r w:rsidRPr="00215E89">
        <w:t>NICE staff present</w:t>
      </w:r>
      <w:r w:rsidRPr="00370885">
        <w:t>:</w:t>
      </w:r>
    </w:p>
    <w:p w14:paraId="0D05903A" w14:textId="77777777" w:rsidR="00B11A7E" w:rsidRDefault="00B11A7E" w:rsidP="00B11A7E">
      <w:pPr>
        <w:pStyle w:val="Paragraphnonumbers"/>
      </w:pPr>
      <w:r>
        <w:t xml:space="preserve">Meindert Boysen, Centre Director </w:t>
      </w:r>
      <w:r>
        <w:tab/>
      </w:r>
      <w:r>
        <w:tab/>
      </w:r>
      <w:r>
        <w:tab/>
      </w:r>
      <w:r>
        <w:tab/>
      </w:r>
      <w:r w:rsidRPr="00745C0F">
        <w:t xml:space="preserve">Present for </w:t>
      </w:r>
      <w:r>
        <w:t>items 4.1.3 and 5 and 6</w:t>
      </w:r>
    </w:p>
    <w:p w14:paraId="297AB778" w14:textId="77777777" w:rsidR="00B11A7E" w:rsidRPr="00745C0F" w:rsidRDefault="00B11A7E" w:rsidP="00B11A7E">
      <w:pPr>
        <w:pStyle w:val="Paragraphnonumbers"/>
        <w:rPr>
          <w:b/>
        </w:rPr>
      </w:pPr>
      <w:r w:rsidRPr="00745C0F">
        <w:t>Janet Robertson, Associate Director</w:t>
      </w:r>
      <w:r w:rsidRPr="00745C0F">
        <w:tab/>
      </w:r>
      <w:r w:rsidRPr="00745C0F">
        <w:tab/>
      </w:r>
      <w:r>
        <w:tab/>
      </w:r>
      <w:r w:rsidRPr="00745C0F">
        <w:tab/>
        <w:t>Present for all items</w:t>
      </w:r>
    </w:p>
    <w:p w14:paraId="63DD4B7C" w14:textId="77777777" w:rsidR="00B11A7E" w:rsidRPr="00745C0F" w:rsidRDefault="00B11A7E" w:rsidP="00B11A7E">
      <w:pPr>
        <w:pStyle w:val="Paragraphnonumbers"/>
        <w:rPr>
          <w:b/>
        </w:rPr>
      </w:pPr>
      <w:r w:rsidRPr="00745C0F">
        <w:t>Thomas Feist, Project Manager</w:t>
      </w:r>
      <w:r w:rsidRPr="00745C0F">
        <w:tab/>
      </w:r>
      <w:r w:rsidRPr="00745C0F">
        <w:tab/>
      </w:r>
      <w:r w:rsidRPr="00745C0F">
        <w:tab/>
      </w:r>
      <w:r w:rsidRPr="00745C0F">
        <w:tab/>
        <w:t xml:space="preserve">Present for </w:t>
      </w:r>
      <w:r w:rsidRPr="00761E1E">
        <w:t>items</w:t>
      </w:r>
      <w:r w:rsidRPr="00745C0F">
        <w:t xml:space="preserve"> </w:t>
      </w:r>
      <w:r>
        <w:t xml:space="preserve">1 </w:t>
      </w:r>
      <w:r w:rsidRPr="002E3D22">
        <w:rPr>
          <w:sz w:val="22"/>
          <w:szCs w:val="20"/>
        </w:rPr>
        <w:t xml:space="preserve">to </w:t>
      </w:r>
      <w:r>
        <w:t xml:space="preserve">3, 4.1 </w:t>
      </w:r>
      <w:r w:rsidRPr="002E3D22">
        <w:rPr>
          <w:sz w:val="22"/>
          <w:szCs w:val="20"/>
        </w:rPr>
        <w:t xml:space="preserve">and </w:t>
      </w:r>
      <w:r>
        <w:t xml:space="preserve">5 </w:t>
      </w:r>
      <w:r w:rsidRPr="002E3D22">
        <w:rPr>
          <w:sz w:val="22"/>
          <w:szCs w:val="20"/>
        </w:rPr>
        <w:t xml:space="preserve">to </w:t>
      </w:r>
      <w:r>
        <w:t>7</w:t>
      </w:r>
    </w:p>
    <w:p w14:paraId="3BA5CC88" w14:textId="77777777" w:rsidR="00B11A7E" w:rsidRDefault="00B11A7E" w:rsidP="00B11A7E">
      <w:pPr>
        <w:pStyle w:val="Paragraphnonumbers"/>
        <w:rPr>
          <w:b/>
        </w:rPr>
      </w:pPr>
      <w:r>
        <w:lastRenderedPageBreak/>
        <w:t>Carl Prescott</w:t>
      </w:r>
      <w:r w:rsidRPr="00745C0F">
        <w:t>, Technical Advisor</w:t>
      </w:r>
      <w:r w:rsidRPr="00745C0F">
        <w:tab/>
      </w:r>
      <w:r w:rsidRPr="00745C0F">
        <w:tab/>
      </w:r>
      <w:r>
        <w:tab/>
      </w:r>
      <w:r w:rsidRPr="00745C0F">
        <w:tab/>
        <w:t xml:space="preserve">Present for </w:t>
      </w:r>
      <w:r>
        <w:t>items 1 to 3</w:t>
      </w:r>
    </w:p>
    <w:p w14:paraId="62A45A3E" w14:textId="77777777" w:rsidR="00B11A7E" w:rsidRPr="00745C0F" w:rsidRDefault="00B11A7E" w:rsidP="00B11A7E">
      <w:pPr>
        <w:pStyle w:val="Paragraphnonumbers"/>
        <w:rPr>
          <w:b/>
        </w:rPr>
      </w:pPr>
      <w:r w:rsidRPr="009C05C6">
        <w:t>Marcela Haaso</w:t>
      </w:r>
      <w:r>
        <w:t>va</w:t>
      </w:r>
      <w:r w:rsidRPr="00745C0F">
        <w:t xml:space="preserve">, Technical </w:t>
      </w:r>
      <w:r>
        <w:t>Analyst</w:t>
      </w:r>
      <w:r w:rsidRPr="00745C0F">
        <w:tab/>
      </w:r>
      <w:r w:rsidRPr="00745C0F">
        <w:tab/>
      </w:r>
      <w:r>
        <w:tab/>
      </w:r>
      <w:r w:rsidRPr="00745C0F">
        <w:tab/>
        <w:t xml:space="preserve">Present for </w:t>
      </w:r>
      <w:r>
        <w:t>items 1 to 3</w:t>
      </w:r>
    </w:p>
    <w:p w14:paraId="5626D862" w14:textId="77777777" w:rsidR="00B11A7E" w:rsidRPr="00745C0F" w:rsidRDefault="00B11A7E" w:rsidP="00B11A7E">
      <w:pPr>
        <w:pStyle w:val="Paragraphnonumbers"/>
        <w:rPr>
          <w:b/>
        </w:rPr>
      </w:pPr>
      <w:r>
        <w:t>Mary Hughes</w:t>
      </w:r>
      <w:r w:rsidRPr="00745C0F">
        <w:t>, Technical Advisor</w:t>
      </w:r>
      <w:r w:rsidRPr="00745C0F">
        <w:tab/>
      </w:r>
      <w:r w:rsidRPr="00745C0F">
        <w:tab/>
      </w:r>
      <w:r w:rsidRPr="00745C0F">
        <w:tab/>
      </w:r>
      <w:r>
        <w:tab/>
      </w:r>
      <w:r w:rsidRPr="00745C0F">
        <w:t>Present for item</w:t>
      </w:r>
      <w:r>
        <w:t xml:space="preserve"> 4</w:t>
      </w:r>
    </w:p>
    <w:p w14:paraId="2B481BF7" w14:textId="77777777" w:rsidR="00B11A7E" w:rsidRDefault="00B11A7E" w:rsidP="00B11A7E">
      <w:pPr>
        <w:pStyle w:val="Paragraphnonumbers"/>
      </w:pPr>
      <w:r w:rsidRPr="00BE4E16">
        <w:t>Albany Meikle</w:t>
      </w:r>
      <w:r w:rsidRPr="00745C0F">
        <w:t>, Technical Analyst</w:t>
      </w:r>
      <w:r w:rsidRPr="00745C0F">
        <w:tab/>
      </w:r>
      <w:r w:rsidRPr="00745C0F">
        <w:tab/>
      </w:r>
      <w:r w:rsidRPr="00745C0F">
        <w:tab/>
      </w:r>
      <w:r w:rsidRPr="00745C0F">
        <w:tab/>
        <w:t>Present for item</w:t>
      </w:r>
      <w:r>
        <w:t xml:space="preserve"> 4</w:t>
      </w:r>
    </w:p>
    <w:p w14:paraId="0865AFF2" w14:textId="77777777" w:rsidR="00B11A7E" w:rsidRDefault="00B11A7E" w:rsidP="00B11A7E">
      <w:pPr>
        <w:pStyle w:val="Paragraphnonumbers"/>
      </w:pPr>
      <w:r>
        <w:t xml:space="preserve">Joanna Richardson, Technical Advisor </w:t>
      </w:r>
      <w:r>
        <w:tab/>
      </w:r>
      <w:r>
        <w:tab/>
      </w:r>
      <w:r>
        <w:tab/>
      </w:r>
      <w:r w:rsidRPr="00745C0F">
        <w:t>Present for item</w:t>
      </w:r>
      <w:r>
        <w:t>s 5 to 7</w:t>
      </w:r>
    </w:p>
    <w:p w14:paraId="401B88E4" w14:textId="77777777" w:rsidR="00B11A7E" w:rsidRDefault="00B11A7E" w:rsidP="00B11A7E">
      <w:pPr>
        <w:pStyle w:val="Paragraphnonumbers"/>
      </w:pPr>
      <w:r w:rsidRPr="00BE4E16">
        <w:t xml:space="preserve">George Braileanu, </w:t>
      </w:r>
      <w:r w:rsidRPr="00745C0F">
        <w:t>Technical Analyst</w:t>
      </w:r>
      <w:r>
        <w:tab/>
      </w:r>
      <w:r>
        <w:tab/>
      </w:r>
      <w:r>
        <w:tab/>
      </w:r>
      <w:r>
        <w:tab/>
      </w:r>
      <w:r w:rsidRPr="00745C0F">
        <w:t>Present for item</w:t>
      </w:r>
      <w:r>
        <w:t>s 5 to 7</w:t>
      </w:r>
    </w:p>
    <w:p w14:paraId="7B5F7295" w14:textId="77777777" w:rsidR="00B11A7E" w:rsidRPr="004F5D8D" w:rsidRDefault="00B11A7E" w:rsidP="00B11A7E">
      <w:pPr>
        <w:pStyle w:val="Paragraphnonumbers"/>
        <w:rPr>
          <w:b/>
        </w:rPr>
      </w:pPr>
      <w:r w:rsidRPr="004F5D8D">
        <w:t xml:space="preserve">Emily Eaton Turner, </w:t>
      </w:r>
      <w:r>
        <w:t>HTA</w:t>
      </w:r>
      <w:r w:rsidRPr="00761E1E">
        <w:t xml:space="preserve"> Adviser</w:t>
      </w:r>
      <w:r w:rsidRPr="004F5D8D">
        <w:tab/>
      </w:r>
      <w:r w:rsidRPr="004F5D8D">
        <w:tab/>
      </w:r>
      <w:r w:rsidRPr="004F5D8D">
        <w:tab/>
      </w:r>
      <w:r w:rsidRPr="004F5D8D">
        <w:tab/>
      </w:r>
      <w:r w:rsidRPr="006A532E">
        <w:t>Present for</w:t>
      </w:r>
      <w:r>
        <w:t xml:space="preserve"> items 5 to 7</w:t>
      </w:r>
    </w:p>
    <w:p w14:paraId="17BBC394" w14:textId="77777777" w:rsidR="00B11A7E" w:rsidRDefault="00B11A7E" w:rsidP="00B11A7E">
      <w:pPr>
        <w:pStyle w:val="Paragraphnonumbers"/>
      </w:pPr>
      <w:r w:rsidRPr="004F5D8D">
        <w:t xml:space="preserve">Claire Hawksworth, </w:t>
      </w:r>
      <w:r w:rsidRPr="00761E1E">
        <w:t>Evidence Generation</w:t>
      </w:r>
      <w:r w:rsidRPr="004F5D8D">
        <w:tab/>
      </w:r>
      <w:r w:rsidRPr="004F5D8D">
        <w:tab/>
      </w:r>
      <w:r w:rsidRPr="006A532E">
        <w:t>Present for item</w:t>
      </w:r>
      <w:r>
        <w:t xml:space="preserve"> 4</w:t>
      </w:r>
    </w:p>
    <w:p w14:paraId="194ACB93" w14:textId="77777777" w:rsidR="00B11A7E" w:rsidRPr="004F5D8D" w:rsidRDefault="00B11A7E" w:rsidP="00B11A7E">
      <w:pPr>
        <w:pStyle w:val="Paragraphnonumbers"/>
        <w:rPr>
          <w:b/>
        </w:rPr>
      </w:pPr>
      <w:r>
        <w:t xml:space="preserve">Stevie Okoro, </w:t>
      </w:r>
      <w:r w:rsidRPr="00CC7200">
        <w:t>Technical analyst - Commercial risk</w:t>
      </w:r>
      <w:r>
        <w:tab/>
      </w:r>
      <w:r w:rsidRPr="006A532E">
        <w:t>Present for item</w:t>
      </w:r>
      <w:r>
        <w:t>s 5 to 7</w:t>
      </w:r>
    </w:p>
    <w:p w14:paraId="657092D4" w14:textId="77777777" w:rsidR="00B11A7E" w:rsidRPr="004F5D8D" w:rsidRDefault="00B11A7E" w:rsidP="00B11A7E">
      <w:pPr>
        <w:pStyle w:val="Paragraphnonumbers"/>
        <w:rPr>
          <w:b/>
        </w:rPr>
      </w:pPr>
      <w:r w:rsidRPr="004F5D8D">
        <w:t xml:space="preserve">Sarah Bromley, </w:t>
      </w:r>
      <w:r>
        <w:t>Senior Medical Editor</w:t>
      </w:r>
      <w:r w:rsidRPr="00745C0F">
        <w:t xml:space="preserve"> </w:t>
      </w:r>
      <w:r>
        <w:tab/>
      </w:r>
      <w:r>
        <w:tab/>
      </w:r>
      <w:r>
        <w:tab/>
      </w:r>
      <w:r>
        <w:tab/>
      </w:r>
      <w:r w:rsidRPr="00745C0F">
        <w:t>Present for item</w:t>
      </w:r>
      <w:r>
        <w:t xml:space="preserve">s 5 to 7 </w:t>
      </w:r>
    </w:p>
    <w:p w14:paraId="2ABDB359" w14:textId="77777777" w:rsidR="00B11A7E" w:rsidRDefault="00B11A7E" w:rsidP="00B11A7E">
      <w:pPr>
        <w:pStyle w:val="Paragraphnonumbers"/>
        <w:rPr>
          <w:b/>
        </w:rPr>
      </w:pPr>
      <w:r>
        <w:t>Emilene Coventry, Senior Medical Editor</w:t>
      </w:r>
      <w:r w:rsidRPr="00745C0F">
        <w:t xml:space="preserve"> </w:t>
      </w:r>
      <w:r>
        <w:tab/>
      </w:r>
      <w:r>
        <w:tab/>
      </w:r>
      <w:r w:rsidRPr="00745C0F">
        <w:t>Present for items</w:t>
      </w:r>
      <w:r>
        <w:t xml:space="preserve"> 1 to 3</w:t>
      </w:r>
    </w:p>
    <w:p w14:paraId="4A961920" w14:textId="77777777" w:rsidR="00B11A7E" w:rsidRPr="00CC7200" w:rsidRDefault="00B11A7E" w:rsidP="00B11A7E">
      <w:pPr>
        <w:pStyle w:val="Paragraphnonumbers"/>
        <w:rPr>
          <w:b/>
        </w:rPr>
      </w:pPr>
      <w:r>
        <w:t>Hayley Garnett</w:t>
      </w:r>
      <w:r w:rsidRPr="004F5D8D">
        <w:t xml:space="preserve">, </w:t>
      </w:r>
      <w:r>
        <w:t>Senior Medical Editor</w:t>
      </w:r>
      <w:r>
        <w:tab/>
      </w:r>
      <w:r>
        <w:tab/>
      </w:r>
      <w:r>
        <w:tab/>
      </w:r>
      <w:r>
        <w:tab/>
      </w:r>
      <w:r w:rsidRPr="00745C0F">
        <w:t>Present for item</w:t>
      </w:r>
      <w:r>
        <w:t xml:space="preserve"> 4</w:t>
      </w:r>
    </w:p>
    <w:p w14:paraId="7B4EB883" w14:textId="77777777" w:rsidR="00B11A7E" w:rsidRDefault="00B11A7E" w:rsidP="00B11A7E">
      <w:pPr>
        <w:pStyle w:val="Paragraphnonumbers"/>
        <w:rPr>
          <w:b/>
        </w:rPr>
      </w:pPr>
      <w:r w:rsidRPr="006A532E">
        <w:t xml:space="preserve">Adam Storrow, Resource Impact Team </w:t>
      </w:r>
      <w:r w:rsidRPr="006A532E">
        <w:tab/>
      </w:r>
      <w:r w:rsidRPr="006A532E">
        <w:tab/>
      </w:r>
      <w:r w:rsidRPr="006A532E">
        <w:tab/>
      </w:r>
      <w:r w:rsidRPr="00745C0F">
        <w:t xml:space="preserve">Present for </w:t>
      </w:r>
      <w:r>
        <w:t>all items</w:t>
      </w:r>
    </w:p>
    <w:p w14:paraId="16097C45" w14:textId="77777777" w:rsidR="00B11A7E" w:rsidRPr="00CC7200" w:rsidRDefault="00B11A7E" w:rsidP="00B11A7E">
      <w:pPr>
        <w:pStyle w:val="Paragraphnonumbers"/>
        <w:rPr>
          <w:b/>
        </w:rPr>
      </w:pPr>
      <w:r>
        <w:t xml:space="preserve">Laura Marsden, </w:t>
      </w:r>
      <w:r w:rsidRPr="004F5D8D">
        <w:t>Public Involvement Advisor</w:t>
      </w:r>
      <w:r>
        <w:t xml:space="preserve"> </w:t>
      </w:r>
      <w:r>
        <w:tab/>
      </w:r>
      <w:r>
        <w:tab/>
      </w:r>
      <w:r w:rsidRPr="00745C0F">
        <w:t>Present for items</w:t>
      </w:r>
      <w:r>
        <w:t xml:space="preserve"> 1 to 3.1, 4.1 and 5 </w:t>
      </w:r>
      <w:r>
        <w:tab/>
      </w:r>
      <w:r>
        <w:tab/>
      </w:r>
      <w:r>
        <w:tab/>
      </w:r>
      <w:r>
        <w:tab/>
        <w:t>to 7</w:t>
      </w:r>
    </w:p>
    <w:p w14:paraId="04F10E27" w14:textId="77777777" w:rsidR="00B11A7E" w:rsidRDefault="00B11A7E" w:rsidP="00B11A7E">
      <w:pPr>
        <w:pStyle w:val="Paragraphnonumbers"/>
      </w:pPr>
      <w:r>
        <w:t xml:space="preserve">Catherine Pank, </w:t>
      </w:r>
      <w:r w:rsidRPr="004F5D8D">
        <w:t>Assistant Project Manager</w:t>
      </w:r>
      <w:r>
        <w:tab/>
      </w:r>
      <w:r>
        <w:tab/>
      </w:r>
      <w:r w:rsidRPr="00745C0F">
        <w:t>Present for items</w:t>
      </w:r>
      <w:r>
        <w:t xml:space="preserve"> 5 to 7 </w:t>
      </w:r>
    </w:p>
    <w:p w14:paraId="2EB8B2A7" w14:textId="77777777" w:rsidR="00B11A7E" w:rsidRDefault="00B11A7E" w:rsidP="00B11A7E">
      <w:pPr>
        <w:pStyle w:val="Paragraphnonumbers"/>
      </w:pPr>
      <w:r w:rsidRPr="00745C0F">
        <w:t xml:space="preserve">Lucinda Evans, Coordinator </w:t>
      </w:r>
      <w:r w:rsidRPr="00745C0F">
        <w:tab/>
      </w:r>
      <w:r w:rsidRPr="00745C0F">
        <w:tab/>
      </w:r>
      <w:r w:rsidRPr="00745C0F">
        <w:tab/>
      </w:r>
      <w:r w:rsidRPr="00745C0F">
        <w:tab/>
      </w:r>
      <w:bookmarkStart w:id="0" w:name="_Hlk68612698"/>
      <w:r w:rsidRPr="00745C0F">
        <w:t>Present for item</w:t>
      </w:r>
      <w:bookmarkEnd w:id="0"/>
      <w:r>
        <w:t xml:space="preserve"> 4.1</w:t>
      </w:r>
    </w:p>
    <w:p w14:paraId="7EAA8B41" w14:textId="77777777" w:rsidR="00B11A7E" w:rsidRPr="00745C0F" w:rsidRDefault="00B11A7E" w:rsidP="00B11A7E">
      <w:pPr>
        <w:pStyle w:val="Paragraphnonumbers"/>
        <w:rPr>
          <w:b/>
        </w:rPr>
      </w:pPr>
      <w:r>
        <w:t xml:space="preserve">Rosalee Mason, Coordinator </w:t>
      </w:r>
      <w:r>
        <w:tab/>
      </w:r>
      <w:r>
        <w:tab/>
      </w:r>
      <w:r>
        <w:tab/>
      </w:r>
      <w:r>
        <w:tab/>
      </w:r>
      <w:r w:rsidRPr="00745C0F">
        <w:t>Present for items</w:t>
      </w:r>
      <w:r>
        <w:t xml:space="preserve"> 5 and 6.1</w:t>
      </w:r>
    </w:p>
    <w:p w14:paraId="6FAD2D9A" w14:textId="77777777" w:rsidR="00B11A7E" w:rsidRPr="004F5D8D" w:rsidRDefault="00B11A7E" w:rsidP="00B11A7E">
      <w:pPr>
        <w:pStyle w:val="Paragraphnonumbers"/>
        <w:rPr>
          <w:b/>
        </w:rPr>
      </w:pPr>
      <w:r w:rsidRPr="00745C0F">
        <w:t>Sandra Robinson, Coordinator</w:t>
      </w:r>
      <w:r w:rsidRPr="00745C0F">
        <w:tab/>
      </w:r>
      <w:r w:rsidRPr="00745C0F">
        <w:tab/>
      </w:r>
      <w:r w:rsidRPr="00745C0F">
        <w:tab/>
      </w:r>
      <w:r w:rsidRPr="00745C0F">
        <w:tab/>
        <w:t xml:space="preserve">Present for items </w:t>
      </w:r>
      <w:r>
        <w:t>1 to 3.1 and 5 to 7</w:t>
      </w:r>
    </w:p>
    <w:p w14:paraId="61BB69D9" w14:textId="77777777" w:rsidR="00B11A7E" w:rsidRPr="00745C0F" w:rsidRDefault="00B11A7E" w:rsidP="00B11A7E">
      <w:pPr>
        <w:pStyle w:val="Paragraphnonumbers"/>
        <w:rPr>
          <w:b/>
        </w:rPr>
      </w:pPr>
      <w:r w:rsidRPr="00745C0F">
        <w:t xml:space="preserve">Mira Patel, Coordinator </w:t>
      </w:r>
      <w:r w:rsidRPr="00745C0F">
        <w:tab/>
      </w:r>
      <w:r w:rsidRPr="00745C0F">
        <w:tab/>
      </w:r>
      <w:r w:rsidRPr="00745C0F">
        <w:tab/>
      </w:r>
      <w:r w:rsidRPr="00745C0F">
        <w:tab/>
        <w:t>Present for all items</w:t>
      </w:r>
      <w:r w:rsidRPr="00745C0F">
        <w:tab/>
      </w:r>
    </w:p>
    <w:p w14:paraId="6DD8A23D" w14:textId="77777777" w:rsidR="00B11A7E" w:rsidRDefault="00B11A7E" w:rsidP="00B11A7E">
      <w:pPr>
        <w:pStyle w:val="Paragraphnonumbers"/>
        <w:rPr>
          <w:b/>
        </w:rPr>
      </w:pPr>
      <w:r w:rsidRPr="00745C0F">
        <w:t xml:space="preserve">Gemma Smith, Coordinator </w:t>
      </w:r>
      <w:r w:rsidRPr="00745C0F">
        <w:tab/>
      </w:r>
      <w:r w:rsidRPr="00745C0F">
        <w:tab/>
      </w:r>
      <w:r w:rsidRPr="00745C0F">
        <w:tab/>
      </w:r>
      <w:r w:rsidRPr="00745C0F">
        <w:tab/>
        <w:t xml:space="preserve">Present for item </w:t>
      </w:r>
      <w:r>
        <w:t>4</w:t>
      </w:r>
    </w:p>
    <w:p w14:paraId="2AD4FA65" w14:textId="77777777" w:rsidR="00B11A7E" w:rsidRPr="004F5D8D" w:rsidRDefault="00B11A7E" w:rsidP="00B11A7E">
      <w:pPr>
        <w:pStyle w:val="Paragraphnonumbers"/>
        <w:rPr>
          <w:b/>
        </w:rPr>
      </w:pPr>
      <w:r w:rsidRPr="004F5D8D">
        <w:t xml:space="preserve">Sophie McHugh, Administrator </w:t>
      </w:r>
      <w:r>
        <w:tab/>
      </w:r>
      <w:r>
        <w:tab/>
      </w:r>
      <w:r>
        <w:tab/>
      </w:r>
      <w:r>
        <w:tab/>
      </w:r>
      <w:r w:rsidRPr="00745C0F">
        <w:t>Present for item</w:t>
      </w:r>
      <w:r>
        <w:t xml:space="preserve"> 4</w:t>
      </w:r>
    </w:p>
    <w:p w14:paraId="4796AE76" w14:textId="77777777" w:rsidR="00B11A7E" w:rsidRPr="00745C0F" w:rsidRDefault="00B11A7E" w:rsidP="00B11A7E">
      <w:pPr>
        <w:pStyle w:val="Paragraphnonumbers"/>
        <w:rPr>
          <w:b/>
        </w:rPr>
      </w:pPr>
      <w:r w:rsidRPr="00745C0F">
        <w:t xml:space="preserve">Marcia Miller, Administrator </w:t>
      </w:r>
      <w:r w:rsidRPr="00745C0F">
        <w:tab/>
      </w:r>
      <w:r w:rsidRPr="00745C0F">
        <w:tab/>
      </w:r>
      <w:r w:rsidRPr="00745C0F">
        <w:tab/>
      </w:r>
      <w:r w:rsidRPr="00745C0F">
        <w:tab/>
        <w:t xml:space="preserve">Present for </w:t>
      </w:r>
      <w:r>
        <w:t xml:space="preserve">items 1 to 3 and 5 to 7 </w:t>
      </w:r>
    </w:p>
    <w:p w14:paraId="2F6396D9" w14:textId="30F42DA9" w:rsidR="00B11A7E" w:rsidRDefault="00B11A7E" w:rsidP="00B11A7E">
      <w:pPr>
        <w:pStyle w:val="Paragraphnonumbers"/>
      </w:pPr>
      <w:r w:rsidRPr="00745C0F">
        <w:t xml:space="preserve">Daniel Greenwood, Assistant Administrator </w:t>
      </w:r>
      <w:r w:rsidRPr="00745C0F">
        <w:tab/>
      </w:r>
      <w:r w:rsidRPr="00745C0F">
        <w:tab/>
        <w:t>Present for item</w:t>
      </w:r>
      <w:r>
        <w:t xml:space="preserve"> 4</w:t>
      </w:r>
    </w:p>
    <w:p w14:paraId="558BD43D" w14:textId="77777777" w:rsidR="00B11A7E" w:rsidRPr="00370885" w:rsidRDefault="00B11A7E" w:rsidP="00370885">
      <w:pPr>
        <w:pStyle w:val="Heading3unnumbered"/>
      </w:pPr>
      <w:bookmarkStart w:id="1" w:name="_Hlk1984286"/>
      <w:r w:rsidRPr="00370885">
        <w:t>Professional experts present:</w:t>
      </w:r>
    </w:p>
    <w:p w14:paraId="705A146E" w14:textId="77777777" w:rsidR="00B11A7E" w:rsidRDefault="00B11A7E" w:rsidP="00B11A7E">
      <w:pPr>
        <w:pStyle w:val="Paragraphnonumbers"/>
      </w:pPr>
      <w:r>
        <w:t xml:space="preserve">Dr Jason Dunn, </w:t>
      </w:r>
      <w:r w:rsidRPr="005C4410">
        <w:t>Consultant Gastroenterologist</w:t>
      </w:r>
      <w:r>
        <w:t xml:space="preserve">, </w:t>
      </w:r>
      <w:r w:rsidRPr="005C4410">
        <w:t xml:space="preserve">Guy’s &amp; </w:t>
      </w:r>
      <w:r>
        <w:tab/>
        <w:t>Present for item 3.1</w:t>
      </w:r>
    </w:p>
    <w:p w14:paraId="4ACEC2DC" w14:textId="77777777" w:rsidR="00B11A7E" w:rsidRDefault="00B11A7E" w:rsidP="00B11A7E">
      <w:pPr>
        <w:pStyle w:val="Paragraphnonumbers"/>
      </w:pPr>
      <w:r>
        <w:t xml:space="preserve">    </w:t>
      </w:r>
      <w:r w:rsidRPr="005C4410">
        <w:t>St Thomas’ Hospitals NHS Foundation Trust</w:t>
      </w:r>
      <w:r>
        <w:t xml:space="preserve">, </w:t>
      </w:r>
    </w:p>
    <w:p w14:paraId="79165858" w14:textId="77777777" w:rsidR="00B11A7E" w:rsidRDefault="00B11A7E" w:rsidP="00B11A7E">
      <w:pPr>
        <w:pStyle w:val="Paragraphnonumbers"/>
      </w:pPr>
      <w:r>
        <w:t xml:space="preserve">    nominated by </w:t>
      </w:r>
      <w:r w:rsidRPr="00F81592">
        <w:t>British Society of Gastroenterology</w:t>
      </w:r>
    </w:p>
    <w:p w14:paraId="694833C8" w14:textId="77777777" w:rsidR="00B11A7E" w:rsidRDefault="00B11A7E" w:rsidP="00B11A7E">
      <w:pPr>
        <w:pStyle w:val="Paragraphnonumbers"/>
      </w:pPr>
      <w:r>
        <w:t xml:space="preserve">Ms Hannah Hunter, </w:t>
      </w:r>
      <w:r w:rsidRPr="005C4410">
        <w:t>Specialist Allergy Dietitia</w:t>
      </w:r>
      <w:r>
        <w:t xml:space="preserve">n, </w:t>
      </w:r>
      <w:r w:rsidRPr="005C4410">
        <w:t xml:space="preserve">Guy’s and </w:t>
      </w:r>
      <w:r>
        <w:tab/>
        <w:t>Present for items 1 to 3.1</w:t>
      </w:r>
    </w:p>
    <w:p w14:paraId="11F77DC4" w14:textId="77777777" w:rsidR="00B11A7E" w:rsidRDefault="00B11A7E" w:rsidP="00B11A7E">
      <w:pPr>
        <w:pStyle w:val="Paragraphnonumbers"/>
      </w:pPr>
      <w:r>
        <w:t xml:space="preserve">    </w:t>
      </w:r>
      <w:r w:rsidRPr="005C4410">
        <w:t>St Thomas’ NHS Foundation Trust</w:t>
      </w:r>
      <w:r>
        <w:t xml:space="preserve">, nominated by </w:t>
      </w:r>
    </w:p>
    <w:p w14:paraId="5EA07037" w14:textId="77777777" w:rsidR="00B11A7E" w:rsidRDefault="00B11A7E" w:rsidP="00B11A7E">
      <w:pPr>
        <w:pStyle w:val="Paragraphnonumbers"/>
      </w:pPr>
      <w:r>
        <w:t xml:space="preserve">    </w:t>
      </w:r>
      <w:r w:rsidRPr="00F81592">
        <w:t>British Society for Allergy</w:t>
      </w:r>
      <w:r>
        <w:rPr>
          <w:rFonts w:ascii="Verdana" w:hAnsi="Verdana"/>
          <w:color w:val="333333"/>
          <w:sz w:val="18"/>
          <w:szCs w:val="18"/>
        </w:rPr>
        <w:t xml:space="preserve"> </w:t>
      </w:r>
      <w:r w:rsidRPr="00F81592">
        <w:t>&amp; Clinical Immunology</w:t>
      </w:r>
    </w:p>
    <w:p w14:paraId="4BFDC7AB" w14:textId="77777777" w:rsidR="00B11A7E" w:rsidRDefault="00B11A7E" w:rsidP="00B11A7E">
      <w:pPr>
        <w:pStyle w:val="Paragraphnonumbers"/>
      </w:pPr>
      <w:r>
        <w:t xml:space="preserve">Dr Jack Winter, </w:t>
      </w:r>
      <w:r w:rsidRPr="005C4410">
        <w:t xml:space="preserve">Consultant Gastroenterologist, Glasgow </w:t>
      </w:r>
      <w:r>
        <w:tab/>
        <w:t>Present for items 1 to 3.1</w:t>
      </w:r>
    </w:p>
    <w:p w14:paraId="61E1D538" w14:textId="77777777" w:rsidR="00B11A7E" w:rsidRDefault="00B11A7E" w:rsidP="00B11A7E">
      <w:pPr>
        <w:pStyle w:val="Paragraphnonumbers"/>
      </w:pPr>
      <w:r>
        <w:lastRenderedPageBreak/>
        <w:t xml:space="preserve">    </w:t>
      </w:r>
      <w:r w:rsidRPr="005C4410">
        <w:t>Royal Infirmary</w:t>
      </w:r>
      <w:r>
        <w:t>, nominated by Dr Falk Pharma</w:t>
      </w:r>
    </w:p>
    <w:p w14:paraId="2FBDA6FA" w14:textId="77777777" w:rsidR="00B11A7E" w:rsidRDefault="00B11A7E" w:rsidP="00B11A7E">
      <w:pPr>
        <w:pStyle w:val="Paragraphnonumbers"/>
      </w:pPr>
      <w:r>
        <w:t xml:space="preserve">Ms Amanda Cordell, Cofounder and Chair, EOS Network, </w:t>
      </w:r>
      <w:r>
        <w:tab/>
      </w:r>
      <w:r w:rsidRPr="00085585">
        <w:t>Present for</w:t>
      </w:r>
      <w:r>
        <w:t xml:space="preserve"> items 1 to 3.1 </w:t>
      </w:r>
    </w:p>
    <w:p w14:paraId="19BB924D" w14:textId="77777777" w:rsidR="00B11A7E" w:rsidRDefault="00B11A7E" w:rsidP="00B11A7E">
      <w:pPr>
        <w:pStyle w:val="Paragraphnonumbers"/>
      </w:pPr>
      <w:r>
        <w:t xml:space="preserve">    nominated by EOS Network </w:t>
      </w:r>
    </w:p>
    <w:p w14:paraId="4BE84068" w14:textId="77777777" w:rsidR="00B11A7E" w:rsidRDefault="00B11A7E" w:rsidP="00B11A7E">
      <w:pPr>
        <w:pStyle w:val="Paragraphnonumbers"/>
      </w:pPr>
      <w:r>
        <w:t xml:space="preserve">Professor Peter Clark, CDF Clinical Lead, </w:t>
      </w:r>
      <w:r w:rsidRPr="00B77782">
        <w:t>NHSE&amp;I</w:t>
      </w:r>
      <w:r>
        <w:tab/>
      </w:r>
      <w:r>
        <w:tab/>
      </w:r>
      <w:r w:rsidRPr="00085585">
        <w:t>Present for</w:t>
      </w:r>
      <w:r>
        <w:t xml:space="preserve"> item 4</w:t>
      </w:r>
    </w:p>
    <w:p w14:paraId="27FBA49C" w14:textId="77777777" w:rsidR="00B11A7E" w:rsidRDefault="00B11A7E" w:rsidP="00B11A7E">
      <w:pPr>
        <w:pStyle w:val="Paragraphnonumbers"/>
      </w:pPr>
      <w:r>
        <w:t>Dr Graham Collins, Haematology Consultant and</w:t>
      </w:r>
      <w:r>
        <w:tab/>
      </w:r>
      <w:r>
        <w:tab/>
        <w:t>Present for item 4.1</w:t>
      </w:r>
    </w:p>
    <w:p w14:paraId="7BE6AB71" w14:textId="77777777" w:rsidR="00B11A7E" w:rsidRDefault="00B11A7E" w:rsidP="00B11A7E">
      <w:pPr>
        <w:pStyle w:val="Paragraphnonumbers"/>
      </w:pPr>
      <w:r>
        <w:t xml:space="preserve">     Lymphoma Lead, Oxford University Hospitals, </w:t>
      </w:r>
    </w:p>
    <w:p w14:paraId="5B4C05C9" w14:textId="77777777" w:rsidR="00B11A7E" w:rsidRDefault="00B11A7E" w:rsidP="00B11A7E">
      <w:pPr>
        <w:pStyle w:val="Paragraphnonumbers"/>
      </w:pPr>
      <w:r>
        <w:t xml:space="preserve">     nominated by MSD</w:t>
      </w:r>
    </w:p>
    <w:p w14:paraId="0E86D40D" w14:textId="77777777" w:rsidR="00B11A7E" w:rsidRDefault="00B11A7E" w:rsidP="00B11A7E">
      <w:pPr>
        <w:pStyle w:val="Paragraphnonumbers"/>
      </w:pPr>
      <w:r>
        <w:t xml:space="preserve">Dr </w:t>
      </w:r>
      <w:r w:rsidRPr="001362CA">
        <w:t>Elizabeth Phillips</w:t>
      </w:r>
      <w:r>
        <w:t xml:space="preserve">, </w:t>
      </w:r>
      <w:r w:rsidRPr="001362CA">
        <w:t xml:space="preserve">Senior Clinical Lecturer and </w:t>
      </w:r>
      <w:r>
        <w:tab/>
      </w:r>
      <w:r>
        <w:tab/>
        <w:t>Present for item 4.1</w:t>
      </w:r>
    </w:p>
    <w:p w14:paraId="6581BD01" w14:textId="77777777" w:rsidR="00B11A7E" w:rsidRDefault="00B11A7E" w:rsidP="00B11A7E">
      <w:pPr>
        <w:pStyle w:val="Paragraphnonumbers"/>
      </w:pPr>
      <w:r>
        <w:t xml:space="preserve">     </w:t>
      </w:r>
      <w:r w:rsidRPr="001362CA">
        <w:t>Honorary</w:t>
      </w:r>
      <w:r>
        <w:t xml:space="preserve"> </w:t>
      </w:r>
      <w:r w:rsidRPr="001362CA">
        <w:t>Consultant Haematologist</w:t>
      </w:r>
      <w:r>
        <w:t xml:space="preserve">, </w:t>
      </w:r>
      <w:r w:rsidRPr="001362CA">
        <w:t xml:space="preserve">University of </w:t>
      </w:r>
    </w:p>
    <w:p w14:paraId="3D3CB7BD" w14:textId="77777777" w:rsidR="00B11A7E" w:rsidRDefault="00B11A7E" w:rsidP="00B11A7E">
      <w:pPr>
        <w:pStyle w:val="Paragraphnonumbers"/>
      </w:pPr>
      <w:r>
        <w:t xml:space="preserve">     </w:t>
      </w:r>
      <w:r w:rsidRPr="001362CA">
        <w:t>Manchester and</w:t>
      </w:r>
      <w:r>
        <w:t xml:space="preserve"> </w:t>
      </w:r>
      <w:r w:rsidRPr="001362CA">
        <w:t>The Christie Hospital</w:t>
      </w:r>
      <w:r>
        <w:t>, nominated by</w:t>
      </w:r>
    </w:p>
    <w:p w14:paraId="5D61A879" w14:textId="77777777" w:rsidR="00B11A7E" w:rsidRPr="001362CA" w:rsidRDefault="00B11A7E" w:rsidP="00B11A7E">
      <w:pPr>
        <w:pStyle w:val="Paragraphnonumbers"/>
      </w:pPr>
      <w:r>
        <w:t xml:space="preserve">     </w:t>
      </w:r>
      <w:r w:rsidRPr="00630AFC">
        <w:t>Royal College of Physicians</w:t>
      </w:r>
    </w:p>
    <w:p w14:paraId="0689097F" w14:textId="77777777" w:rsidR="00B11A7E" w:rsidRDefault="00B11A7E" w:rsidP="00B11A7E">
      <w:pPr>
        <w:pStyle w:val="Paragraphnonumbers"/>
      </w:pPr>
      <w:r>
        <w:t xml:space="preserve">Mr </w:t>
      </w:r>
      <w:r w:rsidRPr="001362CA">
        <w:t>Stephen Scowcroft</w:t>
      </w:r>
      <w:r>
        <w:t xml:space="preserve">, </w:t>
      </w:r>
      <w:r w:rsidRPr="001362CA">
        <w:t xml:space="preserve">Director of Operations and External </w:t>
      </w:r>
      <w:r>
        <w:tab/>
      </w:r>
      <w:r>
        <w:tab/>
        <w:t>Present for item 4.1</w:t>
      </w:r>
    </w:p>
    <w:p w14:paraId="523DF0F4" w14:textId="77777777" w:rsidR="00B11A7E" w:rsidRDefault="00B11A7E" w:rsidP="00B11A7E">
      <w:pPr>
        <w:pStyle w:val="Paragraphnonumbers"/>
      </w:pPr>
      <w:r>
        <w:t xml:space="preserve">    </w:t>
      </w:r>
      <w:r w:rsidRPr="001362CA">
        <w:t>Affairs</w:t>
      </w:r>
      <w:r>
        <w:t xml:space="preserve"> at </w:t>
      </w:r>
      <w:r w:rsidRPr="001362CA">
        <w:t>Lymphoma Actio</w:t>
      </w:r>
      <w:r>
        <w:t xml:space="preserve">n, nominated by </w:t>
      </w:r>
      <w:r w:rsidRPr="001362CA">
        <w:t xml:space="preserve">Lymphoma </w:t>
      </w:r>
    </w:p>
    <w:p w14:paraId="2D5193BD" w14:textId="77777777" w:rsidR="00B11A7E" w:rsidRDefault="00B11A7E" w:rsidP="00B11A7E">
      <w:pPr>
        <w:pStyle w:val="Paragraphnonumbers"/>
      </w:pPr>
      <w:r>
        <w:t xml:space="preserve">    </w:t>
      </w:r>
      <w:r w:rsidRPr="001362CA">
        <w:t>Actio</w:t>
      </w:r>
      <w:r>
        <w:t>n</w:t>
      </w:r>
    </w:p>
    <w:p w14:paraId="2D9D7DFF" w14:textId="77777777" w:rsidR="00B11A7E" w:rsidRDefault="00B11A7E" w:rsidP="00B11A7E">
      <w:pPr>
        <w:pStyle w:val="Paragraphnonumbers"/>
      </w:pPr>
      <w:r>
        <w:t>Dr Robin Lachmann, Consultant in Metabolic Medicine,</w:t>
      </w:r>
      <w:r>
        <w:tab/>
      </w:r>
      <w:r>
        <w:tab/>
        <w:t>Present for items 5 to 7</w:t>
      </w:r>
    </w:p>
    <w:p w14:paraId="0DF76C4B" w14:textId="77777777" w:rsidR="00B11A7E" w:rsidRDefault="00B11A7E" w:rsidP="00B11A7E">
      <w:pPr>
        <w:pStyle w:val="Paragraphnonumbers"/>
      </w:pPr>
      <w:r>
        <w:t xml:space="preserve">    UCLH, nominated by </w:t>
      </w:r>
      <w:r w:rsidRPr="00630AFC">
        <w:t>Royal College of Physicians</w:t>
      </w:r>
      <w:r>
        <w:tab/>
        <w:t xml:space="preserve"> </w:t>
      </w:r>
    </w:p>
    <w:p w14:paraId="680225C0" w14:textId="77777777" w:rsidR="00B11A7E" w:rsidRDefault="00B11A7E" w:rsidP="00B11A7E">
      <w:pPr>
        <w:pStyle w:val="Paragraphnonumbers"/>
      </w:pPr>
      <w:r>
        <w:t xml:space="preserve">Ms Claire Foreman, Head of Acute Programmes, </w:t>
      </w:r>
      <w:r>
        <w:tab/>
      </w:r>
      <w:r>
        <w:tab/>
      </w:r>
      <w:r>
        <w:tab/>
        <w:t>Present for items 5 to 7</w:t>
      </w:r>
    </w:p>
    <w:p w14:paraId="356F32E8" w14:textId="77777777" w:rsidR="00B11A7E" w:rsidRDefault="00B11A7E" w:rsidP="00B11A7E">
      <w:pPr>
        <w:pStyle w:val="Paragraphnonumbers"/>
      </w:pPr>
      <w:r>
        <w:t xml:space="preserve">    Specialised Commissioning, NHSE&amp;I</w:t>
      </w:r>
      <w:r>
        <w:tab/>
      </w:r>
      <w:r>
        <w:tab/>
      </w:r>
      <w:r>
        <w:tab/>
      </w:r>
    </w:p>
    <w:p w14:paraId="0600C74D" w14:textId="77777777" w:rsidR="00B11A7E" w:rsidRDefault="00B11A7E" w:rsidP="00B11A7E">
      <w:pPr>
        <w:pStyle w:val="Paragraphnonumbers"/>
      </w:pPr>
      <w:r>
        <w:t xml:space="preserve">Professor Anita MacDonald, Consultant Dietitian, Birmingham </w:t>
      </w:r>
      <w:r>
        <w:tab/>
        <w:t>Present for items 5 to 7</w:t>
      </w:r>
    </w:p>
    <w:p w14:paraId="66EA805B" w14:textId="77777777" w:rsidR="00B11A7E" w:rsidRDefault="00B11A7E" w:rsidP="00B11A7E">
      <w:pPr>
        <w:pStyle w:val="Paragraphnonumbers"/>
      </w:pPr>
      <w:r>
        <w:t xml:space="preserve">     Children’s Hospital, nominated by The National Society </w:t>
      </w:r>
    </w:p>
    <w:p w14:paraId="4D4B036A" w14:textId="77777777" w:rsidR="00B11A7E" w:rsidRDefault="00B11A7E" w:rsidP="00B11A7E">
      <w:pPr>
        <w:pStyle w:val="Paragraphnonumbers"/>
      </w:pPr>
      <w:r>
        <w:t xml:space="preserve">     for Phenylketonuria</w:t>
      </w:r>
    </w:p>
    <w:p w14:paraId="51CEE9F9" w14:textId="77777777" w:rsidR="00B11A7E" w:rsidRDefault="00B11A7E" w:rsidP="00B11A7E">
      <w:pPr>
        <w:pStyle w:val="Paragraphnonumbers"/>
      </w:pPr>
      <w:r>
        <w:t xml:space="preserve">Ms Sharon Buckley, patient advocate, nominated by </w:t>
      </w:r>
      <w:r>
        <w:tab/>
      </w:r>
      <w:r>
        <w:tab/>
      </w:r>
      <w:r>
        <w:tab/>
        <w:t>Present for items 5 to 7</w:t>
      </w:r>
    </w:p>
    <w:p w14:paraId="09F2E7F3" w14:textId="77777777" w:rsidR="00B11A7E" w:rsidRDefault="00B11A7E" w:rsidP="00B11A7E">
      <w:pPr>
        <w:pStyle w:val="Paragraphnonumbers"/>
      </w:pPr>
      <w:r>
        <w:t xml:space="preserve">     The National Society for Phenylketonuria</w:t>
      </w:r>
    </w:p>
    <w:p w14:paraId="75781FED" w14:textId="77777777" w:rsidR="00B11A7E" w:rsidRPr="005D344B" w:rsidRDefault="00B11A7E" w:rsidP="00370885">
      <w:pPr>
        <w:pStyle w:val="Heading3unnumbered"/>
      </w:pPr>
      <w:r w:rsidRPr="005D344B">
        <w:t>External group representatives present:</w:t>
      </w:r>
    </w:p>
    <w:bookmarkEnd w:id="1"/>
    <w:p w14:paraId="1C6DAB6E" w14:textId="77777777" w:rsidR="00B11A7E" w:rsidRDefault="00B11A7E" w:rsidP="00B11A7E">
      <w:pPr>
        <w:pStyle w:val="Paragraphnonumbers"/>
      </w:pPr>
      <w:r>
        <w:t xml:space="preserve">Keith Cooper, </w:t>
      </w:r>
      <w:r w:rsidRPr="0005305A">
        <w:t>Senior Research Fellow</w:t>
      </w:r>
      <w:r w:rsidRPr="00085585">
        <w:t xml:space="preserve">, </w:t>
      </w:r>
      <w:r w:rsidRPr="0005305A">
        <w:t>Southampton</w:t>
      </w:r>
      <w:r>
        <w:tab/>
      </w:r>
      <w:r>
        <w:tab/>
      </w:r>
      <w:r w:rsidRPr="00085585">
        <w:t xml:space="preserve">Present for items </w:t>
      </w:r>
      <w:r>
        <w:t>1 to 3.1.3</w:t>
      </w:r>
    </w:p>
    <w:p w14:paraId="365656D4" w14:textId="77777777" w:rsidR="00B11A7E" w:rsidRPr="00085585" w:rsidRDefault="00B11A7E" w:rsidP="00B11A7E">
      <w:pPr>
        <w:pStyle w:val="Paragraphnonumbers"/>
      </w:pPr>
      <w:r>
        <w:t xml:space="preserve">    </w:t>
      </w:r>
      <w:r w:rsidRPr="0005305A">
        <w:t xml:space="preserve"> Health Technology Assessments Centre</w:t>
      </w:r>
      <w:r>
        <w:tab/>
      </w:r>
      <w:r>
        <w:tab/>
        <w:t xml:space="preserve"> </w:t>
      </w:r>
    </w:p>
    <w:p w14:paraId="294DE1E0" w14:textId="77777777" w:rsidR="00B11A7E" w:rsidRDefault="00B11A7E" w:rsidP="00B11A7E">
      <w:pPr>
        <w:pStyle w:val="Paragraphnonumbers"/>
      </w:pPr>
      <w:r>
        <w:t xml:space="preserve">Jonathan Shepherd, </w:t>
      </w:r>
      <w:r w:rsidRPr="0005305A">
        <w:t>Principal Research Fellow</w:t>
      </w:r>
      <w:r w:rsidRPr="00085585">
        <w:t xml:space="preserve">, </w:t>
      </w:r>
      <w:r>
        <w:tab/>
      </w:r>
      <w:r>
        <w:tab/>
      </w:r>
      <w:r w:rsidRPr="00085585">
        <w:t>Present for item</w:t>
      </w:r>
      <w:r>
        <w:t xml:space="preserve"> 3.1.3</w:t>
      </w:r>
    </w:p>
    <w:p w14:paraId="2BDF2691" w14:textId="77777777" w:rsidR="00B11A7E" w:rsidRPr="00085585" w:rsidRDefault="00B11A7E" w:rsidP="00B11A7E">
      <w:pPr>
        <w:pStyle w:val="Paragraphnonumbers"/>
      </w:pPr>
      <w:r>
        <w:t xml:space="preserve">     </w:t>
      </w:r>
      <w:r w:rsidRPr="0005305A">
        <w:t>Southampton</w:t>
      </w:r>
      <w:r>
        <w:t xml:space="preserve"> </w:t>
      </w:r>
      <w:r w:rsidRPr="0005305A">
        <w:t>Health Technology Assessments Centre</w:t>
      </w:r>
      <w:r>
        <w:tab/>
      </w:r>
    </w:p>
    <w:p w14:paraId="2AD75A80" w14:textId="77777777" w:rsidR="00B11A7E" w:rsidRDefault="00B11A7E" w:rsidP="00B11A7E">
      <w:pPr>
        <w:pStyle w:val="Paragraphnonumbers"/>
      </w:pPr>
      <w:r w:rsidRPr="000746D9">
        <w:t>G.J. Melendez-Torres</w:t>
      </w:r>
      <w:r w:rsidRPr="00085585">
        <w:t>,</w:t>
      </w:r>
      <w:r w:rsidRPr="0005305A">
        <w:t xml:space="preserve"> Professor of Clinical and Social </w:t>
      </w:r>
      <w:r>
        <w:tab/>
      </w:r>
      <w:r w:rsidRPr="00085585">
        <w:t>Present for item</w:t>
      </w:r>
      <w:r>
        <w:t xml:space="preserve"> 4.1</w:t>
      </w:r>
    </w:p>
    <w:p w14:paraId="22B7A177" w14:textId="77777777" w:rsidR="00B11A7E" w:rsidRDefault="00B11A7E" w:rsidP="00B11A7E">
      <w:pPr>
        <w:pStyle w:val="Paragraphnonumbers"/>
      </w:pPr>
      <w:r>
        <w:t xml:space="preserve">     </w:t>
      </w:r>
      <w:r w:rsidRPr="0005305A">
        <w:t>Epidemiology (Director of PenTAG)</w:t>
      </w:r>
      <w:r>
        <w:t>,</w:t>
      </w:r>
      <w:r w:rsidRPr="00085585">
        <w:t xml:space="preserve"> </w:t>
      </w:r>
      <w:hyperlink r:id="rId7" w:history="1">
        <w:r>
          <w:t>PenTAG</w:t>
        </w:r>
      </w:hyperlink>
      <w:r w:rsidRPr="00085585">
        <w:tab/>
      </w:r>
      <w:r>
        <w:tab/>
      </w:r>
      <w:r w:rsidRPr="00085585">
        <w:t xml:space="preserve"> </w:t>
      </w:r>
    </w:p>
    <w:p w14:paraId="79BA1836" w14:textId="77777777" w:rsidR="00B11A7E" w:rsidRPr="00085585" w:rsidRDefault="00B11A7E" w:rsidP="00B11A7E">
      <w:pPr>
        <w:pStyle w:val="Paragraphnonumbers"/>
      </w:pPr>
      <w:r w:rsidRPr="000746D9">
        <w:t xml:space="preserve">Brian O’Toole, </w:t>
      </w:r>
      <w:r w:rsidRPr="0005305A">
        <w:t>Research Fellow</w:t>
      </w:r>
      <w:r>
        <w:t xml:space="preserve">, </w:t>
      </w:r>
      <w:hyperlink r:id="rId8" w:history="1">
        <w:r>
          <w:t>PenTAG</w:t>
        </w:r>
      </w:hyperlink>
      <w:r>
        <w:tab/>
      </w:r>
      <w:r>
        <w:tab/>
      </w:r>
      <w:r>
        <w:tab/>
      </w:r>
      <w:r w:rsidRPr="00085585">
        <w:t>Present for item</w:t>
      </w:r>
      <w:r>
        <w:t xml:space="preserve"> 4.1</w:t>
      </w:r>
    </w:p>
    <w:p w14:paraId="733FC27B" w14:textId="77777777" w:rsidR="00B11A7E" w:rsidRDefault="00B11A7E" w:rsidP="00B11A7E">
      <w:pPr>
        <w:pStyle w:val="Paragraphnonumbers"/>
      </w:pPr>
      <w:r>
        <w:t>James Mahon, Health Economist</w:t>
      </w:r>
      <w:r w:rsidRPr="00085585">
        <w:t>,</w:t>
      </w:r>
      <w:r>
        <w:t xml:space="preserve"> </w:t>
      </w:r>
      <w:r w:rsidRPr="00BD2B20">
        <w:t>Liverpool Reviews</w:t>
      </w:r>
      <w:r w:rsidRPr="00085585">
        <w:tab/>
      </w:r>
      <w:r>
        <w:tab/>
      </w:r>
      <w:r w:rsidRPr="00085585">
        <w:t>Present for item</w:t>
      </w:r>
      <w:r>
        <w:t xml:space="preserve">s 5 to 7 </w:t>
      </w:r>
    </w:p>
    <w:p w14:paraId="7014D40E" w14:textId="77777777" w:rsidR="00B11A7E" w:rsidRDefault="00B11A7E" w:rsidP="00B11A7E">
      <w:pPr>
        <w:pStyle w:val="Paragraphnonumbers"/>
      </w:pPr>
      <w:r>
        <w:lastRenderedPageBreak/>
        <w:t xml:space="preserve">     and Implementation Group</w:t>
      </w:r>
    </w:p>
    <w:p w14:paraId="6A180229" w14:textId="77777777" w:rsidR="00B11A7E" w:rsidRDefault="00B11A7E" w:rsidP="00B11A7E">
      <w:pPr>
        <w:pStyle w:val="Paragraphnonumbers"/>
      </w:pPr>
      <w:r>
        <w:t xml:space="preserve">Janette Greenhalgh, </w:t>
      </w:r>
      <w:r w:rsidRPr="00B177A4">
        <w:t>Senior Research Fellow</w:t>
      </w:r>
      <w:r w:rsidRPr="00085585">
        <w:t>,</w:t>
      </w:r>
      <w:r>
        <w:t xml:space="preserve"> </w:t>
      </w:r>
      <w:r w:rsidRPr="00BD2B20">
        <w:t>Liverpool</w:t>
      </w:r>
      <w:r>
        <w:tab/>
      </w:r>
      <w:r w:rsidRPr="00085585">
        <w:t>Present for item</w:t>
      </w:r>
      <w:r>
        <w:t xml:space="preserve">s 5 to 7 </w:t>
      </w:r>
    </w:p>
    <w:p w14:paraId="3617E072" w14:textId="0E833CFA" w:rsidR="00B11A7E" w:rsidRDefault="00B11A7E" w:rsidP="00B11A7E">
      <w:pPr>
        <w:pStyle w:val="Paragraphnonumbers"/>
      </w:pPr>
      <w:r>
        <w:t xml:space="preserve">    </w:t>
      </w:r>
      <w:r w:rsidRPr="00BD2B20">
        <w:t xml:space="preserve"> Reviews</w:t>
      </w:r>
      <w:r>
        <w:t xml:space="preserve"> and Implementation Group </w:t>
      </w:r>
      <w:r w:rsidRPr="00085585">
        <w:tab/>
      </w:r>
      <w:r>
        <w:tab/>
      </w:r>
      <w:r>
        <w:tab/>
        <w:t xml:space="preserve"> </w:t>
      </w:r>
    </w:p>
    <w:p w14:paraId="5BC6F373" w14:textId="24CB8375" w:rsidR="00370885" w:rsidRDefault="00370885" w:rsidP="00B11A7E">
      <w:pPr>
        <w:pStyle w:val="Paragraphnonumbers"/>
      </w:pPr>
    </w:p>
    <w:p w14:paraId="41D40070" w14:textId="77777777" w:rsidR="00EA7265" w:rsidRPr="00B11A7E" w:rsidRDefault="00EA7265" w:rsidP="00EA7265">
      <w:pPr>
        <w:pStyle w:val="Heading3unnumbered"/>
        <w:spacing w:line="276" w:lineRule="auto"/>
      </w:pPr>
      <w:r>
        <w:t>Observers present</w:t>
      </w:r>
    </w:p>
    <w:p w14:paraId="7D21AAFD" w14:textId="77777777" w:rsidR="00EA7265" w:rsidRPr="00B97B39" w:rsidRDefault="00EA7265" w:rsidP="00EA7265">
      <w:pPr>
        <w:pStyle w:val="Paragraphnonumbers"/>
      </w:pPr>
      <w:r w:rsidRPr="00B97B39">
        <w:t xml:space="preserve">Elizabeth Bell, </w:t>
      </w:r>
      <w:r>
        <w:t>Technical Analyst, NICE</w:t>
      </w:r>
      <w:r>
        <w:tab/>
      </w:r>
      <w:r>
        <w:tab/>
      </w:r>
      <w:r>
        <w:tab/>
      </w:r>
      <w:r>
        <w:tab/>
        <w:t>Present for items 1 to 3</w:t>
      </w:r>
    </w:p>
    <w:p w14:paraId="0FA9B81B" w14:textId="77777777" w:rsidR="00EA7265" w:rsidRDefault="00EA7265" w:rsidP="00EA7265">
      <w:pPr>
        <w:pStyle w:val="Paragraphnonumbers"/>
      </w:pPr>
      <w:r w:rsidRPr="00B97B39">
        <w:t>Summaya Mohammed</w:t>
      </w:r>
      <w:r>
        <w:t>, Technical Analyst, NICE</w:t>
      </w:r>
      <w:r>
        <w:tab/>
      </w:r>
      <w:r>
        <w:tab/>
        <w:t xml:space="preserve">Present for item 4.1 </w:t>
      </w:r>
    </w:p>
    <w:p w14:paraId="7D089196" w14:textId="77777777" w:rsidR="00EA7265" w:rsidRDefault="00EA7265" w:rsidP="00EA7265">
      <w:pPr>
        <w:pStyle w:val="Paragraphnonumbers"/>
      </w:pPr>
      <w:r>
        <w:t>Catherine Parker</w:t>
      </w:r>
      <w:r w:rsidRPr="00B97B39">
        <w:t xml:space="preserve">, </w:t>
      </w:r>
      <w:r>
        <w:t>Technical Analyst, NICE</w:t>
      </w:r>
      <w:r>
        <w:tab/>
      </w:r>
      <w:r>
        <w:tab/>
      </w:r>
      <w:r>
        <w:tab/>
        <w:t>Present for items 1 to 3</w:t>
      </w:r>
    </w:p>
    <w:p w14:paraId="2E7EDE98" w14:textId="4CFD77DC" w:rsidR="00370885" w:rsidRDefault="00370885" w:rsidP="00EA7265">
      <w:pPr>
        <w:pStyle w:val="Heading2"/>
      </w:pPr>
      <w:r>
        <w:t>Minutes</w:t>
      </w:r>
    </w:p>
    <w:p w14:paraId="1834B9CD" w14:textId="77777777" w:rsidR="00B11A7E" w:rsidRPr="00CD7088" w:rsidRDefault="00B11A7E" w:rsidP="00B11A7E">
      <w:pPr>
        <w:pStyle w:val="Heading3"/>
      </w:pPr>
      <w:r w:rsidRPr="00CD7088">
        <w:t>Introduction to the meeting</w:t>
      </w:r>
    </w:p>
    <w:p w14:paraId="39C8BD1F" w14:textId="77777777" w:rsidR="00B11A7E" w:rsidRPr="00E42B57" w:rsidRDefault="00B11A7E" w:rsidP="00B11A7E">
      <w:pPr>
        <w:pStyle w:val="Level2numbered"/>
        <w:rPr>
          <w:b w:val="0"/>
          <w:bCs w:val="0"/>
        </w:rPr>
      </w:pPr>
      <w:r w:rsidRPr="00E42B57">
        <w:rPr>
          <w:b w:val="0"/>
          <w:bCs w:val="0"/>
        </w:rPr>
        <w:t>The chair welcomed members of the committee and other attendees present to the meeting.</w:t>
      </w:r>
    </w:p>
    <w:p w14:paraId="650C2B52" w14:textId="77777777" w:rsidR="00B11A7E" w:rsidRPr="00E42B57" w:rsidRDefault="00B11A7E" w:rsidP="00B11A7E">
      <w:pPr>
        <w:pStyle w:val="Level2numbered"/>
        <w:rPr>
          <w:b w:val="0"/>
          <w:bCs w:val="0"/>
        </w:rPr>
      </w:pPr>
      <w:r w:rsidRPr="00E42B57">
        <w:rPr>
          <w:b w:val="0"/>
          <w:bCs w:val="0"/>
        </w:rPr>
        <w:t xml:space="preserve">The chair noted apologies from </w:t>
      </w:r>
      <w:sdt>
        <w:sdtPr>
          <w:rPr>
            <w:b w:val="0"/>
            <w:bCs w:val="0"/>
          </w:rPr>
          <w:id w:val="-221748370"/>
          <w:placeholder>
            <w:docPart w:val="B81DB1352ACC4CB38B41F826EBDE3DBA"/>
          </w:placeholder>
        </w:sdtPr>
        <w:sdtEndPr/>
        <w:sdtContent>
          <w:r>
            <w:rPr>
              <w:b w:val="0"/>
              <w:bCs w:val="0"/>
            </w:rPr>
            <w:t>Dr Rishi Hazarika, Professor Khalida Ismail, Dr Mohit Sharma, Mr Min Ven Teo and Dr Roger Whittaker.</w:t>
          </w:r>
        </w:sdtContent>
      </w:sdt>
    </w:p>
    <w:p w14:paraId="1EE6D98F" w14:textId="77777777" w:rsidR="00B11A7E" w:rsidRDefault="00B11A7E" w:rsidP="00B11A7E">
      <w:pPr>
        <w:pStyle w:val="Heading3"/>
      </w:pPr>
      <w:r w:rsidRPr="00C015B8">
        <w:t>News and announcements</w:t>
      </w:r>
    </w:p>
    <w:p w14:paraId="19350497" w14:textId="77777777" w:rsidR="00B11A7E" w:rsidRPr="00E42B57" w:rsidRDefault="00474E86" w:rsidP="00B11A7E">
      <w:pPr>
        <w:pStyle w:val="Level2numbered"/>
        <w:rPr>
          <w:b w:val="0"/>
          <w:bCs w:val="0"/>
        </w:rPr>
      </w:pPr>
      <w:sdt>
        <w:sdtPr>
          <w:rPr>
            <w:b w:val="0"/>
            <w:bCs w:val="0"/>
          </w:rPr>
          <w:id w:val="794557756"/>
          <w:placeholder>
            <w:docPart w:val="D40B686EB8E9404F81B72F63EE73071A"/>
          </w:placeholder>
        </w:sdtPr>
        <w:sdtEndPr/>
        <w:sdtContent>
          <w:r w:rsidR="00B11A7E" w:rsidRPr="00E42B57">
            <w:rPr>
              <w:b w:val="0"/>
              <w:bCs w:val="0"/>
            </w:rPr>
            <w:t>None</w:t>
          </w:r>
        </w:sdtContent>
      </w:sdt>
      <w:r w:rsidR="00B11A7E" w:rsidRPr="00E42B57">
        <w:rPr>
          <w:b w:val="0"/>
          <w:bCs w:val="0"/>
        </w:rPr>
        <w:t>.</w:t>
      </w:r>
    </w:p>
    <w:p w14:paraId="21FDCCD4" w14:textId="77777777" w:rsidR="00B11A7E" w:rsidRPr="00205638" w:rsidRDefault="00474E86" w:rsidP="00B11A7E">
      <w:pPr>
        <w:pStyle w:val="Heading3"/>
      </w:pPr>
      <w:sdt>
        <w:sdtPr>
          <w:id w:val="-1147583954"/>
          <w:placeholder>
            <w:docPart w:val="A650C5780DDB400E86C265B585021BDD"/>
          </w:placeholder>
          <w:dropDownList>
            <w:listItem w:value="Choose an option"/>
            <w:listItem w:displayText="Appraisal" w:value="Appraisal"/>
            <w:listItem w:displayText="Evaluation" w:value="Evaluation"/>
          </w:dropDownList>
        </w:sdtPr>
        <w:sdtEndPr/>
        <w:sdtContent>
          <w:r w:rsidR="00B11A7E">
            <w:t>Appraisal</w:t>
          </w:r>
        </w:sdtContent>
      </w:sdt>
      <w:r w:rsidR="00B11A7E" w:rsidRPr="00205638">
        <w:t xml:space="preserve"> of </w:t>
      </w:r>
      <w:bookmarkStart w:id="2" w:name="_Hlk68787130"/>
      <w:sdt>
        <w:sdtPr>
          <w:id w:val="588354665"/>
          <w:placeholder>
            <w:docPart w:val="93EBE1A5BEA54071A7125D04BC7E679A"/>
          </w:placeholder>
        </w:sdtPr>
        <w:sdtEndPr/>
        <w:sdtContent>
          <w:r w:rsidR="00B11A7E" w:rsidRPr="004F50C6">
            <w:t xml:space="preserve">Budesonide for treating active eosinophilic oesophagitis </w:t>
          </w:r>
          <w:bookmarkEnd w:id="2"/>
          <w:r w:rsidR="00B11A7E" w:rsidRPr="00E45356">
            <w:t>[ID</w:t>
          </w:r>
          <w:r w:rsidR="00B11A7E">
            <w:t>1202</w:t>
          </w:r>
          <w:r w:rsidR="00B11A7E" w:rsidRPr="00E45356">
            <w:t>]</w:t>
          </w:r>
        </w:sdtContent>
      </w:sdt>
    </w:p>
    <w:p w14:paraId="20A7AECB" w14:textId="77777777" w:rsidR="00B11A7E" w:rsidRPr="00C371F8" w:rsidRDefault="00B11A7E" w:rsidP="00B11A7E">
      <w:pPr>
        <w:pStyle w:val="Level2numbered"/>
        <w:rPr>
          <w:b w:val="0"/>
          <w:bCs w:val="0"/>
        </w:rPr>
      </w:pPr>
      <w:r w:rsidRPr="00C371F8">
        <w:rPr>
          <w:b w:val="0"/>
          <w:bCs w:val="0"/>
        </w:rPr>
        <w:t>Part 1 – Open session</w:t>
      </w:r>
    </w:p>
    <w:p w14:paraId="5BE96A0D" w14:textId="77777777" w:rsidR="00B11A7E" w:rsidRPr="00C371F8" w:rsidRDefault="00B11A7E" w:rsidP="00B11A7E">
      <w:pPr>
        <w:pStyle w:val="Level3numbered"/>
        <w:rPr>
          <w:b w:val="0"/>
          <w:bCs w:val="0"/>
        </w:rPr>
      </w:pPr>
      <w:r w:rsidRPr="00C371F8">
        <w:rPr>
          <w:b w:val="0"/>
          <w:bCs w:val="0"/>
        </w:rPr>
        <w:t xml:space="preserve">The chair welcomed the invited professional experts, external group representatives, members of the public and company representatives from </w:t>
      </w:r>
      <w:sdt>
        <w:sdtPr>
          <w:rPr>
            <w:b w:val="0"/>
            <w:bCs w:val="0"/>
          </w:rPr>
          <w:id w:val="1054508510"/>
          <w:placeholder>
            <w:docPart w:val="ABCEE7948B4A45D7B423C15F2F87CA60"/>
          </w:placeholder>
        </w:sdtPr>
        <w:sdtEndPr/>
        <w:sdtContent>
          <w:r>
            <w:rPr>
              <w:b w:val="0"/>
              <w:bCs w:val="0"/>
            </w:rPr>
            <w:t>Dr Falk Pharma</w:t>
          </w:r>
        </w:sdtContent>
      </w:sdt>
      <w:r w:rsidRPr="00C371F8">
        <w:rPr>
          <w:b w:val="0"/>
          <w:bCs w:val="0"/>
        </w:rPr>
        <w:t xml:space="preserve">. </w:t>
      </w:r>
    </w:p>
    <w:p w14:paraId="2496596E" w14:textId="77777777" w:rsidR="00B11A7E" w:rsidRDefault="00B11A7E" w:rsidP="00B11A7E">
      <w:pPr>
        <w:pStyle w:val="Level3numbered"/>
        <w:rPr>
          <w:b w:val="0"/>
          <w:bCs w:val="0"/>
        </w:rPr>
      </w:pPr>
      <w:r w:rsidRPr="00C371F8">
        <w:rPr>
          <w:b w:val="0"/>
          <w:bCs w:val="0"/>
        </w:rPr>
        <w:t xml:space="preserve">The chair asked all committee members, professional experts, external group representatives and NICE staff present to declare any relevant interests in relation to the item being considered. </w:t>
      </w:r>
    </w:p>
    <w:p w14:paraId="36F1893C" w14:textId="77777777" w:rsidR="00B11A7E" w:rsidRDefault="00B11A7E" w:rsidP="00B11A7E">
      <w:pPr>
        <w:pStyle w:val="Bulletlist"/>
        <w:numPr>
          <w:ilvl w:val="0"/>
          <w:numId w:val="16"/>
        </w:numPr>
      </w:pPr>
      <w:r>
        <w:t xml:space="preserve">Dr Jason Dunn, clinical expert, declared a direct financial interest as he partners with One Welbeck Digestive Health. Prior to the meeting, Dr Dunn, declared a direct financial interest as he received an educational grant from Dr Falk Pharma in order to attend </w:t>
      </w:r>
      <w:r w:rsidRPr="008633F7">
        <w:t>United European Gastroenterology</w:t>
      </w:r>
      <w:r>
        <w:t xml:space="preserve"> Week in October 2019. Dr Dunn also declared an indirect financial interest as his institution received an educational grant for £3000 from Dr Falk Pharma in September 2019, to fund an event (including organisational and speaker fees) for </w:t>
      </w:r>
      <w:r w:rsidRPr="008633F7">
        <w:t>St Thomas Upper GI Day</w:t>
      </w:r>
      <w:r>
        <w:t xml:space="preserve">. </w:t>
      </w:r>
      <w:r>
        <w:lastRenderedPageBreak/>
        <w:t>It was agreed that these declarations would not prevent Dr Dunn from providing expert advice to the committee.</w:t>
      </w:r>
    </w:p>
    <w:p w14:paraId="6B2A8615" w14:textId="77777777" w:rsidR="00B11A7E" w:rsidRDefault="00B11A7E" w:rsidP="00B11A7E">
      <w:pPr>
        <w:pStyle w:val="Bulletlist"/>
        <w:numPr>
          <w:ilvl w:val="0"/>
          <w:numId w:val="16"/>
        </w:numPr>
      </w:pPr>
      <w:r w:rsidRPr="008633F7">
        <w:t xml:space="preserve">Dr Jack Winter, clinical expert, </w:t>
      </w:r>
      <w:r>
        <w:t xml:space="preserve">declared a direct financial interest as he participated in paid advisory boards related to </w:t>
      </w:r>
      <w:r w:rsidRPr="008633F7">
        <w:t>Eosinophilic oesophagitis</w:t>
      </w:r>
      <w:r>
        <w:t xml:space="preserve"> for Dr Falk Pharma in 2017 and 2018. Prior to the meeting, Dr Winter declared a direct financial interest as he received educational sponsorship from Dr Falk Pharma </w:t>
      </w:r>
      <w:r w:rsidRPr="008633F7">
        <w:t>to attend a conference on Eosinophilic Oesophagitis in October 2017</w:t>
      </w:r>
      <w:r>
        <w:t>. It was agreed that these declarations would not prevent Dr Winter from providing expert advice to the committee.</w:t>
      </w:r>
    </w:p>
    <w:p w14:paraId="5966B1D0" w14:textId="77777777" w:rsidR="00B11A7E" w:rsidRDefault="00B11A7E" w:rsidP="00B11A7E">
      <w:pPr>
        <w:pStyle w:val="Bulletlist"/>
        <w:numPr>
          <w:ilvl w:val="0"/>
          <w:numId w:val="16"/>
        </w:numPr>
      </w:pPr>
      <w:r>
        <w:t xml:space="preserve">Ms Amanda Cordell, patient expert, declared indirect financial interests as her employer, EOS Network, received honoraria from Dr Falk Pharma in February 2021, in order to provide a </w:t>
      </w:r>
      <w:r w:rsidRPr="008633F7">
        <w:t xml:space="preserve">patient/HC experience presentation on Food Bolus Obstruction for a focus group developing medical education tools for </w:t>
      </w:r>
      <w:proofErr w:type="spellStart"/>
      <w:r w:rsidRPr="008633F7">
        <w:t>EoE</w:t>
      </w:r>
      <w:proofErr w:type="spellEnd"/>
      <w:r w:rsidRPr="008633F7">
        <w:t xml:space="preserve"> Food Obstruction in A&amp;E</w:t>
      </w:r>
      <w:r>
        <w:t xml:space="preserve">. </w:t>
      </w:r>
      <w:bookmarkStart w:id="3" w:name="_Hlk68787298"/>
      <w:r>
        <w:t xml:space="preserve">EOS Network has also received honoraria from other pharmaceutical companies including AstraZeneca and </w:t>
      </w:r>
      <w:bookmarkEnd w:id="3"/>
      <w:r w:rsidRPr="001D5CAB">
        <w:t>Avir</w:t>
      </w:r>
      <w:r>
        <w:t xml:space="preserve"> Pharma. Prior to the meeting, Ms Cordell declared an indirect interest as EOS Network have access to </w:t>
      </w:r>
      <w:r w:rsidRPr="000B476E">
        <w:t xml:space="preserve">patient and doctor videos developed by Dr Falk Pharma which educates about </w:t>
      </w:r>
      <w:proofErr w:type="spellStart"/>
      <w:r w:rsidRPr="000B476E">
        <w:t>EoE</w:t>
      </w:r>
      <w:proofErr w:type="spellEnd"/>
      <w:r>
        <w:t>. It was agreed that these declarations would not prevent Ms Cordell from providing expert advice to the committee.</w:t>
      </w:r>
    </w:p>
    <w:p w14:paraId="53C05ED7" w14:textId="77777777" w:rsidR="00B11A7E" w:rsidRPr="000B476E" w:rsidRDefault="00B11A7E" w:rsidP="00B11A7E">
      <w:pPr>
        <w:pStyle w:val="Bulletlist"/>
        <w:numPr>
          <w:ilvl w:val="0"/>
          <w:numId w:val="16"/>
        </w:numPr>
      </w:pPr>
      <w:r w:rsidRPr="000B476E">
        <w:rPr>
          <w:bCs w:val="0"/>
        </w:rPr>
        <w:t>No further conflicts of interest were declared for this item.</w:t>
      </w:r>
    </w:p>
    <w:p w14:paraId="160335A0" w14:textId="77777777" w:rsidR="00B11A7E" w:rsidRPr="008B45CA" w:rsidRDefault="00B11A7E" w:rsidP="00B11A7E">
      <w:pPr>
        <w:pStyle w:val="Level3numbered"/>
        <w:rPr>
          <w:rFonts w:eastAsia="Calibri"/>
          <w:b w:val="0"/>
        </w:rPr>
      </w:pPr>
      <w:r w:rsidRPr="0050622C">
        <w:rPr>
          <w:rFonts w:eastAsia="Calibri"/>
          <w:b w:val="0"/>
        </w:rPr>
        <w:t>The Chair introduced the lead team</w:t>
      </w:r>
      <w:r>
        <w:rPr>
          <w:rFonts w:eastAsia="Calibri"/>
          <w:b w:val="0"/>
        </w:rPr>
        <w:t>,</w:t>
      </w:r>
      <w:r w:rsidRPr="008B45CA">
        <w:rPr>
          <w:rFonts w:eastAsia="Calibri"/>
          <w:b w:val="0"/>
        </w:rPr>
        <w:t xml:space="preserve"> </w:t>
      </w:r>
      <w:r w:rsidRPr="00826CE0">
        <w:rPr>
          <w:rFonts w:eastAsia="Calibri"/>
          <w:b w:val="0"/>
        </w:rPr>
        <w:t>Dr Andrew Champion, Dr Stephen Sharp and Mr Richard B</w:t>
      </w:r>
      <w:r>
        <w:rPr>
          <w:rFonts w:eastAsia="Calibri"/>
          <w:b w:val="0"/>
        </w:rPr>
        <w:t>a</w:t>
      </w:r>
      <w:r w:rsidRPr="00826CE0">
        <w:rPr>
          <w:rFonts w:eastAsia="Calibri"/>
          <w:b w:val="0"/>
        </w:rPr>
        <w:t>ll</w:t>
      </w:r>
      <w:r>
        <w:rPr>
          <w:rFonts w:eastAsia="Calibri"/>
          <w:b w:val="0"/>
        </w:rPr>
        <w:t>e</w:t>
      </w:r>
      <w:r w:rsidRPr="00826CE0">
        <w:rPr>
          <w:rFonts w:eastAsia="Calibri"/>
          <w:b w:val="0"/>
        </w:rPr>
        <w:t>rand</w:t>
      </w:r>
      <w:r w:rsidRPr="008B45CA">
        <w:rPr>
          <w:rFonts w:eastAsia="Calibri"/>
          <w:b w:val="0"/>
        </w:rPr>
        <w:t>, </w:t>
      </w:r>
      <w:r w:rsidRPr="0050622C">
        <w:rPr>
          <w:rFonts w:eastAsia="Calibri"/>
          <w:b w:val="0"/>
        </w:rPr>
        <w:t>who gave presentations on the clinical</w:t>
      </w:r>
      <w:r w:rsidRPr="0050622C">
        <w:rPr>
          <w:rFonts w:eastAsia="Calibri"/>
        </w:rPr>
        <w:t xml:space="preserve"> </w:t>
      </w:r>
      <w:r w:rsidRPr="0050622C">
        <w:rPr>
          <w:rFonts w:eastAsia="Calibri"/>
          <w:b w:val="0"/>
        </w:rPr>
        <w:t xml:space="preserve">effectiveness and cost effectiveness of </w:t>
      </w:r>
      <w:sdt>
        <w:sdtPr>
          <w:rPr>
            <w:rFonts w:eastAsia="Calibri"/>
            <w:b w:val="0"/>
          </w:rPr>
          <w:id w:val="1065067893"/>
          <w:placeholder>
            <w:docPart w:val="C50D6E9020F8456F8A61BCC2C1D424F5"/>
          </w:placeholder>
        </w:sdtPr>
        <w:sdtEndPr/>
        <w:sdtContent>
          <w:r w:rsidRPr="00826CE0">
            <w:rPr>
              <w:rFonts w:eastAsia="Calibri"/>
              <w:b w:val="0"/>
            </w:rPr>
            <w:t xml:space="preserve">Budesonide for treating active eosinophilic oesophagitis </w:t>
          </w:r>
          <w:r w:rsidRPr="008B45CA">
            <w:rPr>
              <w:rFonts w:eastAsia="Calibri"/>
              <w:b w:val="0"/>
            </w:rPr>
            <w:t>[ID</w:t>
          </w:r>
          <w:r>
            <w:rPr>
              <w:rFonts w:eastAsia="Calibri"/>
              <w:b w:val="0"/>
            </w:rPr>
            <w:t>1202</w:t>
          </w:r>
          <w:r w:rsidRPr="008B45CA">
            <w:rPr>
              <w:rFonts w:eastAsia="Calibri"/>
              <w:b w:val="0"/>
            </w:rPr>
            <w:t>]</w:t>
          </w:r>
        </w:sdtContent>
      </w:sdt>
      <w:r w:rsidRPr="008B45CA">
        <w:rPr>
          <w:rFonts w:eastAsia="Calibri"/>
          <w:b w:val="0"/>
        </w:rPr>
        <w:t>.</w:t>
      </w:r>
      <w:r>
        <w:t xml:space="preserve"> </w:t>
      </w:r>
    </w:p>
    <w:p w14:paraId="142CF499" w14:textId="77777777" w:rsidR="00B11A7E" w:rsidRDefault="00B11A7E" w:rsidP="00B11A7E">
      <w:pPr>
        <w:pStyle w:val="Level2numbered"/>
        <w:rPr>
          <w:b w:val="0"/>
          <w:bCs w:val="0"/>
        </w:rPr>
      </w:pPr>
      <w:r w:rsidRPr="00C371F8">
        <w:rPr>
          <w:b w:val="0"/>
          <w:bCs w:val="0"/>
        </w:rPr>
        <w:t>Part 2 – Closed session (company representatives, professional experts, external group representatives and members of the public were asked to leave the meeting)</w:t>
      </w:r>
    </w:p>
    <w:p w14:paraId="1BB05146" w14:textId="77777777" w:rsidR="00B11A7E" w:rsidRPr="004C03DC" w:rsidRDefault="00B11A7E" w:rsidP="00B11A7E">
      <w:pPr>
        <w:pStyle w:val="Level3numbered"/>
        <w:rPr>
          <w:b w:val="0"/>
          <w:bCs w:val="0"/>
        </w:rPr>
      </w:pPr>
      <w:r w:rsidRPr="00C371F8">
        <w:rPr>
          <w:b w:val="0"/>
          <w:bCs w:val="0"/>
        </w:rPr>
        <w:t>The committee discussed confidential information submitted for this item.</w:t>
      </w:r>
    </w:p>
    <w:p w14:paraId="562AAD0A" w14:textId="77777777" w:rsidR="00B11A7E" w:rsidRPr="00C371F8" w:rsidRDefault="00B11A7E" w:rsidP="00B11A7E">
      <w:pPr>
        <w:pStyle w:val="Level3numbered"/>
        <w:rPr>
          <w:b w:val="0"/>
          <w:bCs w:val="0"/>
        </w:rPr>
      </w:pPr>
      <w:r w:rsidRPr="00C371F8">
        <w:rPr>
          <w:b w:val="0"/>
          <w:bCs w:val="0"/>
        </w:rPr>
        <w:t>The committee then agreed on the content of the</w:t>
      </w:r>
      <w:r>
        <w:rPr>
          <w:b w:val="0"/>
          <w:bCs w:val="0"/>
        </w:rPr>
        <w:t xml:space="preserve"> </w:t>
      </w:r>
      <w:r w:rsidRPr="00CE2932">
        <w:rPr>
          <w:b w:val="0"/>
          <w:bCs w:val="0"/>
        </w:rPr>
        <w:t xml:space="preserve">Appraisal Consultation Document (ACD) </w:t>
      </w:r>
      <w:r>
        <w:rPr>
          <w:b w:val="0"/>
          <w:bCs w:val="0"/>
        </w:rPr>
        <w:t>or</w:t>
      </w:r>
      <w:r w:rsidRPr="00C371F8">
        <w:rPr>
          <w:b w:val="0"/>
          <w:bCs w:val="0"/>
        </w:rPr>
        <w:t xml:space="preserve"> </w:t>
      </w:r>
      <w:sdt>
        <w:sdtPr>
          <w:rPr>
            <w:b w:val="0"/>
            <w:bCs w:val="0"/>
          </w:rPr>
          <w:id w:val="-1156679365"/>
          <w:placeholder>
            <w:docPart w:val="331051C30E224A22885157DB64E828E4"/>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Pr>
              <w:b w:val="0"/>
              <w:bCs w:val="0"/>
            </w:rPr>
            <w:t>Final Appraisal Determination (FAD)</w:t>
          </w:r>
        </w:sdtContent>
      </w:sdt>
      <w:r w:rsidRPr="00C371F8">
        <w:rPr>
          <w:b w:val="0"/>
          <w:bCs w:val="0"/>
        </w:rPr>
        <w:t xml:space="preserve">. The committee decision was reached </w:t>
      </w:r>
      <w:sdt>
        <w:sdtPr>
          <w:rPr>
            <w:b w:val="0"/>
            <w:bCs w:val="0"/>
          </w:rPr>
          <w:id w:val="-100185539"/>
          <w:placeholder>
            <w:docPart w:val="A3722A5BBDE449E5B15866E665B31158"/>
          </w:placeholder>
          <w:dropDownList>
            <w:listItem w:displayText="by consensus." w:value="by consensus."/>
            <w:listItem w:displayText="through a vote by members." w:value="through a vote by members."/>
          </w:dropDownList>
        </w:sdtPr>
        <w:sdtEndPr/>
        <w:sdtContent>
          <w:r w:rsidRPr="00C371F8">
            <w:rPr>
              <w:b w:val="0"/>
              <w:bCs w:val="0"/>
            </w:rPr>
            <w:t>by consensus.</w:t>
          </w:r>
        </w:sdtContent>
      </w:sdt>
    </w:p>
    <w:p w14:paraId="3E3D44D4" w14:textId="77777777" w:rsidR="00B11A7E" w:rsidRDefault="00B11A7E" w:rsidP="00B11A7E">
      <w:pPr>
        <w:pStyle w:val="Level3numbered"/>
        <w:rPr>
          <w:b w:val="0"/>
          <w:bCs w:val="0"/>
        </w:rPr>
      </w:pPr>
      <w:r w:rsidRPr="00C371F8">
        <w:rPr>
          <w:b w:val="0"/>
          <w:bCs w:val="0"/>
        </w:rPr>
        <w:lastRenderedPageBreak/>
        <w:t>The committee asked the NICE technical team to prepare the</w:t>
      </w:r>
      <w:r w:rsidRPr="00CE2932">
        <w:t xml:space="preserve"> </w:t>
      </w:r>
      <w:r w:rsidRPr="00CE2932">
        <w:rPr>
          <w:b w:val="0"/>
          <w:bCs w:val="0"/>
        </w:rPr>
        <w:t>Appraisal Consultation Document (ACD)</w:t>
      </w:r>
      <w:r>
        <w:rPr>
          <w:b w:val="0"/>
          <w:bCs w:val="0"/>
        </w:rPr>
        <w:t xml:space="preserve"> or</w:t>
      </w:r>
      <w:r w:rsidRPr="00C371F8">
        <w:rPr>
          <w:b w:val="0"/>
          <w:bCs w:val="0"/>
        </w:rPr>
        <w:t xml:space="preserve"> </w:t>
      </w:r>
      <w:sdt>
        <w:sdtPr>
          <w:rPr>
            <w:b w:val="0"/>
            <w:bCs w:val="0"/>
          </w:rPr>
          <w:id w:val="-1378927998"/>
          <w:placeholder>
            <w:docPart w:val="0C910F0F615A4F3EB6BA0BEED9C519D5"/>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Pr>
              <w:b w:val="0"/>
              <w:bCs w:val="0"/>
            </w:rPr>
            <w:t>Final Appraisal Determination (FAD)</w:t>
          </w:r>
        </w:sdtContent>
      </w:sdt>
      <w:r w:rsidRPr="00C371F8">
        <w:rPr>
          <w:b w:val="0"/>
          <w:bCs w:val="0"/>
        </w:rPr>
        <w:t xml:space="preserve"> in line with their decisions.</w:t>
      </w:r>
    </w:p>
    <w:p w14:paraId="4B274FF6" w14:textId="77777777" w:rsidR="00B11A7E" w:rsidRPr="00A607A9" w:rsidRDefault="00B11A7E" w:rsidP="00370885">
      <w:pPr>
        <w:pStyle w:val="Level2numbered"/>
        <w:numPr>
          <w:ilvl w:val="0"/>
          <w:numId w:val="0"/>
        </w:numPr>
        <w:rPr>
          <w:lang w:eastAsia="en-GB"/>
        </w:rPr>
      </w:pPr>
    </w:p>
    <w:p w14:paraId="3E3372F9" w14:textId="77777777" w:rsidR="00B11A7E" w:rsidRPr="003E5516" w:rsidRDefault="00474E86" w:rsidP="00B11A7E">
      <w:pPr>
        <w:pStyle w:val="Heading3"/>
      </w:pPr>
      <w:sdt>
        <w:sdtPr>
          <w:id w:val="302514540"/>
          <w:placeholder>
            <w:docPart w:val="F7AE230BFB164B6F8F4B2FBC08DD4689"/>
          </w:placeholder>
          <w:dropDownList>
            <w:listItem w:value="Choose an option"/>
            <w:listItem w:displayText="Appraisal" w:value="Appraisal"/>
            <w:listItem w:displayText="Evaluation" w:value="Evaluation"/>
          </w:dropDownList>
        </w:sdtPr>
        <w:sdtEndPr/>
        <w:sdtContent>
          <w:r w:rsidR="00B11A7E">
            <w:t>Appraisal</w:t>
          </w:r>
        </w:sdtContent>
      </w:sdt>
      <w:r w:rsidR="00B11A7E">
        <w:t xml:space="preserve"> of </w:t>
      </w:r>
      <w:sdt>
        <w:sdtPr>
          <w:id w:val="-796520181"/>
          <w:placeholder>
            <w:docPart w:val="9F24C01F879847698BFD80A8A23BB42B"/>
          </w:placeholder>
        </w:sdtPr>
        <w:sdtEndPr/>
        <w:sdtContent>
          <w:r w:rsidR="00B11A7E" w:rsidRPr="00826CE0">
            <w:t xml:space="preserve">Pembrolizumab for treating relapsed or refractory classical Hodgkin lymphoma after stem cell transplant or at least 1 prior therapy </w:t>
          </w:r>
          <w:r w:rsidR="00B11A7E" w:rsidRPr="00E45356">
            <w:t>[ID1</w:t>
          </w:r>
          <w:r w:rsidR="00B11A7E">
            <w:t>557</w:t>
          </w:r>
          <w:r w:rsidR="00B11A7E" w:rsidRPr="00E45356">
            <w:t>]</w:t>
          </w:r>
        </w:sdtContent>
      </w:sdt>
    </w:p>
    <w:p w14:paraId="56CE95CB" w14:textId="77777777" w:rsidR="00B11A7E" w:rsidRPr="00C371F8" w:rsidRDefault="00B11A7E" w:rsidP="00B11A7E">
      <w:pPr>
        <w:pStyle w:val="Level2numbered"/>
        <w:rPr>
          <w:b w:val="0"/>
          <w:bCs w:val="0"/>
        </w:rPr>
      </w:pPr>
      <w:r w:rsidRPr="00C371F8">
        <w:rPr>
          <w:b w:val="0"/>
          <w:bCs w:val="0"/>
        </w:rPr>
        <w:t>Part 1 – Open session</w:t>
      </w:r>
    </w:p>
    <w:p w14:paraId="4E5576B2" w14:textId="77777777" w:rsidR="00B11A7E" w:rsidRPr="00C371F8" w:rsidRDefault="00B11A7E" w:rsidP="00B11A7E">
      <w:pPr>
        <w:pStyle w:val="Level3numbered"/>
        <w:rPr>
          <w:b w:val="0"/>
          <w:bCs w:val="0"/>
        </w:rPr>
      </w:pPr>
      <w:r w:rsidRPr="00C371F8">
        <w:rPr>
          <w:b w:val="0"/>
          <w:bCs w:val="0"/>
        </w:rPr>
        <w:t xml:space="preserve">The chair welcomed the invited professional experts, external group representatives, members of the public and company representatives from </w:t>
      </w:r>
      <w:sdt>
        <w:sdtPr>
          <w:rPr>
            <w:b w:val="0"/>
            <w:bCs w:val="0"/>
          </w:rPr>
          <w:id w:val="-11614080"/>
          <w:placeholder>
            <w:docPart w:val="F394085530CE42BB8208FFDBD7782D1C"/>
          </w:placeholder>
        </w:sdtPr>
        <w:sdtEndPr/>
        <w:sdtContent>
          <w:r>
            <w:rPr>
              <w:b w:val="0"/>
              <w:bCs w:val="0"/>
            </w:rPr>
            <w:t>MSD.</w:t>
          </w:r>
        </w:sdtContent>
      </w:sdt>
    </w:p>
    <w:p w14:paraId="3FB75E5C" w14:textId="77777777" w:rsidR="00B11A7E" w:rsidRPr="00C371F8" w:rsidRDefault="00B11A7E" w:rsidP="00B11A7E">
      <w:pPr>
        <w:pStyle w:val="Level3numbered"/>
        <w:rPr>
          <w:b w:val="0"/>
          <w:bCs w:val="0"/>
        </w:rPr>
      </w:pPr>
      <w:r w:rsidRPr="00C371F8">
        <w:rPr>
          <w:b w:val="0"/>
          <w:bCs w:val="0"/>
        </w:rPr>
        <w:t xml:space="preserve">The chair asked all committee members, professional experts, external group representatives and NICE staff present to declare any relevant interests in relation to the item being considered. </w:t>
      </w:r>
    </w:p>
    <w:sdt>
      <w:sdtPr>
        <w:id w:val="891699995"/>
        <w:placeholder>
          <w:docPart w:val="4E4108224D5246BDA341218510CAEBA0"/>
        </w:placeholder>
      </w:sdtPr>
      <w:sdtEndPr/>
      <w:sdtContent>
        <w:p w14:paraId="78ABC523" w14:textId="77777777" w:rsidR="00B11A7E" w:rsidRPr="0015400B" w:rsidRDefault="00B11A7E" w:rsidP="00B11A7E">
          <w:pPr>
            <w:pStyle w:val="Bulletlist"/>
          </w:pPr>
          <w:r w:rsidRPr="0015400B">
            <w:t xml:space="preserve">Prior to the meeting, </w:t>
          </w:r>
          <w:r>
            <w:t xml:space="preserve">Ms Becky Pennington, committee member, declared a direct financial interest as she currently receives </w:t>
          </w:r>
          <w:r w:rsidRPr="00F11CA9">
            <w:t xml:space="preserve">consultancy fees for working on a methods research project for Takeda, </w:t>
          </w:r>
          <w:r>
            <w:t>the</w:t>
          </w:r>
          <w:r w:rsidRPr="00F11CA9">
            <w:t xml:space="preserve"> manufacture</w:t>
          </w:r>
          <w:r>
            <w:t>r of</w:t>
          </w:r>
          <w:r w:rsidRPr="00F11CA9">
            <w:t xml:space="preserve"> </w:t>
          </w:r>
          <w:r>
            <w:t xml:space="preserve">a </w:t>
          </w:r>
          <w:r w:rsidRPr="00F11CA9">
            <w:t xml:space="preserve">comparator drug. </w:t>
          </w:r>
          <w:r>
            <w:t xml:space="preserve">The project started in January 2021 and is expected to conclude in July 2021. The project is </w:t>
          </w:r>
          <w:r w:rsidRPr="00F11CA9">
            <w:t>not specific to any Takeda product or indication, including Hodgkin lymphoma.</w:t>
          </w:r>
          <w:r>
            <w:t xml:space="preserve"> It was agreed that this </w:t>
          </w:r>
          <w:r w:rsidRPr="00F11CA9">
            <w:t xml:space="preserve">declaration would not prevent </w:t>
          </w:r>
          <w:r>
            <w:t>Ms Pennington</w:t>
          </w:r>
          <w:r w:rsidRPr="00F11CA9">
            <w:t xml:space="preserve"> from participating in this section of the meeting.</w:t>
          </w:r>
        </w:p>
        <w:p w14:paraId="70B6C81F" w14:textId="77777777" w:rsidR="00B11A7E" w:rsidRPr="0015400B" w:rsidRDefault="00B11A7E" w:rsidP="00B11A7E">
          <w:pPr>
            <w:pStyle w:val="Bulletlist"/>
          </w:pPr>
          <w:bookmarkStart w:id="4" w:name="_Hlk70502239"/>
          <w:r w:rsidRPr="0015400B">
            <w:t xml:space="preserve">Prior to the meeting, </w:t>
          </w:r>
          <w:r>
            <w:t>Mr Dominic Pivonka, committee member, declared an indirect interest as his employer, AbbVie, has</w:t>
          </w:r>
          <w:r w:rsidRPr="00F11CA9">
            <w:t xml:space="preserve"> treatments being investigated in </w:t>
          </w:r>
          <w:r>
            <w:t xml:space="preserve">early </w:t>
          </w:r>
          <w:r w:rsidRPr="00F11CA9">
            <w:t>phase studies for haematologic and solid tumours.</w:t>
          </w:r>
          <w:r>
            <w:t xml:space="preserve"> These are not yet licensed. </w:t>
          </w:r>
          <w:r w:rsidRPr="00755D21">
            <w:t>AbbVie has licensed and late-stage treatments in an unrelated haematologic cancers</w:t>
          </w:r>
          <w:r>
            <w:t>.</w:t>
          </w:r>
          <w:r w:rsidRPr="00755D21">
            <w:t xml:space="preserve"> </w:t>
          </w:r>
          <w:r>
            <w:t xml:space="preserve">It was agreed that this </w:t>
          </w:r>
          <w:r w:rsidRPr="00F11CA9">
            <w:t xml:space="preserve">declaration would not prevent </w:t>
          </w:r>
          <w:r>
            <w:t>Mr Pivonka</w:t>
          </w:r>
          <w:r w:rsidRPr="00F11CA9">
            <w:t xml:space="preserve"> from participating in this section of the meeting.</w:t>
          </w:r>
        </w:p>
        <w:bookmarkEnd w:id="4"/>
        <w:p w14:paraId="2F284992" w14:textId="77777777" w:rsidR="00B11A7E" w:rsidRPr="0015400B" w:rsidRDefault="00B11A7E" w:rsidP="00B11A7E">
          <w:pPr>
            <w:pStyle w:val="Bulletlist"/>
          </w:pPr>
          <w:r w:rsidRPr="0015400B">
            <w:t xml:space="preserve">Prior to the meeting, </w:t>
          </w:r>
          <w:r>
            <w:t>Dr Alice Turner,</w:t>
          </w:r>
          <w:r w:rsidRPr="0015400B">
            <w:t xml:space="preserve"> declared </w:t>
          </w:r>
          <w:r>
            <w:t xml:space="preserve">a </w:t>
          </w:r>
          <w:r w:rsidRPr="0042234E">
            <w:t>direct</w:t>
          </w:r>
          <w:r w:rsidRPr="00F11CA9">
            <w:rPr>
              <w:color w:val="FF0000"/>
            </w:rPr>
            <w:t xml:space="preserve"> </w:t>
          </w:r>
          <w:r>
            <w:t>non-financial professional</w:t>
          </w:r>
          <w:r w:rsidRPr="0015400B">
            <w:t xml:space="preserve"> interest as </w:t>
          </w:r>
          <w:r>
            <w:t>s</w:t>
          </w:r>
          <w:r w:rsidRPr="0015400B">
            <w:t xml:space="preserve">he </w:t>
          </w:r>
          <w:r>
            <w:t xml:space="preserve">currently has a grant undergoing contract with MSD in an unrelated disease area </w:t>
          </w:r>
          <w:r w:rsidRPr="00F11CA9">
            <w:t xml:space="preserve">(refractory chronic cough; RCC). </w:t>
          </w:r>
          <w:r>
            <w:t>Dr Turner is also a</w:t>
          </w:r>
          <w:r w:rsidRPr="00F11CA9">
            <w:t xml:space="preserve">cting as UK co-ordinating investigator on a trial for MSD in RCC. In both cases, </w:t>
          </w:r>
          <w:r>
            <w:t>payments</w:t>
          </w:r>
          <w:r w:rsidRPr="00F11CA9">
            <w:t xml:space="preserve"> go to </w:t>
          </w:r>
          <w:r>
            <w:t xml:space="preserve">Dr Turner’s institution. It was agreed that this </w:t>
          </w:r>
          <w:r w:rsidRPr="00F11CA9">
            <w:t xml:space="preserve">declaration would not prevent </w:t>
          </w:r>
          <w:r>
            <w:t>Dr Turner</w:t>
          </w:r>
          <w:r w:rsidRPr="00F11CA9">
            <w:t xml:space="preserve"> from participating in this section of the meeting.</w:t>
          </w:r>
        </w:p>
        <w:p w14:paraId="379B26B4" w14:textId="77777777" w:rsidR="00B11A7E" w:rsidRPr="0042234E" w:rsidRDefault="00B11A7E" w:rsidP="00B11A7E">
          <w:pPr>
            <w:pStyle w:val="Bulletlist"/>
            <w:rPr>
              <w:sz w:val="22"/>
              <w:lang w:eastAsia="en-GB"/>
            </w:rPr>
          </w:pPr>
          <w:r w:rsidRPr="0015400B">
            <w:lastRenderedPageBreak/>
            <w:t xml:space="preserve">Dr </w:t>
          </w:r>
          <w:r>
            <w:t>Graham Collins</w:t>
          </w:r>
          <w:r w:rsidRPr="0015400B">
            <w:t xml:space="preserve">, clinical expert, declared direct financial interests </w:t>
          </w:r>
          <w:r>
            <w:t xml:space="preserve">as he received honoraria from MSD over 2 years ago for consultancy work. Prior to the meeting, Dr Collins declared further direct financial interests as received </w:t>
          </w:r>
          <w:r w:rsidRPr="000631C0">
            <w:t xml:space="preserve">honoraria </w:t>
          </w:r>
          <w:r>
            <w:t xml:space="preserve">from Takeda </w:t>
          </w:r>
          <w:r w:rsidRPr="000631C0">
            <w:t>for advisory and speaker work</w:t>
          </w:r>
          <w:r>
            <w:t>. Dr Collins also declared</w:t>
          </w:r>
          <w:r w:rsidRPr="000631C0">
            <w:t xml:space="preserve"> </w:t>
          </w:r>
          <w:r>
            <w:t>in</w:t>
          </w:r>
          <w:r w:rsidRPr="000631C0">
            <w:t xml:space="preserve">direct interests </w:t>
          </w:r>
          <w:r>
            <w:t xml:space="preserve">as MSD provided him with </w:t>
          </w:r>
          <w:r w:rsidRPr="000631C0">
            <w:t xml:space="preserve">research support </w:t>
          </w:r>
          <w:r>
            <w:t xml:space="preserve">and drugs free of charge for the clinical trial he was running. </w:t>
          </w:r>
          <w:r w:rsidRPr="0015400B">
            <w:t xml:space="preserve">It was agreed that these declarations would not prevent Dr </w:t>
          </w:r>
          <w:r>
            <w:t>Collins</w:t>
          </w:r>
          <w:r w:rsidRPr="0015400B">
            <w:t xml:space="preserve"> from providing expert advice to the committee.</w:t>
          </w:r>
        </w:p>
        <w:p w14:paraId="562897DD" w14:textId="77777777" w:rsidR="00B11A7E" w:rsidRPr="0042234E" w:rsidRDefault="00B11A7E" w:rsidP="00B11A7E">
          <w:pPr>
            <w:pStyle w:val="Bulletlist"/>
            <w:rPr>
              <w:sz w:val="22"/>
              <w:lang w:eastAsia="en-GB"/>
            </w:rPr>
          </w:pPr>
          <w:r>
            <w:t xml:space="preserve">Prior to the meeting, Mr </w:t>
          </w:r>
          <w:r w:rsidRPr="00FE2CEB">
            <w:t xml:space="preserve">Stephen Scowcroft, patient expert, declared an indirect interest as his employer, Lymphoma Action, receives grant funding from </w:t>
          </w:r>
          <w:proofErr w:type="gramStart"/>
          <w:r w:rsidRPr="00FE2CEB">
            <w:t>a number of</w:t>
          </w:r>
          <w:proofErr w:type="gramEnd"/>
          <w:r w:rsidRPr="00FE2CEB">
            <w:t xml:space="preserve"> </w:t>
          </w:r>
          <w:r>
            <w:t xml:space="preserve">pharmaceutical </w:t>
          </w:r>
          <w:r w:rsidRPr="00FE2CEB">
            <w:t xml:space="preserve">organisations to support information and education activities. No organisation has any direct editorial into </w:t>
          </w:r>
          <w:r>
            <w:t>Lymphoma Action’s</w:t>
          </w:r>
          <w:r w:rsidRPr="00FE2CEB">
            <w:t xml:space="preserve"> activities.</w:t>
          </w:r>
          <w:r>
            <w:rPr>
              <w:sz w:val="22"/>
              <w:lang w:eastAsia="en-GB"/>
            </w:rPr>
            <w:t xml:space="preserve"> </w:t>
          </w:r>
          <w:r w:rsidRPr="0015400B">
            <w:t>It was agreed that th</w:t>
          </w:r>
          <w:r>
            <w:t>is</w:t>
          </w:r>
          <w:r w:rsidRPr="0015400B">
            <w:t xml:space="preserve"> declaration would not prevent </w:t>
          </w:r>
          <w:r w:rsidRPr="00FE2CEB">
            <w:t xml:space="preserve">Mr Scowcroft </w:t>
          </w:r>
          <w:r w:rsidRPr="0015400B">
            <w:t>from providing expert advice to the committee.</w:t>
          </w:r>
        </w:p>
      </w:sdtContent>
    </w:sdt>
    <w:p w14:paraId="6E56D645" w14:textId="77777777" w:rsidR="00B11A7E" w:rsidRDefault="00B11A7E" w:rsidP="00B11A7E">
      <w:pPr>
        <w:pStyle w:val="Bulletlist"/>
      </w:pPr>
      <w:r w:rsidRPr="00205638">
        <w:t>No further conflicts of interest were declared for this item.</w:t>
      </w:r>
    </w:p>
    <w:p w14:paraId="1466FEDE" w14:textId="77777777" w:rsidR="00B11A7E" w:rsidRPr="0050622C" w:rsidRDefault="00B11A7E" w:rsidP="00B11A7E">
      <w:pPr>
        <w:pStyle w:val="Level3numbered"/>
        <w:rPr>
          <w:rFonts w:eastAsia="Calibri"/>
          <w:b w:val="0"/>
        </w:rPr>
      </w:pPr>
      <w:r w:rsidRPr="0050622C">
        <w:rPr>
          <w:rFonts w:eastAsia="Calibri"/>
          <w:b w:val="0"/>
        </w:rPr>
        <w:t xml:space="preserve">The Chair introduced the lead team, </w:t>
      </w:r>
      <w:r w:rsidRPr="00826CE0">
        <w:rPr>
          <w:rFonts w:eastAsia="Calibri"/>
          <w:b w:val="0"/>
        </w:rPr>
        <w:t>Dr Alice Turner, Ms Becky Pennington and Ms Pamela Rees</w:t>
      </w:r>
      <w:r w:rsidRPr="0050622C">
        <w:rPr>
          <w:rFonts w:eastAsia="Calibri"/>
          <w:b w:val="0"/>
        </w:rPr>
        <w:t>, who gave presentations on the clinical</w:t>
      </w:r>
      <w:r w:rsidRPr="0050622C">
        <w:rPr>
          <w:rFonts w:eastAsia="Calibri"/>
        </w:rPr>
        <w:t xml:space="preserve"> </w:t>
      </w:r>
      <w:r w:rsidRPr="0050622C">
        <w:rPr>
          <w:rFonts w:eastAsia="Calibri"/>
          <w:b w:val="0"/>
        </w:rPr>
        <w:t xml:space="preserve">effectiveness and cost effectiveness of </w:t>
      </w:r>
      <w:r w:rsidRPr="00826CE0">
        <w:rPr>
          <w:rFonts w:eastAsia="Calibri"/>
          <w:b w:val="0"/>
        </w:rPr>
        <w:t>Pembrolizumab for treating relapsed or refractory classical Hodgkin lymphoma after stem cell transplant or at least 1 prior therapy</w:t>
      </w:r>
      <w:r w:rsidRPr="0050622C">
        <w:rPr>
          <w:rFonts w:eastAsia="Calibri"/>
          <w:b w:val="0"/>
        </w:rPr>
        <w:t xml:space="preserve"> [ID1</w:t>
      </w:r>
      <w:r>
        <w:rPr>
          <w:rFonts w:eastAsia="Calibri"/>
          <w:b w:val="0"/>
        </w:rPr>
        <w:t>557</w:t>
      </w:r>
      <w:r w:rsidRPr="0050622C">
        <w:rPr>
          <w:rFonts w:eastAsia="Calibri"/>
          <w:b w:val="0"/>
        </w:rPr>
        <w:t>]</w:t>
      </w:r>
      <w:r>
        <w:rPr>
          <w:rFonts w:eastAsia="Calibri"/>
          <w:b w:val="0"/>
        </w:rPr>
        <w:t>.</w:t>
      </w:r>
    </w:p>
    <w:p w14:paraId="4E4C5068" w14:textId="77777777" w:rsidR="00B11A7E" w:rsidRDefault="00B11A7E" w:rsidP="00B11A7E">
      <w:pPr>
        <w:pStyle w:val="Level2numbered"/>
        <w:rPr>
          <w:b w:val="0"/>
          <w:bCs w:val="0"/>
        </w:rPr>
      </w:pPr>
      <w:r w:rsidRPr="00C371F8">
        <w:rPr>
          <w:b w:val="0"/>
          <w:bCs w:val="0"/>
        </w:rPr>
        <w:t>Part 2 – Closed session (company representatives, professional experts, external group representatives and members of the public were asked to leave the meeting).</w:t>
      </w:r>
    </w:p>
    <w:p w14:paraId="60B583BD" w14:textId="77777777" w:rsidR="00B11A7E" w:rsidRPr="00E66F69" w:rsidRDefault="00B11A7E" w:rsidP="00B11A7E">
      <w:pPr>
        <w:pStyle w:val="Level3numbered"/>
        <w:rPr>
          <w:b w:val="0"/>
          <w:bCs w:val="0"/>
        </w:rPr>
      </w:pPr>
      <w:r w:rsidRPr="00C371F8">
        <w:rPr>
          <w:b w:val="0"/>
          <w:bCs w:val="0"/>
        </w:rPr>
        <w:t>The committee discussed confidential information submitted for this item.</w:t>
      </w:r>
    </w:p>
    <w:p w14:paraId="2E8BE152" w14:textId="77777777" w:rsidR="00B11A7E" w:rsidRPr="00C371F8" w:rsidRDefault="00B11A7E" w:rsidP="00B11A7E">
      <w:pPr>
        <w:pStyle w:val="Level3numbered"/>
        <w:rPr>
          <w:b w:val="0"/>
          <w:bCs w:val="0"/>
        </w:rPr>
      </w:pPr>
      <w:r w:rsidRPr="00C371F8">
        <w:rPr>
          <w:b w:val="0"/>
          <w:bCs w:val="0"/>
        </w:rPr>
        <w:t xml:space="preserve">The committee then agreed on the content of the </w:t>
      </w:r>
      <w:sdt>
        <w:sdtPr>
          <w:rPr>
            <w:b w:val="0"/>
            <w:bCs w:val="0"/>
          </w:rPr>
          <w:id w:val="-947309538"/>
          <w:placeholder>
            <w:docPart w:val="A4145145EF5646898E40987EBF8CD30E"/>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Pr>
              <w:b w:val="0"/>
              <w:bCs w:val="0"/>
            </w:rPr>
            <w:t>Appraisal Consultation Document (ACD)</w:t>
          </w:r>
        </w:sdtContent>
      </w:sdt>
      <w:r>
        <w:rPr>
          <w:b w:val="0"/>
          <w:bCs w:val="0"/>
        </w:rPr>
        <w:t xml:space="preserve"> or </w:t>
      </w:r>
      <w:r w:rsidRPr="00CE2932">
        <w:rPr>
          <w:b w:val="0"/>
          <w:bCs w:val="0"/>
        </w:rPr>
        <w:t>Final Appraisal Determination (FAD)</w:t>
      </w:r>
      <w:r>
        <w:rPr>
          <w:b w:val="0"/>
          <w:bCs w:val="0"/>
        </w:rPr>
        <w:t xml:space="preserve">. </w:t>
      </w:r>
      <w:r w:rsidRPr="00C371F8">
        <w:rPr>
          <w:b w:val="0"/>
          <w:bCs w:val="0"/>
        </w:rPr>
        <w:t xml:space="preserve">The committee decision was reached </w:t>
      </w:r>
      <w:sdt>
        <w:sdtPr>
          <w:rPr>
            <w:b w:val="0"/>
            <w:bCs w:val="0"/>
          </w:rPr>
          <w:id w:val="-1535032335"/>
          <w:placeholder>
            <w:docPart w:val="6782594EDB614BC9B7836FED1AF8A832"/>
          </w:placeholder>
          <w:dropDownList>
            <w:listItem w:displayText="by consensus." w:value="by consensus."/>
            <w:listItem w:displayText="through a vote by members." w:value="through a vote by members."/>
          </w:dropDownList>
        </w:sdtPr>
        <w:sdtEndPr/>
        <w:sdtContent>
          <w:r>
            <w:rPr>
              <w:b w:val="0"/>
              <w:bCs w:val="0"/>
            </w:rPr>
            <w:t>by consensus.</w:t>
          </w:r>
        </w:sdtContent>
      </w:sdt>
    </w:p>
    <w:p w14:paraId="474FE3B3" w14:textId="77777777" w:rsidR="00B11A7E" w:rsidRDefault="00B11A7E" w:rsidP="00B11A7E">
      <w:pPr>
        <w:pStyle w:val="Level3numbered"/>
        <w:rPr>
          <w:b w:val="0"/>
          <w:bCs w:val="0"/>
        </w:rPr>
      </w:pPr>
      <w:r w:rsidRPr="00C371F8">
        <w:rPr>
          <w:b w:val="0"/>
          <w:bCs w:val="0"/>
        </w:rPr>
        <w:t xml:space="preserve">The committee asked the NICE technical team to prepare the </w:t>
      </w:r>
      <w:sdt>
        <w:sdtPr>
          <w:rPr>
            <w:b w:val="0"/>
            <w:bCs w:val="0"/>
          </w:rPr>
          <w:id w:val="-1106343874"/>
          <w:placeholder>
            <w:docPart w:val="CEA3EE3B53524F2FBB72312186B07CF5"/>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Pr>
              <w:b w:val="0"/>
              <w:bCs w:val="0"/>
            </w:rPr>
            <w:t>Appraisal Consultation Document (ACD)</w:t>
          </w:r>
        </w:sdtContent>
      </w:sdt>
      <w:r w:rsidRPr="00C371F8">
        <w:rPr>
          <w:b w:val="0"/>
          <w:bCs w:val="0"/>
        </w:rPr>
        <w:t xml:space="preserve"> </w:t>
      </w:r>
      <w:r>
        <w:rPr>
          <w:b w:val="0"/>
          <w:bCs w:val="0"/>
        </w:rPr>
        <w:t xml:space="preserve">or </w:t>
      </w:r>
      <w:r w:rsidRPr="00CE2932">
        <w:rPr>
          <w:b w:val="0"/>
          <w:bCs w:val="0"/>
        </w:rPr>
        <w:t xml:space="preserve">Final Appraisal Determination (FAD) </w:t>
      </w:r>
      <w:r w:rsidRPr="00C371F8">
        <w:rPr>
          <w:b w:val="0"/>
          <w:bCs w:val="0"/>
        </w:rPr>
        <w:t>in line with their decisions.</w:t>
      </w:r>
    </w:p>
    <w:p w14:paraId="5EDF2CDB" w14:textId="77777777" w:rsidR="00B11A7E" w:rsidRDefault="00B11A7E" w:rsidP="00370885">
      <w:pPr>
        <w:pStyle w:val="Level3numbered"/>
        <w:numPr>
          <w:ilvl w:val="0"/>
          <w:numId w:val="0"/>
        </w:numPr>
        <w:ind w:left="2268" w:hanging="850"/>
        <w:rPr>
          <w:b w:val="0"/>
          <w:bCs w:val="0"/>
        </w:rPr>
      </w:pPr>
    </w:p>
    <w:p w14:paraId="32C8BDCD" w14:textId="77777777" w:rsidR="00B11A7E" w:rsidRDefault="00B11A7E" w:rsidP="00370885">
      <w:pPr>
        <w:pStyle w:val="Level2numbered"/>
        <w:numPr>
          <w:ilvl w:val="0"/>
          <w:numId w:val="0"/>
        </w:numPr>
        <w:ind w:left="1142" w:hanging="432"/>
      </w:pPr>
      <w:r>
        <w:t>Minutes from the last meeting</w:t>
      </w:r>
    </w:p>
    <w:p w14:paraId="5A263F0F" w14:textId="77777777" w:rsidR="00B11A7E" w:rsidRDefault="00B11A7E" w:rsidP="00B11A7E">
      <w:pPr>
        <w:pStyle w:val="Level1Numbered"/>
        <w:numPr>
          <w:ilvl w:val="0"/>
          <w:numId w:val="0"/>
        </w:numPr>
        <w:ind w:left="709"/>
        <w:rPr>
          <w:rFonts w:eastAsiaTheme="majorEastAsia"/>
          <w:b w:val="0"/>
          <w:bCs/>
          <w:kern w:val="0"/>
          <w:szCs w:val="22"/>
          <w:lang w:eastAsia="en-US"/>
        </w:rPr>
      </w:pPr>
      <w:r>
        <w:rPr>
          <w:b w:val="0"/>
          <w:bCs/>
        </w:rPr>
        <w:lastRenderedPageBreak/>
        <w:t>5</w:t>
      </w:r>
      <w:r w:rsidRPr="00FC500D">
        <w:rPr>
          <w:b w:val="0"/>
          <w:bCs/>
        </w:rPr>
        <w:t xml:space="preserve">.1. </w:t>
      </w:r>
      <w:r w:rsidRPr="00FC500D">
        <w:rPr>
          <w:rFonts w:eastAsiaTheme="majorEastAsia"/>
          <w:b w:val="0"/>
          <w:bCs/>
          <w:kern w:val="0"/>
          <w:szCs w:val="22"/>
          <w:lang w:eastAsia="en-US"/>
        </w:rPr>
        <w:t xml:space="preserve">The committee approved the minutes of the committee meeting held on 2 March </w:t>
      </w:r>
      <w:r>
        <w:rPr>
          <w:rFonts w:eastAsiaTheme="majorEastAsia"/>
          <w:b w:val="0"/>
          <w:bCs/>
          <w:kern w:val="0"/>
          <w:szCs w:val="22"/>
          <w:lang w:eastAsia="en-US"/>
        </w:rPr>
        <w:tab/>
      </w:r>
      <w:r>
        <w:rPr>
          <w:rFonts w:eastAsiaTheme="majorEastAsia"/>
          <w:b w:val="0"/>
          <w:bCs/>
          <w:kern w:val="0"/>
          <w:szCs w:val="22"/>
          <w:lang w:eastAsia="en-US"/>
        </w:rPr>
        <w:tab/>
      </w:r>
      <w:r w:rsidRPr="00FC500D">
        <w:rPr>
          <w:rFonts w:eastAsiaTheme="majorEastAsia"/>
          <w:b w:val="0"/>
          <w:bCs/>
          <w:kern w:val="0"/>
          <w:szCs w:val="22"/>
          <w:lang w:eastAsia="en-US"/>
        </w:rPr>
        <w:t xml:space="preserve">2021. </w:t>
      </w:r>
    </w:p>
    <w:p w14:paraId="084DF746" w14:textId="77777777" w:rsidR="00B11A7E" w:rsidRDefault="00B11A7E" w:rsidP="00B11A7E">
      <w:pPr>
        <w:pStyle w:val="Level2numbered"/>
        <w:numPr>
          <w:ilvl w:val="0"/>
          <w:numId w:val="0"/>
        </w:numPr>
        <w:ind w:left="1142"/>
      </w:pPr>
    </w:p>
    <w:p w14:paraId="3213DD38" w14:textId="77777777" w:rsidR="00B11A7E" w:rsidRDefault="00B11A7E" w:rsidP="00B11A7E">
      <w:pPr>
        <w:pStyle w:val="Level2numbered"/>
        <w:numPr>
          <w:ilvl w:val="0"/>
          <w:numId w:val="0"/>
        </w:numPr>
        <w:ind w:left="1142"/>
      </w:pPr>
    </w:p>
    <w:p w14:paraId="3F1A8E4D" w14:textId="77777777" w:rsidR="00B11A7E" w:rsidRPr="0042234E" w:rsidRDefault="00B11A7E" w:rsidP="00B11A7E">
      <w:pPr>
        <w:pStyle w:val="Level2numbered"/>
        <w:numPr>
          <w:ilvl w:val="0"/>
          <w:numId w:val="0"/>
        </w:numPr>
        <w:ind w:left="1142"/>
      </w:pPr>
    </w:p>
    <w:p w14:paraId="7862573F" w14:textId="77777777" w:rsidR="00B74C86" w:rsidRPr="003E5516" w:rsidRDefault="00474E86" w:rsidP="00B74C86">
      <w:pPr>
        <w:pStyle w:val="Heading3"/>
      </w:pPr>
      <w:sdt>
        <w:sdtPr>
          <w:id w:val="-632013057"/>
          <w:placeholder>
            <w:docPart w:val="94921137EC3C464E98D5C01FCC338C1D"/>
          </w:placeholder>
          <w:dropDownList>
            <w:listItem w:value="Choose an option"/>
            <w:listItem w:displayText="Appraisal" w:value="Appraisal"/>
            <w:listItem w:displayText="Evaluation" w:value="Evaluation"/>
          </w:dropDownList>
        </w:sdtPr>
        <w:sdtEndPr/>
        <w:sdtContent>
          <w:r w:rsidR="00B74C86">
            <w:t>Appraisal</w:t>
          </w:r>
        </w:sdtContent>
      </w:sdt>
      <w:r w:rsidR="00B74C86">
        <w:t xml:space="preserve"> of </w:t>
      </w:r>
      <w:sdt>
        <w:sdtPr>
          <w:id w:val="76868809"/>
          <w:placeholder>
            <w:docPart w:val="398307CD42294FB885F806A64B0E05A3"/>
          </w:placeholder>
        </w:sdtPr>
        <w:sdtEndPr/>
        <w:sdtContent>
          <w:proofErr w:type="spellStart"/>
          <w:r w:rsidR="00B74C86" w:rsidRPr="00826CE0">
            <w:t>Sapropterin</w:t>
          </w:r>
          <w:proofErr w:type="spellEnd"/>
          <w:r w:rsidR="00B74C86" w:rsidRPr="00826CE0">
            <w:t xml:space="preserve"> for treating phenylketonuria </w:t>
          </w:r>
          <w:r w:rsidR="00B74C86" w:rsidRPr="00E45356">
            <w:t>[ID1</w:t>
          </w:r>
          <w:r w:rsidR="00B74C86">
            <w:t>475</w:t>
          </w:r>
          <w:r w:rsidR="00B74C86" w:rsidRPr="00E45356">
            <w:t>]</w:t>
          </w:r>
        </w:sdtContent>
      </w:sdt>
    </w:p>
    <w:p w14:paraId="6FBA08A4" w14:textId="77777777" w:rsidR="00B74C86" w:rsidRPr="00C371F8" w:rsidRDefault="00B74C86" w:rsidP="00B74C86">
      <w:pPr>
        <w:pStyle w:val="Level2numbered"/>
        <w:rPr>
          <w:b w:val="0"/>
          <w:bCs w:val="0"/>
        </w:rPr>
      </w:pPr>
      <w:r w:rsidRPr="00C371F8">
        <w:rPr>
          <w:b w:val="0"/>
          <w:bCs w:val="0"/>
        </w:rPr>
        <w:t>Part 1 – Open session</w:t>
      </w:r>
    </w:p>
    <w:p w14:paraId="4EEA660D" w14:textId="77777777" w:rsidR="00B74C86" w:rsidRPr="00C371F8" w:rsidRDefault="00B74C86" w:rsidP="00B74C86">
      <w:pPr>
        <w:pStyle w:val="Level3numbered"/>
        <w:rPr>
          <w:b w:val="0"/>
          <w:bCs w:val="0"/>
        </w:rPr>
      </w:pPr>
      <w:r w:rsidRPr="00C371F8">
        <w:rPr>
          <w:b w:val="0"/>
          <w:bCs w:val="0"/>
        </w:rPr>
        <w:t xml:space="preserve">The chair welcomed the invited professional experts, external group representatives, members of the public and company representatives from </w:t>
      </w:r>
      <w:sdt>
        <w:sdtPr>
          <w:rPr>
            <w:b w:val="0"/>
            <w:bCs w:val="0"/>
          </w:rPr>
          <w:id w:val="1358081154"/>
          <w:placeholder>
            <w:docPart w:val="63F6196BAB5D4F479DC93185C0B41990"/>
          </w:placeholder>
        </w:sdtPr>
        <w:sdtEndPr/>
        <w:sdtContent>
          <w:r>
            <w:rPr>
              <w:b w:val="0"/>
              <w:bCs w:val="0"/>
            </w:rPr>
            <w:t>BioMarin</w:t>
          </w:r>
          <w:r w:rsidRPr="00C371F8">
            <w:rPr>
              <w:b w:val="0"/>
              <w:bCs w:val="0"/>
            </w:rPr>
            <w:t xml:space="preserve">. </w:t>
          </w:r>
        </w:sdtContent>
      </w:sdt>
    </w:p>
    <w:p w14:paraId="1159DEE9" w14:textId="77777777" w:rsidR="00B74C86" w:rsidRPr="00C371F8" w:rsidRDefault="00B74C86" w:rsidP="00B74C86">
      <w:pPr>
        <w:pStyle w:val="Level3numbered"/>
        <w:rPr>
          <w:b w:val="0"/>
          <w:bCs w:val="0"/>
        </w:rPr>
      </w:pPr>
      <w:r w:rsidRPr="00C371F8">
        <w:rPr>
          <w:b w:val="0"/>
          <w:bCs w:val="0"/>
        </w:rPr>
        <w:t xml:space="preserve">The chair asked all committee members, professional experts, external group representatives and NICE staff present to declare any relevant interests in relation to the item being considered. </w:t>
      </w:r>
    </w:p>
    <w:sdt>
      <w:sdtPr>
        <w:rPr>
          <w:highlight w:val="yellow"/>
        </w:rPr>
        <w:id w:val="1607529628"/>
        <w:placeholder>
          <w:docPart w:val="348990F7CED0404BA866A4D409A849CF"/>
        </w:placeholder>
      </w:sdtPr>
      <w:sdtEndPr>
        <w:rPr>
          <w:highlight w:val="none"/>
        </w:rPr>
      </w:sdtEndPr>
      <w:sdtContent>
        <w:sdt>
          <w:sdtPr>
            <w:rPr>
              <w:highlight w:val="yellow"/>
            </w:rPr>
            <w:id w:val="-705956616"/>
            <w:placeholder>
              <w:docPart w:val="811D83ABBA3441569BC703DF21043065"/>
            </w:placeholder>
          </w:sdtPr>
          <w:sdtEndPr>
            <w:rPr>
              <w:highlight w:val="none"/>
            </w:rPr>
          </w:sdtEndPr>
          <w:sdtContent>
            <w:p w14:paraId="3FC9507C" w14:textId="77777777" w:rsidR="00B74C86" w:rsidRDefault="00B74C86" w:rsidP="00B74C86">
              <w:pPr>
                <w:pStyle w:val="Bulletlist"/>
              </w:pPr>
              <w:r>
                <w:t xml:space="preserve">Professor Anita MacDonald, clinical expert, declared indirect interests as Birmingham Children's Hospital PKU research fund received consultancy fees from Meta Healthcare, Arlo, </w:t>
              </w:r>
              <w:proofErr w:type="spellStart"/>
              <w:r>
                <w:t>Nutricia</w:t>
              </w:r>
              <w:proofErr w:type="spellEnd"/>
              <w:r>
                <w:t xml:space="preserve">, Apr, Galen and </w:t>
              </w:r>
              <w:proofErr w:type="spellStart"/>
              <w:r>
                <w:t>Biomarin</w:t>
              </w:r>
              <w:proofErr w:type="spellEnd"/>
              <w:r>
                <w:t xml:space="preserve">. Birmingham Children’s Hospital also received research funds from </w:t>
              </w:r>
              <w:proofErr w:type="spellStart"/>
              <w:r>
                <w:t>Nutricia</w:t>
              </w:r>
              <w:proofErr w:type="spellEnd"/>
              <w:r>
                <w:t xml:space="preserve">, </w:t>
              </w:r>
              <w:proofErr w:type="spellStart"/>
              <w:r>
                <w:t>Vitaflo</w:t>
              </w:r>
              <w:proofErr w:type="spellEnd"/>
              <w:r>
                <w:t xml:space="preserve">, </w:t>
              </w:r>
              <w:proofErr w:type="spellStart"/>
              <w:r>
                <w:t>Biomarin</w:t>
              </w:r>
              <w:proofErr w:type="spellEnd"/>
              <w:r>
                <w:t xml:space="preserve">, APR, </w:t>
              </w:r>
              <w:proofErr w:type="spellStart"/>
              <w:r>
                <w:t>Metax</w:t>
              </w:r>
              <w:proofErr w:type="spellEnd"/>
              <w:r>
                <w:t xml:space="preserve">, Galen, </w:t>
              </w:r>
              <w:proofErr w:type="spellStart"/>
              <w:r>
                <w:t>Mevalia</w:t>
              </w:r>
              <w:proofErr w:type="spellEnd"/>
              <w:r>
                <w:t xml:space="preserve">. It was agreed that these declarations would not prevent Professor MacDonald from providing expert advice to the committee.  </w:t>
              </w:r>
            </w:p>
            <w:p w14:paraId="29217599" w14:textId="77777777" w:rsidR="00B74C86" w:rsidRDefault="00B74C86" w:rsidP="00B74C86">
              <w:pPr>
                <w:pStyle w:val="Bulletlist"/>
              </w:pPr>
              <w:r>
                <w:t xml:space="preserve">Dr Robin Lachmann, clinical expert, declared a direct financial interest as he has an ongoing consultancy agreement with </w:t>
              </w:r>
              <w:proofErr w:type="spellStart"/>
              <w:r>
                <w:t>Biomarin</w:t>
              </w:r>
              <w:proofErr w:type="spellEnd"/>
              <w:r>
                <w:t xml:space="preserve"> to provide input to their PKU gene therapy programme. Dr Lachmann also declared an indirect interest as his institution receives funding from </w:t>
              </w:r>
              <w:proofErr w:type="spellStart"/>
              <w:r>
                <w:t>Nutricia</w:t>
              </w:r>
              <w:proofErr w:type="spellEnd"/>
              <w:r>
                <w:t>. Prior to the committee meeting, Dr Lachmann declared a direct financial interest as he is receiving consulting fees from Nestle Health Science regarding their PKU programme (ongoing). It was agreed that these declarations would not prevent Dr Lachmann from providing expert advice to the committee.</w:t>
              </w:r>
            </w:p>
            <w:p w14:paraId="03A92C2D" w14:textId="77777777" w:rsidR="00B74C86" w:rsidRPr="008705C1" w:rsidRDefault="00B74C86" w:rsidP="00B74C86">
              <w:pPr>
                <w:pStyle w:val="Bulletlist"/>
              </w:pPr>
              <w:r w:rsidRPr="00B11A7E">
                <w:t>Prior to the meeting a patient expert declared an indirect interest and it was agreed that this declaration would not prevent them from providing expert advice to the committee.</w:t>
              </w:r>
            </w:p>
          </w:sdtContent>
        </w:sdt>
      </w:sdtContent>
    </w:sdt>
    <w:p w14:paraId="0C1079AA" w14:textId="77777777" w:rsidR="00B74C86" w:rsidRDefault="00B74C86" w:rsidP="00B74C86">
      <w:pPr>
        <w:pStyle w:val="Bulletlist"/>
        <w:ind w:left="2625" w:hanging="357"/>
      </w:pPr>
      <w:r w:rsidRPr="00205638">
        <w:t>No further conflicts of interest were declared for this item.</w:t>
      </w:r>
    </w:p>
    <w:p w14:paraId="6F1834E3" w14:textId="77777777" w:rsidR="00B74C86" w:rsidRDefault="00B74C86" w:rsidP="00B74C86">
      <w:pPr>
        <w:pStyle w:val="Level3numbered"/>
        <w:rPr>
          <w:b w:val="0"/>
          <w:bCs w:val="0"/>
        </w:rPr>
      </w:pPr>
      <w:r w:rsidRPr="00270258">
        <w:rPr>
          <w:b w:val="0"/>
          <w:bCs w:val="0"/>
        </w:rPr>
        <w:lastRenderedPageBreak/>
        <w:t xml:space="preserve">The Chair </w:t>
      </w:r>
      <w:r w:rsidRPr="00BF53F5">
        <w:rPr>
          <w:b w:val="0"/>
          <w:bCs w:val="0"/>
        </w:rPr>
        <w:t>introduced the key themes arising from the consultation responses to the Appraisal Consultation Document (ACD) received from consultees, commentators and through the NICE website.</w:t>
      </w:r>
    </w:p>
    <w:p w14:paraId="0EB1E945" w14:textId="77777777" w:rsidR="00B74C86" w:rsidRDefault="00B74C86" w:rsidP="00B74C86">
      <w:pPr>
        <w:pStyle w:val="Level3numbered"/>
        <w:rPr>
          <w:b w:val="0"/>
          <w:bCs w:val="0"/>
        </w:rPr>
      </w:pPr>
      <w:r>
        <w:rPr>
          <w:b w:val="0"/>
          <w:bCs w:val="0"/>
        </w:rPr>
        <w:t>The Chair announced the meeting was to be adjourned. The meeting for this appraisal will continue at a date which is to be confirmed.</w:t>
      </w:r>
    </w:p>
    <w:p w14:paraId="5A4EB8D5" w14:textId="77777777" w:rsidR="00B74C86" w:rsidRPr="001E1D59" w:rsidRDefault="00B74C86" w:rsidP="00B74C86">
      <w:pPr>
        <w:pStyle w:val="Level3numbered"/>
        <w:numPr>
          <w:ilvl w:val="0"/>
          <w:numId w:val="0"/>
        </w:numPr>
        <w:ind w:left="2268"/>
        <w:rPr>
          <w:b w:val="0"/>
          <w:bCs w:val="0"/>
        </w:rPr>
      </w:pPr>
      <w:r w:rsidRPr="001E1D59">
        <w:rPr>
          <w:b w:val="0"/>
          <w:bCs w:val="0"/>
        </w:rPr>
        <w:t xml:space="preserve">  </w:t>
      </w:r>
    </w:p>
    <w:p w14:paraId="78D1FB75" w14:textId="77777777" w:rsidR="00B11A7E" w:rsidRPr="001F551E" w:rsidRDefault="00B11A7E" w:rsidP="00B11A7E">
      <w:pPr>
        <w:pStyle w:val="Heading3"/>
        <w:tabs>
          <w:tab w:val="num" w:pos="567"/>
        </w:tabs>
        <w:ind w:left="567" w:hanging="567"/>
      </w:pPr>
      <w:r w:rsidRPr="001F551E">
        <w:t>Date of the next meeting</w:t>
      </w:r>
    </w:p>
    <w:p w14:paraId="731673A0" w14:textId="3C4E276D" w:rsidR="00B11A7E" w:rsidRDefault="00B11A7E" w:rsidP="00370885">
      <w:pPr>
        <w:pStyle w:val="Paragraphnonumbers"/>
      </w:pPr>
      <w:r w:rsidRPr="001F551E">
        <w:t xml:space="preserve">The next meeting of the </w:t>
      </w:r>
      <w:sdt>
        <w:sdtPr>
          <w:id w:val="-387804847"/>
          <w:placeholder>
            <w:docPart w:val="849F2DF198DF4253AFB2575AA23220DD"/>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t>Technology Appraisal (Committee A)</w:t>
          </w:r>
        </w:sdtContent>
      </w:sdt>
      <w:r w:rsidRPr="001F551E">
        <w:t xml:space="preserve"> will be held on </w:t>
      </w:r>
      <w:sdt>
        <w:sdtPr>
          <w:id w:val="1237431929"/>
          <w:placeholder>
            <w:docPart w:val="D6D60A7D18304FCDB026742BF3818D0C"/>
          </w:placeholder>
        </w:sdtPr>
        <w:sdtEndPr/>
        <w:sdtContent>
          <w:r>
            <w:t>Thursday</w:t>
          </w:r>
          <w:r w:rsidRPr="00A839E9">
            <w:t xml:space="preserve"> </w:t>
          </w:r>
          <w:r>
            <w:t>6</w:t>
          </w:r>
          <w:r w:rsidRPr="00A839E9">
            <w:t xml:space="preserve"> </w:t>
          </w:r>
          <w:r>
            <w:t>May</w:t>
          </w:r>
          <w:r w:rsidRPr="00A839E9">
            <w:t xml:space="preserve"> 2021</w:t>
          </w:r>
        </w:sdtContent>
      </w:sdt>
      <w:r w:rsidRPr="001F551E">
        <w:t xml:space="preserve"> and will start promptly at </w:t>
      </w:r>
      <w:sdt>
        <w:sdtPr>
          <w:id w:val="959776136"/>
          <w:placeholder>
            <w:docPart w:val="8A74B9116F6449CD862DE3ECEA560B66"/>
          </w:placeholder>
        </w:sdtPr>
        <w:sdtEndPr/>
        <w:sdtContent>
          <w:r>
            <w:t>9:30am</w:t>
          </w:r>
        </w:sdtContent>
      </w:sdt>
      <w:r w:rsidRPr="001F551E">
        <w:t xml:space="preserve">. </w:t>
      </w:r>
    </w:p>
    <w:p w14:paraId="1D4B6501" w14:textId="77777777" w:rsidR="00370885" w:rsidRPr="00E45356" w:rsidRDefault="00370885" w:rsidP="00370885">
      <w:pPr>
        <w:pStyle w:val="Paragraphnonumbers"/>
      </w:pPr>
    </w:p>
    <w:p w14:paraId="706A9736" w14:textId="77777777" w:rsidR="00B11A7E" w:rsidRDefault="00B11A7E" w:rsidP="00B11A7E">
      <w:pPr>
        <w:pStyle w:val="Heading2"/>
      </w:pPr>
    </w:p>
    <w:sectPr w:rsidR="00B11A7E" w:rsidSect="002E3D22">
      <w:pgSz w:w="11906" w:h="16838"/>
      <w:pgMar w:top="1440" w:right="991"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17AF9" w14:textId="77777777" w:rsidR="003830BB" w:rsidRDefault="003830BB" w:rsidP="006231D3">
      <w:r>
        <w:separator/>
      </w:r>
    </w:p>
  </w:endnote>
  <w:endnote w:type="continuationSeparator" w:id="0">
    <w:p w14:paraId="14FF107D" w14:textId="77777777" w:rsidR="003830BB" w:rsidRDefault="003830BB" w:rsidP="006231D3">
      <w:r>
        <w:continuationSeparator/>
      </w:r>
    </w:p>
  </w:endnote>
  <w:endnote w:type="continuationNotice" w:id="1">
    <w:p w14:paraId="5C23AF13" w14:textId="77777777" w:rsidR="003830BB" w:rsidRDefault="003830BB"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530CE" w14:textId="77777777" w:rsidR="003830BB" w:rsidRDefault="003830BB" w:rsidP="006231D3">
      <w:r>
        <w:separator/>
      </w:r>
    </w:p>
  </w:footnote>
  <w:footnote w:type="continuationSeparator" w:id="0">
    <w:p w14:paraId="568053F8" w14:textId="77777777" w:rsidR="003830BB" w:rsidRDefault="003830BB" w:rsidP="006231D3">
      <w:r>
        <w:continuationSeparator/>
      </w:r>
    </w:p>
  </w:footnote>
  <w:footnote w:type="continuationNotice" w:id="1">
    <w:p w14:paraId="7EC199E3" w14:textId="77777777" w:rsidR="003830BB" w:rsidRDefault="003830BB" w:rsidP="006231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E8366C"/>
    <w:multiLevelType w:val="hybridMultilevel"/>
    <w:tmpl w:val="ABF461C6"/>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3"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FB49D7"/>
    <w:multiLevelType w:val="hybridMultilevel"/>
    <w:tmpl w:val="93221922"/>
    <w:lvl w:ilvl="0" w:tplc="B5864892">
      <w:start w:val="1"/>
      <w:numFmt w:val="bullet"/>
      <w:pStyle w:val="Bulletlist"/>
      <w:lvlText w:val=""/>
      <w:lvlJc w:val="left"/>
      <w:pPr>
        <w:ind w:left="3054"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7" w15:restartNumberingAfterBreak="0">
    <w:nsid w:val="55FE36E5"/>
    <w:multiLevelType w:val="multilevel"/>
    <w:tmpl w:val="75EC469E"/>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8" w15:restartNumberingAfterBreak="0">
    <w:nsid w:val="66701527"/>
    <w:multiLevelType w:val="multilevel"/>
    <w:tmpl w:val="0F906D96"/>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b w:val="0"/>
        <w:bCs w:val="0"/>
        <w:color w:val="auto"/>
        <w:sz w:val="22"/>
        <w:szCs w:val="22"/>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2C3707"/>
    <w:multiLevelType w:val="hybridMultilevel"/>
    <w:tmpl w:val="99AE3FDC"/>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11"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4"/>
  </w:num>
  <w:num w:numId="5">
    <w:abstractNumId w:val="8"/>
  </w:num>
  <w:num w:numId="6">
    <w:abstractNumId w:val="11"/>
  </w:num>
  <w:num w:numId="7">
    <w:abstractNumId w:val="0"/>
  </w:num>
  <w:num w:numId="8">
    <w:abstractNumId w:val="1"/>
  </w:num>
  <w:num w:numId="9">
    <w:abstractNumId w:val="9"/>
  </w:num>
  <w:num w:numId="10">
    <w:abstractNumId w:val="8"/>
  </w:num>
  <w:num w:numId="11">
    <w:abstractNumId w:val="8"/>
  </w:num>
  <w:num w:numId="12">
    <w:abstractNumId w:val="8"/>
  </w:num>
  <w:num w:numId="13">
    <w:abstractNumId w:val="8"/>
  </w:num>
  <w:num w:numId="14">
    <w:abstractNumId w:val="8"/>
  </w:num>
  <w:num w:numId="15">
    <w:abstractNumId w:val="10"/>
  </w:num>
  <w:num w:numId="16">
    <w:abstractNumId w:val="2"/>
  </w:num>
  <w:num w:numId="17">
    <w:abstractNumId w:val="4"/>
  </w:num>
  <w:num w:numId="18">
    <w:abstractNumId w:val="4"/>
  </w:num>
  <w:num w:numId="19">
    <w:abstractNumId w:val="4"/>
  </w:num>
  <w:num w:numId="20">
    <w:abstractNumId w:val="4"/>
  </w:num>
  <w:num w:numId="21">
    <w:abstractNumId w:val="7"/>
  </w:num>
  <w:num w:numId="22">
    <w:abstractNumId w:val="4"/>
  </w:num>
  <w:num w:numId="23">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60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830BB"/>
    <w:rsid w:val="0000456C"/>
    <w:rsid w:val="00012DFC"/>
    <w:rsid w:val="0003017D"/>
    <w:rsid w:val="00031524"/>
    <w:rsid w:val="000356AA"/>
    <w:rsid w:val="00036610"/>
    <w:rsid w:val="00040BED"/>
    <w:rsid w:val="000411A2"/>
    <w:rsid w:val="0004271A"/>
    <w:rsid w:val="00044FC1"/>
    <w:rsid w:val="00052197"/>
    <w:rsid w:val="0005305A"/>
    <w:rsid w:val="00053C24"/>
    <w:rsid w:val="000631C0"/>
    <w:rsid w:val="00063DA5"/>
    <w:rsid w:val="000746D9"/>
    <w:rsid w:val="000806B6"/>
    <w:rsid w:val="00080C80"/>
    <w:rsid w:val="00083CF9"/>
    <w:rsid w:val="00085585"/>
    <w:rsid w:val="000859FD"/>
    <w:rsid w:val="00094EE0"/>
    <w:rsid w:val="00095EBC"/>
    <w:rsid w:val="000971F0"/>
    <w:rsid w:val="000A3C2F"/>
    <w:rsid w:val="000A4E7D"/>
    <w:rsid w:val="000A687D"/>
    <w:rsid w:val="000B476E"/>
    <w:rsid w:val="000C4E08"/>
    <w:rsid w:val="000C7BCB"/>
    <w:rsid w:val="000D5A94"/>
    <w:rsid w:val="000E2D43"/>
    <w:rsid w:val="000F4928"/>
    <w:rsid w:val="0010461D"/>
    <w:rsid w:val="0011038B"/>
    <w:rsid w:val="00112212"/>
    <w:rsid w:val="0012100C"/>
    <w:rsid w:val="001220B1"/>
    <w:rsid w:val="0012592F"/>
    <w:rsid w:val="00135794"/>
    <w:rsid w:val="001362CA"/>
    <w:rsid w:val="001420B9"/>
    <w:rsid w:val="0015400B"/>
    <w:rsid w:val="00154AC7"/>
    <w:rsid w:val="0015744C"/>
    <w:rsid w:val="00161397"/>
    <w:rsid w:val="00162753"/>
    <w:rsid w:val="001662DA"/>
    <w:rsid w:val="00166B29"/>
    <w:rsid w:val="00170D3F"/>
    <w:rsid w:val="00196E93"/>
    <w:rsid w:val="001A18CE"/>
    <w:rsid w:val="001B7417"/>
    <w:rsid w:val="001C38B8"/>
    <w:rsid w:val="001C5FB8"/>
    <w:rsid w:val="001D5CAB"/>
    <w:rsid w:val="001D769D"/>
    <w:rsid w:val="001E1376"/>
    <w:rsid w:val="001E1D59"/>
    <w:rsid w:val="001E2351"/>
    <w:rsid w:val="001E54FA"/>
    <w:rsid w:val="001F2404"/>
    <w:rsid w:val="001F551E"/>
    <w:rsid w:val="002038C6"/>
    <w:rsid w:val="00203E6C"/>
    <w:rsid w:val="00205638"/>
    <w:rsid w:val="00215E89"/>
    <w:rsid w:val="00215FF0"/>
    <w:rsid w:val="002228E3"/>
    <w:rsid w:val="00222CC5"/>
    <w:rsid w:val="00223637"/>
    <w:rsid w:val="002276EC"/>
    <w:rsid w:val="002315B5"/>
    <w:rsid w:val="00233254"/>
    <w:rsid w:val="00236AD0"/>
    <w:rsid w:val="00240933"/>
    <w:rsid w:val="00250F16"/>
    <w:rsid w:val="0025233D"/>
    <w:rsid w:val="0026456D"/>
    <w:rsid w:val="00270258"/>
    <w:rsid w:val="00272990"/>
    <w:rsid w:val="002748D1"/>
    <w:rsid w:val="00277DAE"/>
    <w:rsid w:val="002864D1"/>
    <w:rsid w:val="002A0350"/>
    <w:rsid w:val="002A3652"/>
    <w:rsid w:val="002B5720"/>
    <w:rsid w:val="002C660B"/>
    <w:rsid w:val="002C7A84"/>
    <w:rsid w:val="002D1A7F"/>
    <w:rsid w:val="002D5892"/>
    <w:rsid w:val="002E3D22"/>
    <w:rsid w:val="002E6042"/>
    <w:rsid w:val="002F3D4E"/>
    <w:rsid w:val="002F5606"/>
    <w:rsid w:val="0030059A"/>
    <w:rsid w:val="003052FD"/>
    <w:rsid w:val="00314EF0"/>
    <w:rsid w:val="00316F5A"/>
    <w:rsid w:val="00331175"/>
    <w:rsid w:val="00334683"/>
    <w:rsid w:val="00335502"/>
    <w:rsid w:val="00337868"/>
    <w:rsid w:val="00344EA6"/>
    <w:rsid w:val="00350071"/>
    <w:rsid w:val="00370813"/>
    <w:rsid w:val="00370885"/>
    <w:rsid w:val="00373FBC"/>
    <w:rsid w:val="00377867"/>
    <w:rsid w:val="003830BB"/>
    <w:rsid w:val="00385AEB"/>
    <w:rsid w:val="003965A8"/>
    <w:rsid w:val="00396C66"/>
    <w:rsid w:val="003A2CF7"/>
    <w:rsid w:val="003B06D8"/>
    <w:rsid w:val="003B5682"/>
    <w:rsid w:val="003C11F1"/>
    <w:rsid w:val="003C1D05"/>
    <w:rsid w:val="003C2EEF"/>
    <w:rsid w:val="003D0F29"/>
    <w:rsid w:val="003D4563"/>
    <w:rsid w:val="003E005F"/>
    <w:rsid w:val="003E1A8A"/>
    <w:rsid w:val="003E5516"/>
    <w:rsid w:val="003F414A"/>
    <w:rsid w:val="003F4378"/>
    <w:rsid w:val="003F5516"/>
    <w:rsid w:val="00402715"/>
    <w:rsid w:val="00402DFB"/>
    <w:rsid w:val="00411B9A"/>
    <w:rsid w:val="00412798"/>
    <w:rsid w:val="0042234E"/>
    <w:rsid w:val="00425289"/>
    <w:rsid w:val="00426606"/>
    <w:rsid w:val="0043249A"/>
    <w:rsid w:val="004366CD"/>
    <w:rsid w:val="00443C65"/>
    <w:rsid w:val="00444D16"/>
    <w:rsid w:val="00451599"/>
    <w:rsid w:val="00456A6D"/>
    <w:rsid w:val="00463336"/>
    <w:rsid w:val="00464704"/>
    <w:rsid w:val="00465E35"/>
    <w:rsid w:val="00470D1D"/>
    <w:rsid w:val="00474E86"/>
    <w:rsid w:val="004906B0"/>
    <w:rsid w:val="004B45D0"/>
    <w:rsid w:val="004C03DC"/>
    <w:rsid w:val="004D59AE"/>
    <w:rsid w:val="004E1CCA"/>
    <w:rsid w:val="004E3251"/>
    <w:rsid w:val="004F1717"/>
    <w:rsid w:val="004F1D84"/>
    <w:rsid w:val="004F4F59"/>
    <w:rsid w:val="004F50C6"/>
    <w:rsid w:val="00502E7A"/>
    <w:rsid w:val="0050622C"/>
    <w:rsid w:val="00513C23"/>
    <w:rsid w:val="00516576"/>
    <w:rsid w:val="005360C8"/>
    <w:rsid w:val="00544BB4"/>
    <w:rsid w:val="00556AD2"/>
    <w:rsid w:val="00565C2E"/>
    <w:rsid w:val="005709CE"/>
    <w:rsid w:val="00580DFC"/>
    <w:rsid w:val="0058457D"/>
    <w:rsid w:val="0058577E"/>
    <w:rsid w:val="00593560"/>
    <w:rsid w:val="00595C0E"/>
    <w:rsid w:val="00596F1C"/>
    <w:rsid w:val="005A21EC"/>
    <w:rsid w:val="005C0A14"/>
    <w:rsid w:val="005C4410"/>
    <w:rsid w:val="005C5F72"/>
    <w:rsid w:val="005D344B"/>
    <w:rsid w:val="005E24AD"/>
    <w:rsid w:val="005E2873"/>
    <w:rsid w:val="005E2FA2"/>
    <w:rsid w:val="00601F6A"/>
    <w:rsid w:val="00603397"/>
    <w:rsid w:val="00611CB1"/>
    <w:rsid w:val="00613786"/>
    <w:rsid w:val="00622C12"/>
    <w:rsid w:val="006231D3"/>
    <w:rsid w:val="00630AFC"/>
    <w:rsid w:val="00630C64"/>
    <w:rsid w:val="00631420"/>
    <w:rsid w:val="00636D01"/>
    <w:rsid w:val="0064247C"/>
    <w:rsid w:val="00643C23"/>
    <w:rsid w:val="00654704"/>
    <w:rsid w:val="006621D5"/>
    <w:rsid w:val="0066652E"/>
    <w:rsid w:val="00666AB0"/>
    <w:rsid w:val="00670F87"/>
    <w:rsid w:val="006712CE"/>
    <w:rsid w:val="0067197B"/>
    <w:rsid w:val="0067259D"/>
    <w:rsid w:val="00683EA8"/>
    <w:rsid w:val="00691543"/>
    <w:rsid w:val="006B4C67"/>
    <w:rsid w:val="006D3185"/>
    <w:rsid w:val="006E2A97"/>
    <w:rsid w:val="006E5284"/>
    <w:rsid w:val="006F3468"/>
    <w:rsid w:val="007019D5"/>
    <w:rsid w:val="00704299"/>
    <w:rsid w:val="00727513"/>
    <w:rsid w:val="00744753"/>
    <w:rsid w:val="007507BD"/>
    <w:rsid w:val="0075122C"/>
    <w:rsid w:val="00752619"/>
    <w:rsid w:val="00755361"/>
    <w:rsid w:val="00755D21"/>
    <w:rsid w:val="00755E0E"/>
    <w:rsid w:val="007574E0"/>
    <w:rsid w:val="00760306"/>
    <w:rsid w:val="00761C9C"/>
    <w:rsid w:val="00761E1E"/>
    <w:rsid w:val="00774747"/>
    <w:rsid w:val="007753C2"/>
    <w:rsid w:val="00782AAB"/>
    <w:rsid w:val="00782C9C"/>
    <w:rsid w:val="007851C3"/>
    <w:rsid w:val="00787FDB"/>
    <w:rsid w:val="00790566"/>
    <w:rsid w:val="007A0762"/>
    <w:rsid w:val="007A1527"/>
    <w:rsid w:val="007A3DC0"/>
    <w:rsid w:val="007A689D"/>
    <w:rsid w:val="007B1B34"/>
    <w:rsid w:val="007B5879"/>
    <w:rsid w:val="007C5EC3"/>
    <w:rsid w:val="007D0D24"/>
    <w:rsid w:val="007D1B51"/>
    <w:rsid w:val="007F5E7F"/>
    <w:rsid w:val="00806F84"/>
    <w:rsid w:val="008236B6"/>
    <w:rsid w:val="00826CE0"/>
    <w:rsid w:val="00835FBC"/>
    <w:rsid w:val="00842ACF"/>
    <w:rsid w:val="008451A1"/>
    <w:rsid w:val="00850C0E"/>
    <w:rsid w:val="008633F7"/>
    <w:rsid w:val="008705C1"/>
    <w:rsid w:val="0088566F"/>
    <w:rsid w:val="008937E0"/>
    <w:rsid w:val="008A3446"/>
    <w:rsid w:val="008B2DF2"/>
    <w:rsid w:val="008B403E"/>
    <w:rsid w:val="008B45CA"/>
    <w:rsid w:val="008B5EA9"/>
    <w:rsid w:val="008C1A4F"/>
    <w:rsid w:val="008C3DD4"/>
    <w:rsid w:val="008C42E7"/>
    <w:rsid w:val="008D0323"/>
    <w:rsid w:val="008D2AA9"/>
    <w:rsid w:val="008D7BAD"/>
    <w:rsid w:val="008E0E0D"/>
    <w:rsid w:val="008E6A3A"/>
    <w:rsid w:val="008E75F2"/>
    <w:rsid w:val="008F0A1A"/>
    <w:rsid w:val="008F4C2F"/>
    <w:rsid w:val="00903E68"/>
    <w:rsid w:val="009114CE"/>
    <w:rsid w:val="00922F67"/>
    <w:rsid w:val="00924278"/>
    <w:rsid w:val="009267B2"/>
    <w:rsid w:val="00945826"/>
    <w:rsid w:val="00947812"/>
    <w:rsid w:val="009665AE"/>
    <w:rsid w:val="00966B8D"/>
    <w:rsid w:val="00971929"/>
    <w:rsid w:val="00972FC3"/>
    <w:rsid w:val="009742E7"/>
    <w:rsid w:val="00980731"/>
    <w:rsid w:val="009807BF"/>
    <w:rsid w:val="00986E38"/>
    <w:rsid w:val="00993362"/>
    <w:rsid w:val="00994987"/>
    <w:rsid w:val="009A2487"/>
    <w:rsid w:val="009B0F74"/>
    <w:rsid w:val="009B5D1C"/>
    <w:rsid w:val="009C05C6"/>
    <w:rsid w:val="009C7654"/>
    <w:rsid w:val="009E20B3"/>
    <w:rsid w:val="00A03759"/>
    <w:rsid w:val="00A06F9C"/>
    <w:rsid w:val="00A07DFD"/>
    <w:rsid w:val="00A108B8"/>
    <w:rsid w:val="00A14FBC"/>
    <w:rsid w:val="00A269AF"/>
    <w:rsid w:val="00A35D76"/>
    <w:rsid w:val="00A3610D"/>
    <w:rsid w:val="00A428F8"/>
    <w:rsid w:val="00A45CDD"/>
    <w:rsid w:val="00A502A2"/>
    <w:rsid w:val="00A54CDB"/>
    <w:rsid w:val="00A607A9"/>
    <w:rsid w:val="00A60AF0"/>
    <w:rsid w:val="00A70955"/>
    <w:rsid w:val="00A71B11"/>
    <w:rsid w:val="00A82301"/>
    <w:rsid w:val="00A82558"/>
    <w:rsid w:val="00A82EE9"/>
    <w:rsid w:val="00A92567"/>
    <w:rsid w:val="00A973EA"/>
    <w:rsid w:val="00AA01AA"/>
    <w:rsid w:val="00AA702F"/>
    <w:rsid w:val="00AB6E9C"/>
    <w:rsid w:val="00AC49B1"/>
    <w:rsid w:val="00AC5DEC"/>
    <w:rsid w:val="00AC7782"/>
    <w:rsid w:val="00AC7BD7"/>
    <w:rsid w:val="00AD0E92"/>
    <w:rsid w:val="00AE29F6"/>
    <w:rsid w:val="00AE65BF"/>
    <w:rsid w:val="00AE70CC"/>
    <w:rsid w:val="00AE73A9"/>
    <w:rsid w:val="00AF36DB"/>
    <w:rsid w:val="00AF3BCA"/>
    <w:rsid w:val="00AF6928"/>
    <w:rsid w:val="00B02723"/>
    <w:rsid w:val="00B053D4"/>
    <w:rsid w:val="00B11A7E"/>
    <w:rsid w:val="00B177A4"/>
    <w:rsid w:val="00B21E42"/>
    <w:rsid w:val="00B429C5"/>
    <w:rsid w:val="00B57F4E"/>
    <w:rsid w:val="00B62844"/>
    <w:rsid w:val="00B74C86"/>
    <w:rsid w:val="00B76EE1"/>
    <w:rsid w:val="00B77782"/>
    <w:rsid w:val="00B7787C"/>
    <w:rsid w:val="00B832DB"/>
    <w:rsid w:val="00B85DE1"/>
    <w:rsid w:val="00B97B39"/>
    <w:rsid w:val="00BA07EB"/>
    <w:rsid w:val="00BA3857"/>
    <w:rsid w:val="00BA4EAD"/>
    <w:rsid w:val="00BB22E9"/>
    <w:rsid w:val="00BB49D9"/>
    <w:rsid w:val="00BC47C4"/>
    <w:rsid w:val="00BD1329"/>
    <w:rsid w:val="00BD1AAA"/>
    <w:rsid w:val="00BE4E16"/>
    <w:rsid w:val="00BF53F5"/>
    <w:rsid w:val="00BF72F0"/>
    <w:rsid w:val="00C015B8"/>
    <w:rsid w:val="00C15B0B"/>
    <w:rsid w:val="00C3119A"/>
    <w:rsid w:val="00C371F8"/>
    <w:rsid w:val="00C4215E"/>
    <w:rsid w:val="00C51601"/>
    <w:rsid w:val="00C55BE1"/>
    <w:rsid w:val="00C55E3A"/>
    <w:rsid w:val="00C64D13"/>
    <w:rsid w:val="00C72F77"/>
    <w:rsid w:val="00C7373D"/>
    <w:rsid w:val="00C75930"/>
    <w:rsid w:val="00C8136A"/>
    <w:rsid w:val="00C82EFE"/>
    <w:rsid w:val="00C84378"/>
    <w:rsid w:val="00C941B6"/>
    <w:rsid w:val="00C978CB"/>
    <w:rsid w:val="00CA0830"/>
    <w:rsid w:val="00CB4466"/>
    <w:rsid w:val="00CC4DCB"/>
    <w:rsid w:val="00CC61D1"/>
    <w:rsid w:val="00CC7200"/>
    <w:rsid w:val="00CD7088"/>
    <w:rsid w:val="00CE2932"/>
    <w:rsid w:val="00CE3413"/>
    <w:rsid w:val="00CF7744"/>
    <w:rsid w:val="00D055AC"/>
    <w:rsid w:val="00D11E93"/>
    <w:rsid w:val="00D14E64"/>
    <w:rsid w:val="00D22F90"/>
    <w:rsid w:val="00D33D2F"/>
    <w:rsid w:val="00D36E00"/>
    <w:rsid w:val="00D4177E"/>
    <w:rsid w:val="00D5610F"/>
    <w:rsid w:val="00D70F52"/>
    <w:rsid w:val="00D74026"/>
    <w:rsid w:val="00D92252"/>
    <w:rsid w:val="00DA0F66"/>
    <w:rsid w:val="00DA1F50"/>
    <w:rsid w:val="00DA78F8"/>
    <w:rsid w:val="00DA7E81"/>
    <w:rsid w:val="00DB1B0E"/>
    <w:rsid w:val="00DB31C0"/>
    <w:rsid w:val="00DB473B"/>
    <w:rsid w:val="00DB6453"/>
    <w:rsid w:val="00DB7ED3"/>
    <w:rsid w:val="00DC1F86"/>
    <w:rsid w:val="00DD06F9"/>
    <w:rsid w:val="00DE16BC"/>
    <w:rsid w:val="00DE35FF"/>
    <w:rsid w:val="00DF0C5C"/>
    <w:rsid w:val="00DF1CCB"/>
    <w:rsid w:val="00E00AAB"/>
    <w:rsid w:val="00E01B29"/>
    <w:rsid w:val="00E056E1"/>
    <w:rsid w:val="00E12A0C"/>
    <w:rsid w:val="00E13AAE"/>
    <w:rsid w:val="00E16CDD"/>
    <w:rsid w:val="00E2211D"/>
    <w:rsid w:val="00E37C8A"/>
    <w:rsid w:val="00E42B57"/>
    <w:rsid w:val="00E44180"/>
    <w:rsid w:val="00E45356"/>
    <w:rsid w:val="00E46B00"/>
    <w:rsid w:val="00E46F5D"/>
    <w:rsid w:val="00E51825"/>
    <w:rsid w:val="00E53250"/>
    <w:rsid w:val="00E56B48"/>
    <w:rsid w:val="00E60116"/>
    <w:rsid w:val="00E66F69"/>
    <w:rsid w:val="00E77A26"/>
    <w:rsid w:val="00E86CF0"/>
    <w:rsid w:val="00E9120D"/>
    <w:rsid w:val="00E91A8E"/>
    <w:rsid w:val="00E927DA"/>
    <w:rsid w:val="00E97C49"/>
    <w:rsid w:val="00EA542B"/>
    <w:rsid w:val="00EA7265"/>
    <w:rsid w:val="00EA7444"/>
    <w:rsid w:val="00EB1941"/>
    <w:rsid w:val="00EC57DD"/>
    <w:rsid w:val="00EF03D0"/>
    <w:rsid w:val="00EF1B45"/>
    <w:rsid w:val="00EF2BE2"/>
    <w:rsid w:val="00F11CA9"/>
    <w:rsid w:val="00F409D9"/>
    <w:rsid w:val="00F42F8E"/>
    <w:rsid w:val="00F57A78"/>
    <w:rsid w:val="00F667A8"/>
    <w:rsid w:val="00F80733"/>
    <w:rsid w:val="00F81592"/>
    <w:rsid w:val="00F86001"/>
    <w:rsid w:val="00F86390"/>
    <w:rsid w:val="00F95663"/>
    <w:rsid w:val="00F97481"/>
    <w:rsid w:val="00FA676B"/>
    <w:rsid w:val="00FB7C71"/>
    <w:rsid w:val="00FC4001"/>
    <w:rsid w:val="00FC500D"/>
    <w:rsid w:val="00FC6ED7"/>
    <w:rsid w:val="00FD3147"/>
    <w:rsid w:val="00FE1041"/>
    <w:rsid w:val="00FE2CEB"/>
    <w:rsid w:val="00FE61DF"/>
    <w:rsid w:val="00FF405F"/>
    <w:rsid w:val="00FF4D66"/>
    <w:rsid w:val="00FF522D"/>
    <w:rsid w:val="00FF61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6017"/>
    <o:shapelayout v:ext="edit">
      <o:idmap v:ext="edit" data="1"/>
    </o:shapelayout>
  </w:shapeDefaults>
  <w:decimalSymbol w:val="."/>
  <w:listSeparator w:val=","/>
  <w14:docId w14:val="685CF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qFormat/>
    <w:rsid w:val="00215E89"/>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nhideWhenUsed/>
    <w:qFormat/>
    <w:rsid w:val="00215E89"/>
    <w:pPr>
      <w:keepNext/>
      <w:keepLines/>
      <w:spacing w:before="40"/>
      <w:outlineLvl w:val="1"/>
    </w:pPr>
    <w:rPr>
      <w:rFonts w:eastAsiaTheme="majorEastAsia" w:cstheme="majorBidi"/>
      <w:b/>
      <w:color w:val="000000" w:themeColor="text1"/>
      <w:sz w:val="26"/>
      <w:szCs w:val="26"/>
    </w:rPr>
  </w:style>
  <w:style w:type="paragraph" w:styleId="Heading3">
    <w:name w:val="heading 3"/>
    <w:basedOn w:val="Level1Numbered"/>
    <w:next w:val="Normal"/>
    <w:link w:val="Heading3Char"/>
    <w:uiPriority w:val="9"/>
    <w:unhideWhenUsed/>
    <w:qFormat/>
    <w:rsid w:val="00CC4DCB"/>
    <w:pPr>
      <w:keepLines/>
      <w:tabs>
        <w:tab w:val="clear" w:pos="567"/>
      </w:tabs>
      <w:spacing w:before="40"/>
      <w:ind w:left="360" w:hanging="36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semiHidden/>
    <w:unhideWhenUsed/>
    <w:rsid w:val="007851C3"/>
    <w:rPr>
      <w:sz w:val="16"/>
      <w:szCs w:val="16"/>
    </w:rPr>
  </w:style>
  <w:style w:type="paragraph" w:styleId="CommentText">
    <w:name w:val="annotation text"/>
    <w:basedOn w:val="Normal"/>
    <w:link w:val="CommentTextChar"/>
    <w:unhideWhenUsed/>
    <w:rsid w:val="007851C3"/>
    <w:rPr>
      <w:sz w:val="20"/>
      <w:szCs w:val="20"/>
    </w:rPr>
  </w:style>
  <w:style w:type="character" w:customStyle="1" w:styleId="CommentTextChar">
    <w:name w:val="Comment Text Char"/>
    <w:link w:val="CommentText"/>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215E89"/>
    <w:rPr>
      <w:rFonts w:ascii="Arial" w:eastAsia="Times New Roman" w:hAnsi="Arial" w:cs="Arial"/>
      <w:b/>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qFormat/>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tabs>
        <w:tab w:val="num" w:pos="567"/>
      </w:tabs>
      <w:spacing w:after="240"/>
      <w:ind w:left="567" w:hanging="567"/>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rsid w:val="00215E89"/>
    <w:rPr>
      <w:rFonts w:ascii="Arial" w:eastAsiaTheme="majorEastAsia" w:hAnsi="Arial" w:cstheme="majorBidi"/>
      <w:b/>
      <w:bCs/>
      <w:color w:val="000000" w:themeColor="text1"/>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rPr>
  </w:style>
  <w:style w:type="character" w:customStyle="1" w:styleId="Heading3Char">
    <w:name w:val="Heading 3 Char"/>
    <w:basedOn w:val="DefaultParagraphFont"/>
    <w:link w:val="Heading3"/>
    <w:uiPriority w:val="9"/>
    <w:rsid w:val="00CC4DCB"/>
    <w:rPr>
      <w:rFonts w:ascii="Arial" w:eastAsiaTheme="majorEastAsia" w:hAnsi="Arial" w:cstheme="majorBidi"/>
      <w:b/>
      <w:color w:val="000000" w:themeColor="text1"/>
      <w:kern w:val="32"/>
      <w:sz w:val="24"/>
      <w:szCs w:val="24"/>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outlineLvl w:val="9"/>
    </w:pPr>
    <w:rPr>
      <w:rFonts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ind w:left="2268" w:hanging="850"/>
    </w:pPr>
  </w:style>
  <w:style w:type="character" w:customStyle="1" w:styleId="Level2numberedChar">
    <w:name w:val="Level 2 numbered Char"/>
    <w:basedOn w:val="Heading2Char"/>
    <w:link w:val="Level2numbered"/>
    <w:rsid w:val="00F57A78"/>
    <w:rPr>
      <w:rFonts w:ascii="Arial" w:eastAsiaTheme="majorEastAsia" w:hAnsi="Arial" w:cs="Arial"/>
      <w:b/>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styleId="PlainText">
    <w:name w:val="Plain Text"/>
    <w:basedOn w:val="Normal"/>
    <w:link w:val="PlainTextChar"/>
    <w:uiPriority w:val="99"/>
    <w:semiHidden/>
    <w:unhideWhenUsed/>
    <w:rsid w:val="001362CA"/>
    <w:rPr>
      <w:rFonts w:ascii="Calibri" w:eastAsia="DengXian" w:hAnsi="Calibri" w:cs="Times New Roman"/>
      <w:bCs w:val="0"/>
      <w:szCs w:val="21"/>
      <w:lang w:val="en-CA" w:eastAsia="zh-CN"/>
    </w:rPr>
  </w:style>
  <w:style w:type="character" w:customStyle="1" w:styleId="PlainTextChar">
    <w:name w:val="Plain Text Char"/>
    <w:basedOn w:val="DefaultParagraphFont"/>
    <w:link w:val="PlainText"/>
    <w:uiPriority w:val="99"/>
    <w:semiHidden/>
    <w:rsid w:val="001362CA"/>
    <w:rPr>
      <w:rFonts w:eastAsia="DengXian"/>
      <w:sz w:val="22"/>
      <w:szCs w:val="21"/>
      <w:lang w:val="en-CA" w:eastAsia="zh-CN"/>
    </w:rPr>
  </w:style>
  <w:style w:type="paragraph" w:customStyle="1" w:styleId="Heading3unnumbered">
    <w:name w:val="Heading 3 unnumbered"/>
    <w:basedOn w:val="Heading3"/>
    <w:next w:val="Paragraphnonumbers"/>
    <w:link w:val="Heading3unnumberedChar"/>
    <w:qFormat/>
    <w:rsid w:val="00B11A7E"/>
    <w:pPr>
      <w:numPr>
        <w:numId w:val="0"/>
      </w:numPr>
      <w:spacing w:before="120" w:after="120" w:line="360" w:lineRule="auto"/>
    </w:pPr>
    <w:rPr>
      <w:bCs/>
      <w:lang w:eastAsia="en-US"/>
    </w:rPr>
  </w:style>
  <w:style w:type="character" w:customStyle="1" w:styleId="Heading3unnumberedChar">
    <w:name w:val="Heading 3 unnumbered Char"/>
    <w:basedOn w:val="Heading2Char"/>
    <w:link w:val="Heading3unnumbered"/>
    <w:rsid w:val="00B11A7E"/>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856287">
      <w:bodyDiv w:val="1"/>
      <w:marLeft w:val="0"/>
      <w:marRight w:val="0"/>
      <w:marTop w:val="0"/>
      <w:marBottom w:val="0"/>
      <w:divBdr>
        <w:top w:val="none" w:sz="0" w:space="0" w:color="auto"/>
        <w:left w:val="none" w:sz="0" w:space="0" w:color="auto"/>
        <w:bottom w:val="none" w:sz="0" w:space="0" w:color="auto"/>
        <w:right w:val="none" w:sz="0" w:space="0" w:color="auto"/>
      </w:divBdr>
    </w:div>
    <w:div w:id="916207450">
      <w:bodyDiv w:val="1"/>
      <w:marLeft w:val="0"/>
      <w:marRight w:val="0"/>
      <w:marTop w:val="0"/>
      <w:marBottom w:val="0"/>
      <w:divBdr>
        <w:top w:val="none" w:sz="0" w:space="0" w:color="auto"/>
        <w:left w:val="none" w:sz="0" w:space="0" w:color="auto"/>
        <w:bottom w:val="none" w:sz="0" w:space="0" w:color="auto"/>
        <w:right w:val="none" w:sz="0" w:space="0" w:color="auto"/>
      </w:divBdr>
    </w:div>
    <w:div w:id="2031638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niceplan2/Appraisals_TestLive/Stakeholders17.aspx?ACID=1419" TargetMode="External"/><Relationship Id="rId3" Type="http://schemas.openxmlformats.org/officeDocument/2006/relationships/settings" Target="settings.xml"/><Relationship Id="rId7" Type="http://schemas.openxmlformats.org/officeDocument/2006/relationships/hyperlink" Target="http://niceplan2/Appraisals_TestLive/Stakeholders17.aspx?ACID=141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31DC0C92F5471C8054DDCBFB23B709"/>
        <w:category>
          <w:name w:val="General"/>
          <w:gallery w:val="placeholder"/>
        </w:category>
        <w:types>
          <w:type w:val="bbPlcHdr"/>
        </w:types>
        <w:behaviors>
          <w:behavior w:val="content"/>
        </w:behaviors>
        <w:guid w:val="{6EC5B585-C463-448D-A555-D10411F2A9BC}"/>
      </w:docPartPr>
      <w:docPartBody>
        <w:p w:rsidR="00C459A6" w:rsidRDefault="00C8602C">
          <w:pPr>
            <w:pStyle w:val="E631DC0C92F5471C8054DDCBFB23B709"/>
          </w:pPr>
          <w:r w:rsidRPr="002B5720">
            <w:t>Choose an option</w:t>
          </w:r>
        </w:p>
      </w:docPartBody>
    </w:docPart>
    <w:docPart>
      <w:docPartPr>
        <w:name w:val="214F1E53470E4A0080604AB524269BA3"/>
        <w:category>
          <w:name w:val="General"/>
          <w:gallery w:val="placeholder"/>
        </w:category>
        <w:types>
          <w:type w:val="bbPlcHdr"/>
        </w:types>
        <w:behaviors>
          <w:behavior w:val="content"/>
        </w:behaviors>
        <w:guid w:val="{F21FBC05-96C6-46DC-98CD-557C833C6426}"/>
      </w:docPartPr>
      <w:docPartBody>
        <w:p w:rsidR="00C459A6" w:rsidRDefault="00C8602C">
          <w:pPr>
            <w:pStyle w:val="214F1E53470E4A0080604AB524269BA3"/>
          </w:pPr>
          <w:r w:rsidRPr="002B5720">
            <w:rPr>
              <w:rStyle w:val="PlaceholderText"/>
              <w:color w:val="44546A" w:themeColor="text2"/>
            </w:rPr>
            <w:t>Click or tap here to enter text.</w:t>
          </w:r>
        </w:p>
      </w:docPartBody>
    </w:docPart>
    <w:docPart>
      <w:docPartPr>
        <w:name w:val="D39410F2E14945FCA2DA4AB44C3BE36D"/>
        <w:category>
          <w:name w:val="General"/>
          <w:gallery w:val="placeholder"/>
        </w:category>
        <w:types>
          <w:type w:val="bbPlcHdr"/>
        </w:types>
        <w:behaviors>
          <w:behavior w:val="content"/>
        </w:behaviors>
        <w:guid w:val="{C6431882-9838-4912-AD17-7131F979083B}"/>
      </w:docPartPr>
      <w:docPartBody>
        <w:p w:rsidR="00C459A6" w:rsidRDefault="00C8602C">
          <w:pPr>
            <w:pStyle w:val="D39410F2E14945FCA2DA4AB44C3BE36D"/>
          </w:pPr>
          <w:r w:rsidRPr="002B5720">
            <w:t>Click or tap here to enter text.</w:t>
          </w:r>
        </w:p>
      </w:docPartBody>
    </w:docPart>
    <w:docPart>
      <w:docPartPr>
        <w:name w:val="B81DB1352ACC4CB38B41F826EBDE3DBA"/>
        <w:category>
          <w:name w:val="General"/>
          <w:gallery w:val="placeholder"/>
        </w:category>
        <w:types>
          <w:type w:val="bbPlcHdr"/>
        </w:types>
        <w:behaviors>
          <w:behavior w:val="content"/>
        </w:behaviors>
        <w:guid w:val="{69F917D7-36D0-4788-A21E-281A0481F8D8}"/>
      </w:docPartPr>
      <w:docPartBody>
        <w:p w:rsidR="0061177B" w:rsidRDefault="00F34CFB" w:rsidP="00F34CFB">
          <w:pPr>
            <w:pStyle w:val="B81DB1352ACC4CB38B41F826EBDE3DBA"/>
          </w:pPr>
          <w:r w:rsidRPr="00085585">
            <w:rPr>
              <w:rStyle w:val="PlaceholderText"/>
              <w:color w:val="44546A" w:themeColor="text2"/>
            </w:rPr>
            <w:t>insert committee member names</w:t>
          </w:r>
        </w:p>
      </w:docPartBody>
    </w:docPart>
    <w:docPart>
      <w:docPartPr>
        <w:name w:val="D40B686EB8E9404F81B72F63EE73071A"/>
        <w:category>
          <w:name w:val="General"/>
          <w:gallery w:val="placeholder"/>
        </w:category>
        <w:types>
          <w:type w:val="bbPlcHdr"/>
        </w:types>
        <w:behaviors>
          <w:behavior w:val="content"/>
        </w:behaviors>
        <w:guid w:val="{D1E31459-A506-4588-B2E5-FE56BD2F7DF9}"/>
      </w:docPartPr>
      <w:docPartBody>
        <w:p w:rsidR="0061177B" w:rsidRDefault="00F34CFB" w:rsidP="00F34CFB">
          <w:pPr>
            <w:pStyle w:val="D40B686EB8E9404F81B72F63EE73071A"/>
          </w:pPr>
          <w:r w:rsidRPr="00E56B48">
            <w:rPr>
              <w:rStyle w:val="Level2numberedChar"/>
            </w:rPr>
            <w:t>List any other business or record ‘none’</w:t>
          </w:r>
        </w:p>
      </w:docPartBody>
    </w:docPart>
    <w:docPart>
      <w:docPartPr>
        <w:name w:val="A650C5780DDB400E86C265B585021BDD"/>
        <w:category>
          <w:name w:val="General"/>
          <w:gallery w:val="placeholder"/>
        </w:category>
        <w:types>
          <w:type w:val="bbPlcHdr"/>
        </w:types>
        <w:behaviors>
          <w:behavior w:val="content"/>
        </w:behaviors>
        <w:guid w:val="{FF9C4E30-E6FD-4858-AAF7-992C4A3BA41F}"/>
      </w:docPartPr>
      <w:docPartBody>
        <w:p w:rsidR="0061177B" w:rsidRDefault="00F34CFB" w:rsidP="00F34CFB">
          <w:pPr>
            <w:pStyle w:val="A650C5780DDB400E86C265B585021BDD"/>
          </w:pPr>
          <w:r w:rsidRPr="00031524">
            <w:rPr>
              <w:rStyle w:val="PlaceholderText"/>
              <w:color w:val="44546A" w:themeColor="text2"/>
            </w:rPr>
            <w:t>Choose an option</w:t>
          </w:r>
        </w:p>
      </w:docPartBody>
    </w:docPart>
    <w:docPart>
      <w:docPartPr>
        <w:name w:val="93EBE1A5BEA54071A7125D04BC7E679A"/>
        <w:category>
          <w:name w:val="General"/>
          <w:gallery w:val="placeholder"/>
        </w:category>
        <w:types>
          <w:type w:val="bbPlcHdr"/>
        </w:types>
        <w:behaviors>
          <w:behavior w:val="content"/>
        </w:behaviors>
        <w:guid w:val="{DD181915-9860-4756-A848-402704E81C75}"/>
      </w:docPartPr>
      <w:docPartBody>
        <w:p w:rsidR="0061177B" w:rsidRDefault="00F34CFB" w:rsidP="00F34CFB">
          <w:pPr>
            <w:pStyle w:val="93EBE1A5BEA54071A7125D04BC7E679A"/>
          </w:pPr>
          <w:r w:rsidRPr="00031524">
            <w:rPr>
              <w:rStyle w:val="PlaceholderText"/>
              <w:color w:val="44546A" w:themeColor="text2"/>
            </w:rPr>
            <w:t>[Insert full topic title here]</w:t>
          </w:r>
        </w:p>
      </w:docPartBody>
    </w:docPart>
    <w:docPart>
      <w:docPartPr>
        <w:name w:val="ABCEE7948B4A45D7B423C15F2F87CA60"/>
        <w:category>
          <w:name w:val="General"/>
          <w:gallery w:val="placeholder"/>
        </w:category>
        <w:types>
          <w:type w:val="bbPlcHdr"/>
        </w:types>
        <w:behaviors>
          <w:behavior w:val="content"/>
        </w:behaviors>
        <w:guid w:val="{268C5516-2027-4674-8095-9DFED0195838}"/>
      </w:docPartPr>
      <w:docPartBody>
        <w:p w:rsidR="0061177B" w:rsidRDefault="00F34CFB" w:rsidP="00F34CFB">
          <w:pPr>
            <w:pStyle w:val="ABCEE7948B4A45D7B423C15F2F87CA60"/>
          </w:pPr>
          <w:r w:rsidRPr="000C4E08">
            <w:t>insert company name.</w:t>
          </w:r>
        </w:p>
      </w:docPartBody>
    </w:docPart>
    <w:docPart>
      <w:docPartPr>
        <w:name w:val="C50D6E9020F8456F8A61BCC2C1D424F5"/>
        <w:category>
          <w:name w:val="General"/>
          <w:gallery w:val="placeholder"/>
        </w:category>
        <w:types>
          <w:type w:val="bbPlcHdr"/>
        </w:types>
        <w:behaviors>
          <w:behavior w:val="content"/>
        </w:behaviors>
        <w:guid w:val="{4D4C4182-4A3B-4A3B-BAA4-53EBE85FC345}"/>
      </w:docPartPr>
      <w:docPartBody>
        <w:p w:rsidR="0061177B" w:rsidRDefault="00F34CFB" w:rsidP="00F34CFB">
          <w:pPr>
            <w:pStyle w:val="C50D6E9020F8456F8A61BCC2C1D424F5"/>
          </w:pPr>
          <w:r w:rsidRPr="00031524">
            <w:rPr>
              <w:rStyle w:val="PlaceholderText"/>
              <w:color w:val="44546A" w:themeColor="text2"/>
            </w:rPr>
            <w:t>[Insert full topic title here]</w:t>
          </w:r>
        </w:p>
      </w:docPartBody>
    </w:docPart>
    <w:docPart>
      <w:docPartPr>
        <w:name w:val="331051C30E224A22885157DB64E828E4"/>
        <w:category>
          <w:name w:val="General"/>
          <w:gallery w:val="placeholder"/>
        </w:category>
        <w:types>
          <w:type w:val="bbPlcHdr"/>
        </w:types>
        <w:behaviors>
          <w:behavior w:val="content"/>
        </w:behaviors>
        <w:guid w:val="{00C54582-F47D-4FB0-8AEE-FEA61A8A606A}"/>
      </w:docPartPr>
      <w:docPartBody>
        <w:p w:rsidR="0061177B" w:rsidRDefault="00F34CFB" w:rsidP="00F34CFB">
          <w:pPr>
            <w:pStyle w:val="331051C30E224A22885157DB64E828E4"/>
          </w:pPr>
          <w:r w:rsidRPr="00031524">
            <w:rPr>
              <w:rStyle w:val="PlaceholderText"/>
              <w:color w:val="44546A" w:themeColor="text2"/>
            </w:rPr>
            <w:t>choose output</w:t>
          </w:r>
        </w:p>
      </w:docPartBody>
    </w:docPart>
    <w:docPart>
      <w:docPartPr>
        <w:name w:val="A3722A5BBDE449E5B15866E665B31158"/>
        <w:category>
          <w:name w:val="General"/>
          <w:gallery w:val="placeholder"/>
        </w:category>
        <w:types>
          <w:type w:val="bbPlcHdr"/>
        </w:types>
        <w:behaviors>
          <w:behavior w:val="content"/>
        </w:behaviors>
        <w:guid w:val="{33102235-3874-453F-9946-759D5E6D7D99}"/>
      </w:docPartPr>
      <w:docPartBody>
        <w:p w:rsidR="0061177B" w:rsidRDefault="00F34CFB" w:rsidP="00F34CFB">
          <w:pPr>
            <w:pStyle w:val="A3722A5BBDE449E5B15866E665B31158"/>
          </w:pPr>
          <w:r w:rsidRPr="00031524">
            <w:rPr>
              <w:rStyle w:val="PlaceholderText"/>
              <w:color w:val="44546A" w:themeColor="text2"/>
            </w:rPr>
            <w:t>choose option</w:t>
          </w:r>
        </w:p>
      </w:docPartBody>
    </w:docPart>
    <w:docPart>
      <w:docPartPr>
        <w:name w:val="0C910F0F615A4F3EB6BA0BEED9C519D5"/>
        <w:category>
          <w:name w:val="General"/>
          <w:gallery w:val="placeholder"/>
        </w:category>
        <w:types>
          <w:type w:val="bbPlcHdr"/>
        </w:types>
        <w:behaviors>
          <w:behavior w:val="content"/>
        </w:behaviors>
        <w:guid w:val="{C42FC755-308A-4B36-904A-E1E4A366EF5C}"/>
      </w:docPartPr>
      <w:docPartBody>
        <w:p w:rsidR="0061177B" w:rsidRDefault="00F34CFB" w:rsidP="00F34CFB">
          <w:pPr>
            <w:pStyle w:val="0C910F0F615A4F3EB6BA0BEED9C519D5"/>
          </w:pPr>
          <w:r w:rsidRPr="00F57A78">
            <w:rPr>
              <w:rStyle w:val="PlaceholderText"/>
              <w:color w:val="44546A" w:themeColor="text2"/>
            </w:rPr>
            <w:t>choose output</w:t>
          </w:r>
        </w:p>
      </w:docPartBody>
    </w:docPart>
    <w:docPart>
      <w:docPartPr>
        <w:name w:val="F7AE230BFB164B6F8F4B2FBC08DD4689"/>
        <w:category>
          <w:name w:val="General"/>
          <w:gallery w:val="placeholder"/>
        </w:category>
        <w:types>
          <w:type w:val="bbPlcHdr"/>
        </w:types>
        <w:behaviors>
          <w:behavior w:val="content"/>
        </w:behaviors>
        <w:guid w:val="{4F5F95F6-29DE-466C-8902-8B50EE55932A}"/>
      </w:docPartPr>
      <w:docPartBody>
        <w:p w:rsidR="0061177B" w:rsidRDefault="00F34CFB" w:rsidP="00F34CFB">
          <w:pPr>
            <w:pStyle w:val="F7AE230BFB164B6F8F4B2FBC08DD4689"/>
          </w:pPr>
          <w:r w:rsidRPr="00031524">
            <w:rPr>
              <w:rStyle w:val="PlaceholderText"/>
              <w:color w:val="44546A" w:themeColor="text2"/>
            </w:rPr>
            <w:t>Choose an option</w:t>
          </w:r>
        </w:p>
      </w:docPartBody>
    </w:docPart>
    <w:docPart>
      <w:docPartPr>
        <w:name w:val="9F24C01F879847698BFD80A8A23BB42B"/>
        <w:category>
          <w:name w:val="General"/>
          <w:gallery w:val="placeholder"/>
        </w:category>
        <w:types>
          <w:type w:val="bbPlcHdr"/>
        </w:types>
        <w:behaviors>
          <w:behavior w:val="content"/>
        </w:behaviors>
        <w:guid w:val="{9EB2BB28-2B2C-4634-9C76-A0BFD0EFF71B}"/>
      </w:docPartPr>
      <w:docPartBody>
        <w:p w:rsidR="0061177B" w:rsidRDefault="00F34CFB" w:rsidP="00F34CFB">
          <w:pPr>
            <w:pStyle w:val="9F24C01F879847698BFD80A8A23BB42B"/>
          </w:pPr>
          <w:r w:rsidRPr="00031524">
            <w:rPr>
              <w:rStyle w:val="PlaceholderText"/>
              <w:color w:val="44546A" w:themeColor="text2"/>
            </w:rPr>
            <w:t>[Insert full topic title here]</w:t>
          </w:r>
        </w:p>
      </w:docPartBody>
    </w:docPart>
    <w:docPart>
      <w:docPartPr>
        <w:name w:val="F394085530CE42BB8208FFDBD7782D1C"/>
        <w:category>
          <w:name w:val="General"/>
          <w:gallery w:val="placeholder"/>
        </w:category>
        <w:types>
          <w:type w:val="bbPlcHdr"/>
        </w:types>
        <w:behaviors>
          <w:behavior w:val="content"/>
        </w:behaviors>
        <w:guid w:val="{92216CCD-FF73-4C2C-930D-DA6C9AB2E1F7}"/>
      </w:docPartPr>
      <w:docPartBody>
        <w:p w:rsidR="0061177B" w:rsidRDefault="00F34CFB" w:rsidP="00F34CFB">
          <w:pPr>
            <w:pStyle w:val="F394085530CE42BB8208FFDBD7782D1C"/>
          </w:pPr>
          <w:r w:rsidRPr="00031524">
            <w:rPr>
              <w:rStyle w:val="PlaceholderText"/>
              <w:color w:val="44546A" w:themeColor="text2"/>
            </w:rPr>
            <w:t>insert company name.</w:t>
          </w:r>
        </w:p>
      </w:docPartBody>
    </w:docPart>
    <w:docPart>
      <w:docPartPr>
        <w:name w:val="4E4108224D5246BDA341218510CAEBA0"/>
        <w:category>
          <w:name w:val="General"/>
          <w:gallery w:val="placeholder"/>
        </w:category>
        <w:types>
          <w:type w:val="bbPlcHdr"/>
        </w:types>
        <w:behaviors>
          <w:behavior w:val="content"/>
        </w:behaviors>
        <w:guid w:val="{381D4DDE-5EAD-45D6-B411-236043E5BEA4}"/>
      </w:docPartPr>
      <w:docPartBody>
        <w:p w:rsidR="0061177B" w:rsidRDefault="00F34CFB" w:rsidP="00F34CFB">
          <w:pPr>
            <w:pStyle w:val="4E4108224D5246BDA341218510CAEBA0"/>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A4145145EF5646898E40987EBF8CD30E"/>
        <w:category>
          <w:name w:val="General"/>
          <w:gallery w:val="placeholder"/>
        </w:category>
        <w:types>
          <w:type w:val="bbPlcHdr"/>
        </w:types>
        <w:behaviors>
          <w:behavior w:val="content"/>
        </w:behaviors>
        <w:guid w:val="{F4EA938C-E223-4C1F-A239-6F5C42083F4B}"/>
      </w:docPartPr>
      <w:docPartBody>
        <w:p w:rsidR="0061177B" w:rsidRDefault="00F34CFB" w:rsidP="00F34CFB">
          <w:pPr>
            <w:pStyle w:val="A4145145EF5646898E40987EBF8CD30E"/>
          </w:pPr>
          <w:r w:rsidRPr="00031524">
            <w:rPr>
              <w:rStyle w:val="PlaceholderText"/>
              <w:color w:val="44546A" w:themeColor="text2"/>
            </w:rPr>
            <w:t>choose output</w:t>
          </w:r>
        </w:p>
      </w:docPartBody>
    </w:docPart>
    <w:docPart>
      <w:docPartPr>
        <w:name w:val="6782594EDB614BC9B7836FED1AF8A832"/>
        <w:category>
          <w:name w:val="General"/>
          <w:gallery w:val="placeholder"/>
        </w:category>
        <w:types>
          <w:type w:val="bbPlcHdr"/>
        </w:types>
        <w:behaviors>
          <w:behavior w:val="content"/>
        </w:behaviors>
        <w:guid w:val="{3D837EF0-67ED-4CAC-A8D2-48142BA899B7}"/>
      </w:docPartPr>
      <w:docPartBody>
        <w:p w:rsidR="0061177B" w:rsidRDefault="00F34CFB" w:rsidP="00F34CFB">
          <w:pPr>
            <w:pStyle w:val="6782594EDB614BC9B7836FED1AF8A832"/>
          </w:pPr>
          <w:r w:rsidRPr="00031524">
            <w:rPr>
              <w:rStyle w:val="PlaceholderText"/>
              <w:color w:val="44546A" w:themeColor="text2"/>
            </w:rPr>
            <w:t>choose option</w:t>
          </w:r>
        </w:p>
      </w:docPartBody>
    </w:docPart>
    <w:docPart>
      <w:docPartPr>
        <w:name w:val="CEA3EE3B53524F2FBB72312186B07CF5"/>
        <w:category>
          <w:name w:val="General"/>
          <w:gallery w:val="placeholder"/>
        </w:category>
        <w:types>
          <w:type w:val="bbPlcHdr"/>
        </w:types>
        <w:behaviors>
          <w:behavior w:val="content"/>
        </w:behaviors>
        <w:guid w:val="{E00A4353-3643-4132-A942-A7279AFD6E62}"/>
      </w:docPartPr>
      <w:docPartBody>
        <w:p w:rsidR="0061177B" w:rsidRDefault="00F34CFB" w:rsidP="00F34CFB">
          <w:pPr>
            <w:pStyle w:val="CEA3EE3B53524F2FBB72312186B07CF5"/>
          </w:pPr>
          <w:r w:rsidRPr="00031524">
            <w:rPr>
              <w:rStyle w:val="PlaceholderText"/>
              <w:color w:val="44546A" w:themeColor="text2"/>
            </w:rPr>
            <w:t>choose output</w:t>
          </w:r>
        </w:p>
      </w:docPartBody>
    </w:docPart>
    <w:docPart>
      <w:docPartPr>
        <w:name w:val="849F2DF198DF4253AFB2575AA23220DD"/>
        <w:category>
          <w:name w:val="General"/>
          <w:gallery w:val="placeholder"/>
        </w:category>
        <w:types>
          <w:type w:val="bbPlcHdr"/>
        </w:types>
        <w:behaviors>
          <w:behavior w:val="content"/>
        </w:behaviors>
        <w:guid w:val="{F953BFF6-2896-435F-A3FB-B1983A76DB54}"/>
      </w:docPartPr>
      <w:docPartBody>
        <w:p w:rsidR="0061177B" w:rsidRDefault="00F34CFB" w:rsidP="00F34CFB">
          <w:pPr>
            <w:pStyle w:val="849F2DF198DF4253AFB2575AA23220DD"/>
          </w:pPr>
          <w:r w:rsidRPr="00031524">
            <w:rPr>
              <w:rStyle w:val="PlaceholderText"/>
              <w:color w:val="44546A" w:themeColor="text2"/>
            </w:rPr>
            <w:t>choose a committee</w:t>
          </w:r>
        </w:p>
      </w:docPartBody>
    </w:docPart>
    <w:docPart>
      <w:docPartPr>
        <w:name w:val="D6D60A7D18304FCDB026742BF3818D0C"/>
        <w:category>
          <w:name w:val="General"/>
          <w:gallery w:val="placeholder"/>
        </w:category>
        <w:types>
          <w:type w:val="bbPlcHdr"/>
        </w:types>
        <w:behaviors>
          <w:behavior w:val="content"/>
        </w:behaviors>
        <w:guid w:val="{64E59220-B207-4E0E-8376-F6A4395C17DF}"/>
      </w:docPartPr>
      <w:docPartBody>
        <w:p w:rsidR="0061177B" w:rsidRDefault="00F34CFB" w:rsidP="00F34CFB">
          <w:pPr>
            <w:pStyle w:val="D6D60A7D18304FCDB026742BF3818D0C"/>
          </w:pPr>
          <w:r w:rsidRPr="00031524">
            <w:rPr>
              <w:rStyle w:val="PlaceholderText"/>
              <w:color w:val="44546A" w:themeColor="text2"/>
            </w:rPr>
            <w:t>insert day and date</w:t>
          </w:r>
        </w:p>
      </w:docPartBody>
    </w:docPart>
    <w:docPart>
      <w:docPartPr>
        <w:name w:val="8A74B9116F6449CD862DE3ECEA560B66"/>
        <w:category>
          <w:name w:val="General"/>
          <w:gallery w:val="placeholder"/>
        </w:category>
        <w:types>
          <w:type w:val="bbPlcHdr"/>
        </w:types>
        <w:behaviors>
          <w:behavior w:val="content"/>
        </w:behaviors>
        <w:guid w:val="{20206165-B708-439F-866A-7D6CDA4C33CB}"/>
      </w:docPartPr>
      <w:docPartBody>
        <w:p w:rsidR="0061177B" w:rsidRDefault="00F34CFB" w:rsidP="00F34CFB">
          <w:pPr>
            <w:pStyle w:val="8A74B9116F6449CD862DE3ECEA560B66"/>
          </w:pPr>
          <w:r w:rsidRPr="00031524">
            <w:rPr>
              <w:rStyle w:val="PlaceholderText"/>
              <w:color w:val="44546A" w:themeColor="text2"/>
            </w:rPr>
            <w:t>insert time</w:t>
          </w:r>
        </w:p>
      </w:docPartBody>
    </w:docPart>
    <w:docPart>
      <w:docPartPr>
        <w:name w:val="94921137EC3C464E98D5C01FCC338C1D"/>
        <w:category>
          <w:name w:val="General"/>
          <w:gallery w:val="placeholder"/>
        </w:category>
        <w:types>
          <w:type w:val="bbPlcHdr"/>
        </w:types>
        <w:behaviors>
          <w:behavior w:val="content"/>
        </w:behaviors>
        <w:guid w:val="{6F661B08-1584-4333-B420-D17E142C67CD}"/>
      </w:docPartPr>
      <w:docPartBody>
        <w:p w:rsidR="0061177B" w:rsidRDefault="00F34CFB" w:rsidP="00F34CFB">
          <w:pPr>
            <w:pStyle w:val="94921137EC3C464E98D5C01FCC338C1D"/>
          </w:pPr>
          <w:r w:rsidRPr="00031524">
            <w:rPr>
              <w:rStyle w:val="PlaceholderText"/>
              <w:color w:val="44546A" w:themeColor="text2"/>
            </w:rPr>
            <w:t>Choose an option</w:t>
          </w:r>
        </w:p>
      </w:docPartBody>
    </w:docPart>
    <w:docPart>
      <w:docPartPr>
        <w:name w:val="398307CD42294FB885F806A64B0E05A3"/>
        <w:category>
          <w:name w:val="General"/>
          <w:gallery w:val="placeholder"/>
        </w:category>
        <w:types>
          <w:type w:val="bbPlcHdr"/>
        </w:types>
        <w:behaviors>
          <w:behavior w:val="content"/>
        </w:behaviors>
        <w:guid w:val="{BEE23B36-7333-4110-BCBB-D74AFDD3FEA9}"/>
      </w:docPartPr>
      <w:docPartBody>
        <w:p w:rsidR="0061177B" w:rsidRDefault="00F34CFB" w:rsidP="00F34CFB">
          <w:pPr>
            <w:pStyle w:val="398307CD42294FB885F806A64B0E05A3"/>
          </w:pPr>
          <w:r w:rsidRPr="00031524">
            <w:rPr>
              <w:rStyle w:val="PlaceholderText"/>
              <w:color w:val="44546A" w:themeColor="text2"/>
            </w:rPr>
            <w:t>[Insert full topic title here]</w:t>
          </w:r>
        </w:p>
      </w:docPartBody>
    </w:docPart>
    <w:docPart>
      <w:docPartPr>
        <w:name w:val="63F6196BAB5D4F479DC93185C0B41990"/>
        <w:category>
          <w:name w:val="General"/>
          <w:gallery w:val="placeholder"/>
        </w:category>
        <w:types>
          <w:type w:val="bbPlcHdr"/>
        </w:types>
        <w:behaviors>
          <w:behavior w:val="content"/>
        </w:behaviors>
        <w:guid w:val="{7C01D160-E9D3-4B27-A602-92F7E422CEF7}"/>
      </w:docPartPr>
      <w:docPartBody>
        <w:p w:rsidR="0061177B" w:rsidRDefault="00F34CFB" w:rsidP="00F34CFB">
          <w:pPr>
            <w:pStyle w:val="63F6196BAB5D4F479DC93185C0B41990"/>
          </w:pPr>
          <w:r w:rsidRPr="00031524">
            <w:rPr>
              <w:rStyle w:val="PlaceholderText"/>
              <w:color w:val="44546A" w:themeColor="text2"/>
            </w:rPr>
            <w:t>insert company name.</w:t>
          </w:r>
        </w:p>
      </w:docPartBody>
    </w:docPart>
    <w:docPart>
      <w:docPartPr>
        <w:name w:val="348990F7CED0404BA866A4D409A849CF"/>
        <w:category>
          <w:name w:val="General"/>
          <w:gallery w:val="placeholder"/>
        </w:category>
        <w:types>
          <w:type w:val="bbPlcHdr"/>
        </w:types>
        <w:behaviors>
          <w:behavior w:val="content"/>
        </w:behaviors>
        <w:guid w:val="{71CD39F4-DF8D-4FAC-B0A7-517558AD0D1C}"/>
      </w:docPartPr>
      <w:docPartBody>
        <w:p w:rsidR="0061177B" w:rsidRDefault="00F34CFB" w:rsidP="00F34CFB">
          <w:pPr>
            <w:pStyle w:val="348990F7CED0404BA866A4D409A849CF"/>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811D83ABBA3441569BC703DF21043065"/>
        <w:category>
          <w:name w:val="General"/>
          <w:gallery w:val="placeholder"/>
        </w:category>
        <w:types>
          <w:type w:val="bbPlcHdr"/>
        </w:types>
        <w:behaviors>
          <w:behavior w:val="content"/>
        </w:behaviors>
        <w:guid w:val="{266A298A-9438-4F5F-99A6-5E067EB598F8}"/>
      </w:docPartPr>
      <w:docPartBody>
        <w:p w:rsidR="0061177B" w:rsidRDefault="00F34CFB" w:rsidP="00F34CFB">
          <w:pPr>
            <w:pStyle w:val="811D83ABBA3441569BC703DF21043065"/>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602C"/>
    <w:rsid w:val="000B53FC"/>
    <w:rsid w:val="00296E43"/>
    <w:rsid w:val="0061177B"/>
    <w:rsid w:val="00A77722"/>
    <w:rsid w:val="00BA7633"/>
    <w:rsid w:val="00C459A6"/>
    <w:rsid w:val="00C8602C"/>
    <w:rsid w:val="00CA24C1"/>
    <w:rsid w:val="00F34C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44EC09A562B41A2A63BB1101726CA4D">
    <w:name w:val="F44EC09A562B41A2A63BB1101726CA4D"/>
  </w:style>
  <w:style w:type="paragraph" w:customStyle="1" w:styleId="E631DC0C92F5471C8054DDCBFB23B709">
    <w:name w:val="E631DC0C92F5471C8054DDCBFB23B709"/>
  </w:style>
  <w:style w:type="character" w:styleId="PlaceholderText">
    <w:name w:val="Placeholder Text"/>
    <w:basedOn w:val="DefaultParagraphFont"/>
    <w:uiPriority w:val="99"/>
    <w:semiHidden/>
    <w:rsid w:val="00F34CFB"/>
    <w:rPr>
      <w:color w:val="808080"/>
    </w:rPr>
  </w:style>
  <w:style w:type="paragraph" w:customStyle="1" w:styleId="214F1E53470E4A0080604AB524269BA3">
    <w:name w:val="214F1E53470E4A0080604AB524269BA3"/>
  </w:style>
  <w:style w:type="paragraph" w:customStyle="1" w:styleId="D39410F2E14945FCA2DA4AB44C3BE36D">
    <w:name w:val="D39410F2E14945FCA2DA4AB44C3BE36D"/>
  </w:style>
  <w:style w:type="paragraph" w:customStyle="1" w:styleId="C9DBB8721C4E4082A97A41C6AB78C281">
    <w:name w:val="C9DBB8721C4E4082A97A41C6AB78C281"/>
  </w:style>
  <w:style w:type="paragraph" w:customStyle="1" w:styleId="Level2numbered">
    <w:name w:val="Level 2 numbered"/>
    <w:basedOn w:val="Heading2"/>
    <w:link w:val="Level2numberedChar"/>
    <w:qFormat/>
    <w:rsid w:val="00F34CFB"/>
    <w:pPr>
      <w:keepNext w:val="0"/>
      <w:keepLines w:val="0"/>
      <w:numPr>
        <w:ilvl w:val="1"/>
        <w:numId w:val="1"/>
      </w:numPr>
      <w:tabs>
        <w:tab w:val="left" w:pos="1418"/>
      </w:tabs>
      <w:spacing w:before="0" w:after="240" w:line="276" w:lineRule="auto"/>
      <w:ind w:left="1418" w:hanging="851"/>
      <w:outlineLvl w:val="9"/>
    </w:pPr>
    <w:rPr>
      <w:rFonts w:ascii="Arial" w:hAnsi="Arial" w:cs="Arial"/>
      <w:bCs/>
      <w:sz w:val="24"/>
      <w:lang w:eastAsia="en-US"/>
    </w:rPr>
  </w:style>
  <w:style w:type="character" w:customStyle="1" w:styleId="Level2numberedChar">
    <w:name w:val="Level 2 numbered Char"/>
    <w:basedOn w:val="Heading2Char"/>
    <w:link w:val="Level2numbered"/>
    <w:rsid w:val="00F34CFB"/>
    <w:rPr>
      <w:rFonts w:ascii="Arial" w:eastAsiaTheme="majorEastAsia" w:hAnsi="Arial" w:cs="Arial"/>
      <w:bCs/>
      <w:color w:val="2F5496" w:themeColor="accent1" w:themeShade="BF"/>
      <w:sz w:val="24"/>
      <w:szCs w:val="26"/>
      <w:lang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EDE20F0F7AA74625B16ADB59C80FC2C0">
    <w:name w:val="EDE20F0F7AA74625B16ADB59C80FC2C0"/>
  </w:style>
  <w:style w:type="paragraph" w:customStyle="1" w:styleId="24532B0856684C4EB0A667C3F535B6EC">
    <w:name w:val="24532B0856684C4EB0A667C3F535B6EC"/>
    <w:rsid w:val="00BA7633"/>
  </w:style>
  <w:style w:type="paragraph" w:customStyle="1" w:styleId="9287DB4013CE4EAFBC97BB9693EA5234">
    <w:name w:val="9287DB4013CE4EAFBC97BB9693EA5234"/>
    <w:rsid w:val="000B53FC"/>
  </w:style>
  <w:style w:type="paragraph" w:customStyle="1" w:styleId="Bulletlist">
    <w:name w:val="Bullet list"/>
    <w:basedOn w:val="ListParagraph"/>
    <w:link w:val="BulletlistChar"/>
    <w:qFormat/>
    <w:rsid w:val="00F34CFB"/>
    <w:pPr>
      <w:numPr>
        <w:numId w:val="2"/>
      </w:numPr>
      <w:spacing w:after="0" w:line="276" w:lineRule="auto"/>
      <w:ind w:left="357" w:hanging="357"/>
      <w:contextualSpacing w:val="0"/>
    </w:pPr>
    <w:rPr>
      <w:rFonts w:ascii="Arial" w:eastAsia="Calibri" w:hAnsi="Arial" w:cs="Arial"/>
      <w:bCs/>
      <w:lang w:eastAsia="en-US"/>
    </w:rPr>
  </w:style>
  <w:style w:type="character" w:customStyle="1" w:styleId="BulletlistChar">
    <w:name w:val="Bullet list Char"/>
    <w:basedOn w:val="DefaultParagraphFont"/>
    <w:link w:val="Bulletlist"/>
    <w:rsid w:val="00F34CFB"/>
    <w:rPr>
      <w:rFonts w:ascii="Arial" w:eastAsia="Calibri" w:hAnsi="Arial" w:cs="Arial"/>
      <w:bCs/>
      <w:lang w:eastAsia="en-US"/>
    </w:rPr>
  </w:style>
  <w:style w:type="paragraph" w:styleId="ListParagraph">
    <w:name w:val="List Paragraph"/>
    <w:basedOn w:val="Normal"/>
    <w:uiPriority w:val="34"/>
    <w:qFormat/>
    <w:pPr>
      <w:ind w:left="720"/>
      <w:contextualSpacing/>
    </w:pPr>
  </w:style>
  <w:style w:type="paragraph" w:customStyle="1" w:styleId="EE9F5403C1A14C6DBC46F803E08164B1">
    <w:name w:val="EE9F5403C1A14C6DBC46F803E08164B1"/>
    <w:rsid w:val="00CA24C1"/>
  </w:style>
  <w:style w:type="paragraph" w:customStyle="1" w:styleId="B39C05FE261F43A291077F04AF31A17B">
    <w:name w:val="B39C05FE261F43A291077F04AF31A17B"/>
    <w:rsid w:val="00CA24C1"/>
  </w:style>
  <w:style w:type="paragraph" w:customStyle="1" w:styleId="3BF905A9AEEF4B4381FD3ED05B5699E0">
    <w:name w:val="3BF905A9AEEF4B4381FD3ED05B5699E0"/>
    <w:rsid w:val="00CA24C1"/>
  </w:style>
  <w:style w:type="paragraph" w:customStyle="1" w:styleId="3C87029DE32445EC9806479493FCAC62">
    <w:name w:val="3C87029DE32445EC9806479493FCAC62"/>
    <w:rsid w:val="00CA24C1"/>
  </w:style>
  <w:style w:type="paragraph" w:customStyle="1" w:styleId="7A1CB89B1DD348AF9D8388FAFF3EB748">
    <w:name w:val="7A1CB89B1DD348AF9D8388FAFF3EB748"/>
    <w:rsid w:val="00CA24C1"/>
  </w:style>
  <w:style w:type="paragraph" w:customStyle="1" w:styleId="72C03FB989404E9ABE963BEED3794977">
    <w:name w:val="72C03FB989404E9ABE963BEED3794977"/>
    <w:rsid w:val="00CA24C1"/>
  </w:style>
  <w:style w:type="paragraph" w:customStyle="1" w:styleId="DAFC8CB5A72C48ED8BA29D0ECF827C84">
    <w:name w:val="DAFC8CB5A72C48ED8BA29D0ECF827C84"/>
    <w:rsid w:val="00CA24C1"/>
  </w:style>
  <w:style w:type="paragraph" w:customStyle="1" w:styleId="C032C16A9E7943668676350542AFD2F4">
    <w:name w:val="C032C16A9E7943668676350542AFD2F4"/>
    <w:rsid w:val="00CA24C1"/>
  </w:style>
  <w:style w:type="paragraph" w:customStyle="1" w:styleId="86E76157573E479AB794520EC65F41A4">
    <w:name w:val="86E76157573E479AB794520EC65F41A4"/>
    <w:rsid w:val="00CA24C1"/>
  </w:style>
  <w:style w:type="paragraph" w:customStyle="1" w:styleId="BCE1FF83B3A3455C948AFB632133BD43">
    <w:name w:val="BCE1FF83B3A3455C948AFB632133BD43"/>
    <w:rsid w:val="00CA24C1"/>
  </w:style>
  <w:style w:type="paragraph" w:customStyle="1" w:styleId="E8B2C7498C814E5782D3E73D815B8012">
    <w:name w:val="E8B2C7498C814E5782D3E73D815B8012"/>
    <w:rsid w:val="00CA24C1"/>
  </w:style>
  <w:style w:type="paragraph" w:customStyle="1" w:styleId="962C3F984EDA4D2E850EF65583DA63A8">
    <w:name w:val="962C3F984EDA4D2E850EF65583DA63A8"/>
    <w:rsid w:val="00CA24C1"/>
  </w:style>
  <w:style w:type="paragraph" w:customStyle="1" w:styleId="CF4C7FF13C814062BE843120D20A05E3">
    <w:name w:val="CF4C7FF13C814062BE843120D20A05E3"/>
    <w:rsid w:val="00CA24C1"/>
  </w:style>
  <w:style w:type="paragraph" w:customStyle="1" w:styleId="BCA17C6ECCFE43F5BFB992F91B9C6D1F">
    <w:name w:val="BCA17C6ECCFE43F5BFB992F91B9C6D1F"/>
    <w:rsid w:val="00CA24C1"/>
  </w:style>
  <w:style w:type="paragraph" w:customStyle="1" w:styleId="78F9A10EBB2B4B1790285871F58B1342">
    <w:name w:val="78F9A10EBB2B4B1790285871F58B1342"/>
    <w:rsid w:val="00CA24C1"/>
  </w:style>
  <w:style w:type="paragraph" w:customStyle="1" w:styleId="8C0DEB9A9AD54A94ADC4E2F204A87285">
    <w:name w:val="8C0DEB9A9AD54A94ADC4E2F204A87285"/>
    <w:rsid w:val="00CA24C1"/>
  </w:style>
  <w:style w:type="paragraph" w:customStyle="1" w:styleId="C99B1197CAB5425B9348FFF1088A5B77">
    <w:name w:val="C99B1197CAB5425B9348FFF1088A5B77"/>
    <w:rsid w:val="00CA24C1"/>
  </w:style>
  <w:style w:type="paragraph" w:customStyle="1" w:styleId="655CD91D60804F8585EDFD57BCCC92D2">
    <w:name w:val="655CD91D60804F8585EDFD57BCCC92D2"/>
    <w:rsid w:val="00CA24C1"/>
  </w:style>
  <w:style w:type="paragraph" w:customStyle="1" w:styleId="1E21477A6F924C90AE6C1299BC72A2BB">
    <w:name w:val="1E21477A6F924C90AE6C1299BC72A2BB"/>
    <w:rsid w:val="00CA24C1"/>
  </w:style>
  <w:style w:type="paragraph" w:customStyle="1" w:styleId="D8000E485114463A854B1330E230CF46">
    <w:name w:val="D8000E485114463A854B1330E230CF46"/>
    <w:rsid w:val="00CA24C1"/>
  </w:style>
  <w:style w:type="paragraph" w:customStyle="1" w:styleId="B2603B7C28064815BB89B39FD1C41219">
    <w:name w:val="B2603B7C28064815BB89B39FD1C41219"/>
    <w:rsid w:val="00F34CFB"/>
  </w:style>
  <w:style w:type="paragraph" w:customStyle="1" w:styleId="6B26CFED0B894CC4B11115D9A9AE11E4">
    <w:name w:val="6B26CFED0B894CC4B11115D9A9AE11E4"/>
    <w:rsid w:val="00F34CFB"/>
  </w:style>
  <w:style w:type="paragraph" w:customStyle="1" w:styleId="2C2F68C3895E4BA4A8D5C83A9A559386">
    <w:name w:val="2C2F68C3895E4BA4A8D5C83A9A559386"/>
    <w:rsid w:val="00F34CFB"/>
  </w:style>
  <w:style w:type="paragraph" w:customStyle="1" w:styleId="B81DB1352ACC4CB38B41F826EBDE3DBA">
    <w:name w:val="B81DB1352ACC4CB38B41F826EBDE3DBA"/>
    <w:rsid w:val="00F34CFB"/>
  </w:style>
  <w:style w:type="paragraph" w:customStyle="1" w:styleId="D40B686EB8E9404F81B72F63EE73071A">
    <w:name w:val="D40B686EB8E9404F81B72F63EE73071A"/>
    <w:rsid w:val="00F34CFB"/>
  </w:style>
  <w:style w:type="paragraph" w:customStyle="1" w:styleId="A650C5780DDB400E86C265B585021BDD">
    <w:name w:val="A650C5780DDB400E86C265B585021BDD"/>
    <w:rsid w:val="00F34CFB"/>
  </w:style>
  <w:style w:type="paragraph" w:customStyle="1" w:styleId="93EBE1A5BEA54071A7125D04BC7E679A">
    <w:name w:val="93EBE1A5BEA54071A7125D04BC7E679A"/>
    <w:rsid w:val="00F34CFB"/>
  </w:style>
  <w:style w:type="paragraph" w:customStyle="1" w:styleId="ABCEE7948B4A45D7B423C15F2F87CA60">
    <w:name w:val="ABCEE7948B4A45D7B423C15F2F87CA60"/>
    <w:rsid w:val="00F34CFB"/>
  </w:style>
  <w:style w:type="paragraph" w:customStyle="1" w:styleId="C50D6E9020F8456F8A61BCC2C1D424F5">
    <w:name w:val="C50D6E9020F8456F8A61BCC2C1D424F5"/>
    <w:rsid w:val="00F34CFB"/>
  </w:style>
  <w:style w:type="paragraph" w:customStyle="1" w:styleId="331051C30E224A22885157DB64E828E4">
    <w:name w:val="331051C30E224A22885157DB64E828E4"/>
    <w:rsid w:val="00F34CFB"/>
  </w:style>
  <w:style w:type="paragraph" w:customStyle="1" w:styleId="A3722A5BBDE449E5B15866E665B31158">
    <w:name w:val="A3722A5BBDE449E5B15866E665B31158"/>
    <w:rsid w:val="00F34CFB"/>
  </w:style>
  <w:style w:type="paragraph" w:customStyle="1" w:styleId="0C910F0F615A4F3EB6BA0BEED9C519D5">
    <w:name w:val="0C910F0F615A4F3EB6BA0BEED9C519D5"/>
    <w:rsid w:val="00F34CFB"/>
  </w:style>
  <w:style w:type="paragraph" w:customStyle="1" w:styleId="F7AE230BFB164B6F8F4B2FBC08DD4689">
    <w:name w:val="F7AE230BFB164B6F8F4B2FBC08DD4689"/>
    <w:rsid w:val="00F34CFB"/>
  </w:style>
  <w:style w:type="paragraph" w:customStyle="1" w:styleId="9F24C01F879847698BFD80A8A23BB42B">
    <w:name w:val="9F24C01F879847698BFD80A8A23BB42B"/>
    <w:rsid w:val="00F34CFB"/>
  </w:style>
  <w:style w:type="paragraph" w:customStyle="1" w:styleId="F394085530CE42BB8208FFDBD7782D1C">
    <w:name w:val="F394085530CE42BB8208FFDBD7782D1C"/>
    <w:rsid w:val="00F34CFB"/>
  </w:style>
  <w:style w:type="paragraph" w:customStyle="1" w:styleId="4E4108224D5246BDA341218510CAEBA0">
    <w:name w:val="4E4108224D5246BDA341218510CAEBA0"/>
    <w:rsid w:val="00F34CFB"/>
  </w:style>
  <w:style w:type="paragraph" w:customStyle="1" w:styleId="A4145145EF5646898E40987EBF8CD30E">
    <w:name w:val="A4145145EF5646898E40987EBF8CD30E"/>
    <w:rsid w:val="00F34CFB"/>
  </w:style>
  <w:style w:type="paragraph" w:customStyle="1" w:styleId="6782594EDB614BC9B7836FED1AF8A832">
    <w:name w:val="6782594EDB614BC9B7836FED1AF8A832"/>
    <w:rsid w:val="00F34CFB"/>
  </w:style>
  <w:style w:type="paragraph" w:customStyle="1" w:styleId="CEA3EE3B53524F2FBB72312186B07CF5">
    <w:name w:val="CEA3EE3B53524F2FBB72312186B07CF5"/>
    <w:rsid w:val="00F34CFB"/>
  </w:style>
  <w:style w:type="paragraph" w:customStyle="1" w:styleId="849F2DF198DF4253AFB2575AA23220DD">
    <w:name w:val="849F2DF198DF4253AFB2575AA23220DD"/>
    <w:rsid w:val="00F34CFB"/>
  </w:style>
  <w:style w:type="paragraph" w:customStyle="1" w:styleId="D6D60A7D18304FCDB026742BF3818D0C">
    <w:name w:val="D6D60A7D18304FCDB026742BF3818D0C"/>
    <w:rsid w:val="00F34CFB"/>
  </w:style>
  <w:style w:type="paragraph" w:customStyle="1" w:styleId="8A74B9116F6449CD862DE3ECEA560B66">
    <w:name w:val="8A74B9116F6449CD862DE3ECEA560B66"/>
    <w:rsid w:val="00F34CFB"/>
  </w:style>
  <w:style w:type="paragraph" w:customStyle="1" w:styleId="ADE61E28A3AC4F2893AE3ABE9E84A675">
    <w:name w:val="ADE61E28A3AC4F2893AE3ABE9E84A675"/>
    <w:rsid w:val="00F34CFB"/>
  </w:style>
  <w:style w:type="paragraph" w:customStyle="1" w:styleId="DC60E2DF2D0048BE93B3EE439184C607">
    <w:name w:val="DC60E2DF2D0048BE93B3EE439184C607"/>
    <w:rsid w:val="00F34CFB"/>
  </w:style>
  <w:style w:type="paragraph" w:customStyle="1" w:styleId="B6507C4451C7428D9274115F43D61F68">
    <w:name w:val="B6507C4451C7428D9274115F43D61F68"/>
    <w:rsid w:val="00F34CFB"/>
  </w:style>
  <w:style w:type="paragraph" w:customStyle="1" w:styleId="97E7254AC94440E4A3C4BD031478BA7C">
    <w:name w:val="97E7254AC94440E4A3C4BD031478BA7C"/>
    <w:rsid w:val="00F34CFB"/>
  </w:style>
  <w:style w:type="paragraph" w:customStyle="1" w:styleId="775B86755E9B4C07BE002B5A95B94C98">
    <w:name w:val="775B86755E9B4C07BE002B5A95B94C98"/>
    <w:rsid w:val="00F34CFB"/>
  </w:style>
  <w:style w:type="paragraph" w:customStyle="1" w:styleId="C42AB2F59EDE4527921FAEDE347A7A55">
    <w:name w:val="C42AB2F59EDE4527921FAEDE347A7A55"/>
    <w:rsid w:val="00F34CFB"/>
  </w:style>
  <w:style w:type="paragraph" w:customStyle="1" w:styleId="7ACFD098D1104584B6606B5E8A150845">
    <w:name w:val="7ACFD098D1104584B6606B5E8A150845"/>
    <w:rsid w:val="00F34CFB"/>
  </w:style>
  <w:style w:type="paragraph" w:customStyle="1" w:styleId="D0692F1561A746DBA6ED4DE47BA4CFC7">
    <w:name w:val="D0692F1561A746DBA6ED4DE47BA4CFC7"/>
    <w:rsid w:val="00F34CFB"/>
  </w:style>
  <w:style w:type="paragraph" w:customStyle="1" w:styleId="6F8AA2C79781438BA0DE3E5E3B760CED">
    <w:name w:val="6F8AA2C79781438BA0DE3E5E3B760CED"/>
    <w:rsid w:val="00F34CFB"/>
  </w:style>
  <w:style w:type="paragraph" w:customStyle="1" w:styleId="51670DA3D08449EBAEA522D2D5419B15">
    <w:name w:val="51670DA3D08449EBAEA522D2D5419B15"/>
    <w:rsid w:val="00F34CFB"/>
  </w:style>
  <w:style w:type="paragraph" w:customStyle="1" w:styleId="B7B4F2E77C8044E8B81385A1FE807B97">
    <w:name w:val="B7B4F2E77C8044E8B81385A1FE807B97"/>
    <w:rsid w:val="00F34CFB"/>
  </w:style>
  <w:style w:type="paragraph" w:customStyle="1" w:styleId="1169CB7C282B4FCEA1360C45A8F48AAF">
    <w:name w:val="1169CB7C282B4FCEA1360C45A8F48AAF"/>
    <w:rsid w:val="00F34CFB"/>
  </w:style>
  <w:style w:type="paragraph" w:customStyle="1" w:styleId="2B15A777002F4A169FA1CE71C94C76AB">
    <w:name w:val="2B15A777002F4A169FA1CE71C94C76AB"/>
    <w:rsid w:val="00F34CFB"/>
  </w:style>
  <w:style w:type="paragraph" w:customStyle="1" w:styleId="3CB0A212F8D143FFBC2F40EA8F0F17E7">
    <w:name w:val="3CB0A212F8D143FFBC2F40EA8F0F17E7"/>
    <w:rsid w:val="00F34CFB"/>
  </w:style>
  <w:style w:type="paragraph" w:customStyle="1" w:styleId="3AA5FA56BB5B4D6592D127E36D58E7EE">
    <w:name w:val="3AA5FA56BB5B4D6592D127E36D58E7EE"/>
    <w:rsid w:val="00F34CFB"/>
  </w:style>
  <w:style w:type="paragraph" w:customStyle="1" w:styleId="CDBCE36F3E284C7296638E165B6B14D6">
    <w:name w:val="CDBCE36F3E284C7296638E165B6B14D6"/>
    <w:rsid w:val="00F34CFB"/>
  </w:style>
  <w:style w:type="paragraph" w:customStyle="1" w:styleId="7A1029A626104457B54E8C87A8ED1D10">
    <w:name w:val="7A1029A626104457B54E8C87A8ED1D10"/>
    <w:rsid w:val="00F34CFB"/>
  </w:style>
  <w:style w:type="paragraph" w:customStyle="1" w:styleId="927FD49F27C14F54A1E46F2C53CF9109">
    <w:name w:val="927FD49F27C14F54A1E46F2C53CF9109"/>
    <w:rsid w:val="00F34CFB"/>
  </w:style>
  <w:style w:type="paragraph" w:customStyle="1" w:styleId="5C1653A502F64D818C2DFFE7F6621E96">
    <w:name w:val="5C1653A502F64D818C2DFFE7F6621E96"/>
    <w:rsid w:val="00F34CFB"/>
  </w:style>
  <w:style w:type="paragraph" w:customStyle="1" w:styleId="3F6F23CB62C342E18A9534238E3AFE90">
    <w:name w:val="3F6F23CB62C342E18A9534238E3AFE90"/>
    <w:rsid w:val="00F34CFB"/>
  </w:style>
  <w:style w:type="paragraph" w:customStyle="1" w:styleId="B7251A6BBC494C3CB0CCFC1E8B0438DE">
    <w:name w:val="B7251A6BBC494C3CB0CCFC1E8B0438DE"/>
    <w:rsid w:val="00F34CFB"/>
  </w:style>
  <w:style w:type="paragraph" w:customStyle="1" w:styleId="F10A2735CF0D4B71854F65BAD14AD33E">
    <w:name w:val="F10A2735CF0D4B71854F65BAD14AD33E"/>
    <w:rsid w:val="00F34CFB"/>
  </w:style>
  <w:style w:type="paragraph" w:customStyle="1" w:styleId="E8E9D11ACBF340ED84ABBC8A5F23C952">
    <w:name w:val="E8E9D11ACBF340ED84ABBC8A5F23C952"/>
    <w:rsid w:val="00F34CFB"/>
  </w:style>
  <w:style w:type="paragraph" w:customStyle="1" w:styleId="9573A4819A8848ABBAD264F13D2FAB21">
    <w:name w:val="9573A4819A8848ABBAD264F13D2FAB21"/>
    <w:rsid w:val="00F34CFB"/>
  </w:style>
  <w:style w:type="paragraph" w:customStyle="1" w:styleId="B50AF48FD32144C6AA5C005FA19B3B51">
    <w:name w:val="B50AF48FD32144C6AA5C005FA19B3B51"/>
    <w:rsid w:val="00F34CFB"/>
  </w:style>
  <w:style w:type="paragraph" w:customStyle="1" w:styleId="FD454347C0BD487BADECE9F81340AEEA">
    <w:name w:val="FD454347C0BD487BADECE9F81340AEEA"/>
    <w:rsid w:val="00F34CFB"/>
  </w:style>
  <w:style w:type="paragraph" w:customStyle="1" w:styleId="63F645CBF4F94710B3BFC9B5609B0D78">
    <w:name w:val="63F645CBF4F94710B3BFC9B5609B0D78"/>
    <w:rsid w:val="00F34CFB"/>
  </w:style>
  <w:style w:type="paragraph" w:customStyle="1" w:styleId="10FD7AEE59A5421DAE73C21F0A6FE0F2">
    <w:name w:val="10FD7AEE59A5421DAE73C21F0A6FE0F2"/>
    <w:rsid w:val="00F34CFB"/>
  </w:style>
  <w:style w:type="paragraph" w:customStyle="1" w:styleId="094B310ADD374019A19D0BF53206C124">
    <w:name w:val="094B310ADD374019A19D0BF53206C124"/>
    <w:rsid w:val="00F34CFB"/>
  </w:style>
  <w:style w:type="paragraph" w:customStyle="1" w:styleId="779C31BAFCE44F0E81452E8F97FD46F9">
    <w:name w:val="779C31BAFCE44F0E81452E8F97FD46F9"/>
    <w:rsid w:val="00F34CFB"/>
  </w:style>
  <w:style w:type="paragraph" w:customStyle="1" w:styleId="1B634F9582E94B33941C5A2773EF08C6">
    <w:name w:val="1B634F9582E94B33941C5A2773EF08C6"/>
    <w:rsid w:val="00F34CFB"/>
  </w:style>
  <w:style w:type="paragraph" w:customStyle="1" w:styleId="4D59E528BFAF40B0BE295D66D8DFA9C5">
    <w:name w:val="4D59E528BFAF40B0BE295D66D8DFA9C5"/>
    <w:rsid w:val="00F34CFB"/>
  </w:style>
  <w:style w:type="paragraph" w:customStyle="1" w:styleId="4549B4129EB143DFB0A32FA021C55B8A">
    <w:name w:val="4549B4129EB143DFB0A32FA021C55B8A"/>
    <w:rsid w:val="00F34CFB"/>
  </w:style>
  <w:style w:type="paragraph" w:customStyle="1" w:styleId="3EBA7E5F4F21405A9C3BF5C2EEF6D76A">
    <w:name w:val="3EBA7E5F4F21405A9C3BF5C2EEF6D76A"/>
    <w:rsid w:val="00F34CFB"/>
  </w:style>
  <w:style w:type="paragraph" w:customStyle="1" w:styleId="9F27F491FF4140ACA038F888C22A32BC">
    <w:name w:val="9F27F491FF4140ACA038F888C22A32BC"/>
    <w:rsid w:val="00F34CFB"/>
  </w:style>
  <w:style w:type="paragraph" w:customStyle="1" w:styleId="BF7A5C3D9BB2464296459F8EF0DAF141">
    <w:name w:val="BF7A5C3D9BB2464296459F8EF0DAF141"/>
    <w:rsid w:val="00F34CFB"/>
  </w:style>
  <w:style w:type="paragraph" w:customStyle="1" w:styleId="ECB88DB1DC4048339F9B524702499EC6">
    <w:name w:val="ECB88DB1DC4048339F9B524702499EC6"/>
    <w:rsid w:val="00F34CFB"/>
  </w:style>
  <w:style w:type="paragraph" w:customStyle="1" w:styleId="766013E6318E4412BD5847E4EB86723B">
    <w:name w:val="766013E6318E4412BD5847E4EB86723B"/>
    <w:rsid w:val="00F34CFB"/>
  </w:style>
  <w:style w:type="paragraph" w:customStyle="1" w:styleId="6D75FBACB47641838A1EB41DEFFF9A9F">
    <w:name w:val="6D75FBACB47641838A1EB41DEFFF9A9F"/>
    <w:rsid w:val="00F34CFB"/>
  </w:style>
  <w:style w:type="paragraph" w:customStyle="1" w:styleId="D7E0F2E6C955413CA6E3079A433EB0B1">
    <w:name w:val="D7E0F2E6C955413CA6E3079A433EB0B1"/>
    <w:rsid w:val="00F34CFB"/>
  </w:style>
  <w:style w:type="paragraph" w:customStyle="1" w:styleId="8818A9EDD230458C978A13EC70B0B723">
    <w:name w:val="8818A9EDD230458C978A13EC70B0B723"/>
    <w:rsid w:val="00F34CFB"/>
  </w:style>
  <w:style w:type="paragraph" w:customStyle="1" w:styleId="C6AE5512882D46A68C231EAB3B3847AB">
    <w:name w:val="C6AE5512882D46A68C231EAB3B3847AB"/>
    <w:rsid w:val="00F34CFB"/>
  </w:style>
  <w:style w:type="paragraph" w:customStyle="1" w:styleId="7A3FDECCEEF74EEB97C596BEDA740958">
    <w:name w:val="7A3FDECCEEF74EEB97C596BEDA740958"/>
    <w:rsid w:val="00F34CFB"/>
  </w:style>
  <w:style w:type="paragraph" w:customStyle="1" w:styleId="79E27761C0E9413B9725D2EF3630A8C4">
    <w:name w:val="79E27761C0E9413B9725D2EF3630A8C4"/>
    <w:rsid w:val="00F34CFB"/>
  </w:style>
  <w:style w:type="paragraph" w:customStyle="1" w:styleId="62481381B3F84FC48C0D83F823613629">
    <w:name w:val="62481381B3F84FC48C0D83F823613629"/>
    <w:rsid w:val="00F34CFB"/>
  </w:style>
  <w:style w:type="paragraph" w:customStyle="1" w:styleId="FA28FB5A8C3246EA8D6CC70D6919A917">
    <w:name w:val="FA28FB5A8C3246EA8D6CC70D6919A917"/>
    <w:rsid w:val="00F34CFB"/>
  </w:style>
  <w:style w:type="paragraph" w:customStyle="1" w:styleId="04EC8E4E780A42AE84D5BE967566E15F">
    <w:name w:val="04EC8E4E780A42AE84D5BE967566E15F"/>
    <w:rsid w:val="00F34CFB"/>
  </w:style>
  <w:style w:type="paragraph" w:customStyle="1" w:styleId="81B3903D9A1E410E9378296E6FDC83C9">
    <w:name w:val="81B3903D9A1E410E9378296E6FDC83C9"/>
    <w:rsid w:val="00F34CFB"/>
  </w:style>
  <w:style w:type="paragraph" w:customStyle="1" w:styleId="8B5CC20E87024CB08F5EB0209FAA0569">
    <w:name w:val="8B5CC20E87024CB08F5EB0209FAA0569"/>
    <w:rsid w:val="00F34CFB"/>
  </w:style>
  <w:style w:type="paragraph" w:customStyle="1" w:styleId="525566429EA749A6BBBC575E5C97279F">
    <w:name w:val="525566429EA749A6BBBC575E5C97279F"/>
    <w:rsid w:val="00F34CFB"/>
  </w:style>
  <w:style w:type="paragraph" w:customStyle="1" w:styleId="E83FAC9BBE6642EBA3BC950FE1D98764">
    <w:name w:val="E83FAC9BBE6642EBA3BC950FE1D98764"/>
    <w:rsid w:val="00F34CFB"/>
  </w:style>
  <w:style w:type="paragraph" w:customStyle="1" w:styleId="8D669CAA341F4885A9FD22C2E461203B">
    <w:name w:val="8D669CAA341F4885A9FD22C2E461203B"/>
    <w:rsid w:val="00F34CFB"/>
  </w:style>
  <w:style w:type="paragraph" w:customStyle="1" w:styleId="ED3379BC31094EAD8628CB518DD12624">
    <w:name w:val="ED3379BC31094EAD8628CB518DD12624"/>
    <w:rsid w:val="00F34CFB"/>
  </w:style>
  <w:style w:type="paragraph" w:customStyle="1" w:styleId="39FA346381F340B1AD4BEBDAA233E7FC">
    <w:name w:val="39FA346381F340B1AD4BEBDAA233E7FC"/>
    <w:rsid w:val="00F34CFB"/>
  </w:style>
  <w:style w:type="paragraph" w:customStyle="1" w:styleId="6C26FFE08EFC47CA93B34C40827032C5">
    <w:name w:val="6C26FFE08EFC47CA93B34C40827032C5"/>
    <w:rsid w:val="00F34CFB"/>
  </w:style>
  <w:style w:type="paragraph" w:customStyle="1" w:styleId="8D552DE9590D48598E65E7C0EABF0177">
    <w:name w:val="8D552DE9590D48598E65E7C0EABF0177"/>
    <w:rsid w:val="00F34CFB"/>
  </w:style>
  <w:style w:type="paragraph" w:customStyle="1" w:styleId="239E21DB2B0F416BB566FA47677C846D">
    <w:name w:val="239E21DB2B0F416BB566FA47677C846D"/>
    <w:rsid w:val="00F34CFB"/>
  </w:style>
  <w:style w:type="paragraph" w:customStyle="1" w:styleId="6681899F77F34AB5A3A3B0DE26BE2AC2">
    <w:name w:val="6681899F77F34AB5A3A3B0DE26BE2AC2"/>
    <w:rsid w:val="00F34CFB"/>
  </w:style>
  <w:style w:type="paragraph" w:customStyle="1" w:styleId="378258EDB0FE434FA06135A78E987D20">
    <w:name w:val="378258EDB0FE434FA06135A78E987D20"/>
    <w:rsid w:val="00F34CFB"/>
  </w:style>
  <w:style w:type="paragraph" w:customStyle="1" w:styleId="BEF85409447A4CD0978122D317283655">
    <w:name w:val="BEF85409447A4CD0978122D317283655"/>
    <w:rsid w:val="00F34CFB"/>
  </w:style>
  <w:style w:type="paragraph" w:customStyle="1" w:styleId="04054D9680CC489DB8D373E5D210A7D6">
    <w:name w:val="04054D9680CC489DB8D373E5D210A7D6"/>
    <w:rsid w:val="00F34CFB"/>
  </w:style>
  <w:style w:type="paragraph" w:customStyle="1" w:styleId="94921137EC3C464E98D5C01FCC338C1D">
    <w:name w:val="94921137EC3C464E98D5C01FCC338C1D"/>
    <w:rsid w:val="00F34CFB"/>
  </w:style>
  <w:style w:type="paragraph" w:customStyle="1" w:styleId="398307CD42294FB885F806A64B0E05A3">
    <w:name w:val="398307CD42294FB885F806A64B0E05A3"/>
    <w:rsid w:val="00F34CFB"/>
  </w:style>
  <w:style w:type="paragraph" w:customStyle="1" w:styleId="63F6196BAB5D4F479DC93185C0B41990">
    <w:name w:val="63F6196BAB5D4F479DC93185C0B41990"/>
    <w:rsid w:val="00F34CFB"/>
  </w:style>
  <w:style w:type="paragraph" w:customStyle="1" w:styleId="348990F7CED0404BA866A4D409A849CF">
    <w:name w:val="348990F7CED0404BA866A4D409A849CF"/>
    <w:rsid w:val="00F34CFB"/>
  </w:style>
  <w:style w:type="paragraph" w:customStyle="1" w:styleId="811D83ABBA3441569BC703DF21043065">
    <w:name w:val="811D83ABBA3441569BC703DF21043065"/>
    <w:rsid w:val="00F34C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296</Words>
  <Characters>13091</Characters>
  <Application>Microsoft Office Word</Application>
  <DocSecurity>0</DocSecurity>
  <Lines>109</Lines>
  <Paragraphs>30</Paragraphs>
  <ScaleCrop>false</ScaleCrop>
  <Company/>
  <LinksUpToDate>false</LinksUpToDate>
  <CharactersWithSpaces>1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23T08:48:00Z</dcterms:created>
  <dcterms:modified xsi:type="dcterms:W3CDTF">2021-09-23T08:48:00Z</dcterms:modified>
</cp:coreProperties>
</file>